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E55B9" w14:textId="4491E32C" w:rsidR="00866284" w:rsidRPr="009C7F1B" w:rsidRDefault="00866284" w:rsidP="00866284">
      <w:pPr>
        <w:spacing w:after="160" w:line="259" w:lineRule="auto"/>
        <w:jc w:val="both"/>
        <w:rPr>
          <w:b/>
          <w:szCs w:val="24"/>
        </w:rPr>
      </w:pPr>
      <w:r w:rsidRPr="009C7F1B">
        <w:rPr>
          <w:b/>
          <w:szCs w:val="24"/>
        </w:rPr>
        <w:t>DOKTORA TEZ SAVUNMA SINAVINDAN SONRA TEZ TESLİMİ AŞAMASINDA YAPILMASI GEREKEN İŞLEMLER</w:t>
      </w:r>
    </w:p>
    <w:p w14:paraId="5671B632" w14:textId="0F45A135" w:rsidR="00062C94" w:rsidRPr="00062C94" w:rsidRDefault="00062C94" w:rsidP="00062C94">
      <w:pPr>
        <w:spacing w:line="360" w:lineRule="auto"/>
        <w:ind w:firstLine="709"/>
        <w:jc w:val="both"/>
        <w:rPr>
          <w:szCs w:val="24"/>
        </w:rPr>
      </w:pPr>
      <w:r w:rsidRPr="00062C94">
        <w:rPr>
          <w:szCs w:val="24"/>
        </w:rPr>
        <w:t>Tez Savunma Sınavının ardından “</w:t>
      </w:r>
      <w:r w:rsidRPr="00062C94">
        <w:rPr>
          <w:i/>
          <w:szCs w:val="24"/>
        </w:rPr>
        <w:t xml:space="preserve">Muğla Sıtkı Koçman Üniversitesi Lisansüstü Eğitim-Öğretim </w:t>
      </w:r>
      <w:proofErr w:type="spellStart"/>
      <w:r w:rsidRPr="00062C94">
        <w:rPr>
          <w:i/>
          <w:szCs w:val="24"/>
        </w:rPr>
        <w:t>Yönetmeliği</w:t>
      </w:r>
      <w:r w:rsidRPr="00062C94">
        <w:rPr>
          <w:szCs w:val="24"/>
        </w:rPr>
        <w:t>”nin</w:t>
      </w:r>
      <w:proofErr w:type="spellEnd"/>
      <w:r w:rsidRPr="00062C94">
        <w:rPr>
          <w:szCs w:val="24"/>
        </w:rPr>
        <w:t xml:space="preserve"> 38. madde</w:t>
      </w:r>
      <w:r>
        <w:rPr>
          <w:szCs w:val="24"/>
        </w:rPr>
        <w:t>s</w:t>
      </w:r>
      <w:r w:rsidRPr="00062C94">
        <w:rPr>
          <w:szCs w:val="24"/>
        </w:rPr>
        <w:t>i doğrultusunda yapılması gereken işlemler aşağıda belirtilmiştir.</w:t>
      </w:r>
    </w:p>
    <w:p w14:paraId="63677327" w14:textId="77777777" w:rsidR="00062C94" w:rsidRPr="00062C94" w:rsidRDefault="00062C94" w:rsidP="00062C94">
      <w:pPr>
        <w:spacing w:before="120" w:line="360" w:lineRule="auto"/>
        <w:ind w:firstLine="709"/>
        <w:jc w:val="both"/>
        <w:rPr>
          <w:b/>
          <w:szCs w:val="24"/>
        </w:rPr>
      </w:pPr>
      <w:r w:rsidRPr="00062C94">
        <w:rPr>
          <w:b/>
          <w:szCs w:val="24"/>
        </w:rPr>
        <w:t>1- Ek-3</w:t>
      </w:r>
      <w:r w:rsidRPr="00062C94">
        <w:rPr>
          <w:szCs w:val="24"/>
        </w:rPr>
        <w:t xml:space="preserve">’de yer alan </w:t>
      </w:r>
      <w:r w:rsidRPr="00062C94">
        <w:rPr>
          <w:b/>
          <w:szCs w:val="24"/>
        </w:rPr>
        <w:t xml:space="preserve">Kabul ve Onay Sayfası </w:t>
      </w:r>
      <w:proofErr w:type="spellStart"/>
      <w:r w:rsidRPr="00062C94">
        <w:rPr>
          <w:b/>
          <w:szCs w:val="24"/>
        </w:rPr>
        <w:t>Örneği’</w:t>
      </w:r>
      <w:r w:rsidRPr="00062C94">
        <w:rPr>
          <w:szCs w:val="24"/>
        </w:rPr>
        <w:t>nden</w:t>
      </w:r>
      <w:proofErr w:type="spellEnd"/>
      <w:r w:rsidRPr="00062C94">
        <w:rPr>
          <w:szCs w:val="24"/>
        </w:rPr>
        <w:t xml:space="preserve"> 2 adet çıktı alınacak ve her bir nüsha jüri üyeleri tarafından imzalanacaktır. </w:t>
      </w:r>
    </w:p>
    <w:p w14:paraId="12B99AF4" w14:textId="77777777" w:rsidR="00062C94" w:rsidRPr="00062C94" w:rsidRDefault="00062C94" w:rsidP="00062C94">
      <w:pPr>
        <w:spacing w:after="120" w:line="360" w:lineRule="auto"/>
        <w:ind w:firstLine="709"/>
        <w:jc w:val="both"/>
        <w:rPr>
          <w:szCs w:val="24"/>
        </w:rPr>
      </w:pPr>
      <w:r w:rsidRPr="00062C94">
        <w:rPr>
          <w:b/>
          <w:szCs w:val="24"/>
        </w:rPr>
        <w:t>2-Ek-4’</w:t>
      </w:r>
      <w:r w:rsidRPr="00062C94">
        <w:rPr>
          <w:szCs w:val="24"/>
        </w:rPr>
        <w:t xml:space="preserve">de yer alan </w:t>
      </w:r>
      <w:proofErr w:type="spellStart"/>
      <w:r w:rsidRPr="00062C94">
        <w:rPr>
          <w:b/>
          <w:szCs w:val="24"/>
        </w:rPr>
        <w:t>Tutanak’</w:t>
      </w:r>
      <w:r w:rsidRPr="00062C94">
        <w:rPr>
          <w:szCs w:val="24"/>
        </w:rPr>
        <w:t>taki</w:t>
      </w:r>
      <w:proofErr w:type="spellEnd"/>
      <w:r w:rsidRPr="00062C94">
        <w:rPr>
          <w:b/>
          <w:szCs w:val="24"/>
        </w:rPr>
        <w:t xml:space="preserve"> “</w:t>
      </w:r>
      <w:r w:rsidRPr="00062C94">
        <w:rPr>
          <w:b/>
          <w:szCs w:val="24"/>
          <w:vertAlign w:val="subscript"/>
        </w:rPr>
        <w:t>****</w:t>
      </w:r>
      <w:r w:rsidRPr="00062C94">
        <w:rPr>
          <w:b/>
          <w:szCs w:val="24"/>
        </w:rPr>
        <w:t xml:space="preserve">” </w:t>
      </w:r>
      <w:r w:rsidRPr="00062C94">
        <w:rPr>
          <w:szCs w:val="24"/>
        </w:rPr>
        <w:t>işaretli</w:t>
      </w:r>
      <w:r w:rsidRPr="00062C94">
        <w:rPr>
          <w:b/>
          <w:szCs w:val="24"/>
        </w:rPr>
        <w:t xml:space="preserve"> </w:t>
      </w:r>
      <w:r w:rsidRPr="00062C94">
        <w:rPr>
          <w:szCs w:val="24"/>
        </w:rPr>
        <w:t>boş alanlar öğrenci tarafından doldurulacaktır.</w:t>
      </w:r>
    </w:p>
    <w:p w14:paraId="757A38D0" w14:textId="77777777" w:rsidR="00062C94" w:rsidRPr="00062C94" w:rsidRDefault="00062C94" w:rsidP="00062C94">
      <w:pPr>
        <w:spacing w:before="120" w:after="120" w:line="360" w:lineRule="auto"/>
        <w:ind w:firstLine="709"/>
        <w:jc w:val="both"/>
        <w:rPr>
          <w:szCs w:val="24"/>
        </w:rPr>
      </w:pPr>
      <w:r w:rsidRPr="00062C94">
        <w:rPr>
          <w:b/>
          <w:szCs w:val="24"/>
        </w:rPr>
        <w:t>3-Ek-3</w:t>
      </w:r>
      <w:r w:rsidRPr="00062C94">
        <w:rPr>
          <w:szCs w:val="24"/>
        </w:rPr>
        <w:t>’de yer alan “</w:t>
      </w:r>
      <w:r w:rsidRPr="00062C94">
        <w:rPr>
          <w:b/>
          <w:szCs w:val="24"/>
        </w:rPr>
        <w:t xml:space="preserve">Tezin Enstitüye Verildiği Tarih” </w:t>
      </w:r>
      <w:r w:rsidRPr="00062C94">
        <w:rPr>
          <w:szCs w:val="24"/>
        </w:rPr>
        <w:t xml:space="preserve">kısmına, tez savunma sınavının başarıyla sonuçlanıp, bütün işlemlerin tamamlanmasından sonra tezin CD’lerle birlikte Enstitüye teslim edileceği tarih yazılacaktır </w:t>
      </w:r>
    </w:p>
    <w:p w14:paraId="6CE269EA" w14:textId="77777777" w:rsidR="00062C94" w:rsidRPr="00062C94" w:rsidRDefault="00062C94" w:rsidP="00062C94">
      <w:pPr>
        <w:spacing w:before="120" w:after="120" w:line="360" w:lineRule="auto"/>
        <w:ind w:firstLine="709"/>
        <w:jc w:val="both"/>
        <w:rPr>
          <w:szCs w:val="24"/>
        </w:rPr>
      </w:pPr>
      <w:r w:rsidRPr="00062C94">
        <w:rPr>
          <w:b/>
          <w:szCs w:val="24"/>
        </w:rPr>
        <w:t>4</w:t>
      </w:r>
      <w:r w:rsidRPr="00062C94">
        <w:rPr>
          <w:szCs w:val="24"/>
        </w:rPr>
        <w:t>- Enstitüye 2 adet tez ve tez metninin içinde yer aldığı 2 adet CD teslim edilecek olup, bu CD’lerde tezin tamamı PDF formatında yer almalıdır.  CD’de yer alan PDF dosyasına, ulusal tez merkezinden alınan referans numarası dosya adı olarak verilecektir. Bu CD’lerden birisinde yer alan teze ait PDF doyasında jüri üyelerinin ve öğrencinin imzası olmayacak (imza içeren sayfalardan bu imzalar silinecek) ve özgeçmiş çıkarılacaktır. Bütün CD’lerin</w:t>
      </w:r>
      <w:r w:rsidRPr="00062C94">
        <w:rPr>
          <w:b/>
          <w:szCs w:val="24"/>
        </w:rPr>
        <w:t xml:space="preserve"> </w:t>
      </w:r>
      <w:r w:rsidRPr="00062C94">
        <w:rPr>
          <w:szCs w:val="24"/>
        </w:rPr>
        <w:t>üzerine öğrencinin anabilim/</w:t>
      </w:r>
      <w:proofErr w:type="spellStart"/>
      <w:r w:rsidRPr="00062C94">
        <w:rPr>
          <w:szCs w:val="24"/>
        </w:rPr>
        <w:t>anasanat</w:t>
      </w:r>
      <w:proofErr w:type="spellEnd"/>
      <w:r w:rsidRPr="00062C94">
        <w:rPr>
          <w:szCs w:val="24"/>
        </w:rPr>
        <w:t xml:space="preserve"> dalı, programı ve ad Soyadı yazılacak ve imzasız tez metnini içeren CD işaretlenecektir.  Öğrencinin 2. tez danışmanı olması halinde Enstitüye 3 adet tez teslim edilecektir.  </w:t>
      </w:r>
    </w:p>
    <w:p w14:paraId="450614A4" w14:textId="77777777" w:rsidR="00062C94" w:rsidRPr="00062C94" w:rsidRDefault="00062C94" w:rsidP="00062C94">
      <w:pPr>
        <w:spacing w:before="120" w:after="120" w:line="360" w:lineRule="auto"/>
        <w:ind w:firstLine="709"/>
        <w:jc w:val="both"/>
        <w:rPr>
          <w:szCs w:val="24"/>
        </w:rPr>
      </w:pPr>
      <w:r w:rsidRPr="00062C94">
        <w:rPr>
          <w:b/>
          <w:szCs w:val="24"/>
        </w:rPr>
        <w:t xml:space="preserve">5- </w:t>
      </w:r>
      <w:r w:rsidRPr="00062C94">
        <w:rPr>
          <w:szCs w:val="24"/>
        </w:rPr>
        <w:t>Tezin savunma sınavı tarihinden itibaren en geç bir (1) ay içinde Enstitüye teslim edilmesi gerekmektedir. Ancak yetişmemesi halinde, bir aylık ek süre dolmadan, öğrenci tarafından anabilim/</w:t>
      </w:r>
      <w:proofErr w:type="spellStart"/>
      <w:r w:rsidRPr="00062C94">
        <w:rPr>
          <w:szCs w:val="24"/>
        </w:rPr>
        <w:t>anasanat</w:t>
      </w:r>
      <w:proofErr w:type="spellEnd"/>
      <w:r w:rsidRPr="00062C94">
        <w:rPr>
          <w:szCs w:val="24"/>
        </w:rPr>
        <w:t xml:space="preserve"> dalı başkanlığına verilen ve danışmanının uygunluk görüşünü içeren bir dilekçe ile bir (1) ay daha ek süre istenebilir. Ek süre verip vermeme hususu Enstitü Yönetim Kurulunun takdirine bağlıdır.  </w:t>
      </w:r>
    </w:p>
    <w:p w14:paraId="1552C14E" w14:textId="77777777" w:rsidR="00062C94" w:rsidRPr="00062C94" w:rsidRDefault="00062C94" w:rsidP="00062C94">
      <w:pPr>
        <w:spacing w:before="120" w:after="120" w:line="360" w:lineRule="auto"/>
        <w:ind w:firstLine="709"/>
        <w:jc w:val="both"/>
        <w:rPr>
          <w:szCs w:val="24"/>
        </w:rPr>
      </w:pPr>
      <w:r w:rsidRPr="00062C94">
        <w:rPr>
          <w:b/>
          <w:szCs w:val="24"/>
        </w:rPr>
        <w:t>6- Ek-3</w:t>
      </w:r>
      <w:r w:rsidRPr="00062C94">
        <w:rPr>
          <w:szCs w:val="24"/>
        </w:rPr>
        <w:t>’de yer alan “</w:t>
      </w:r>
      <w:r w:rsidRPr="00062C94">
        <w:rPr>
          <w:b/>
          <w:szCs w:val="24"/>
        </w:rPr>
        <w:t xml:space="preserve">Tezin Sözlü Savunma Tarihi” </w:t>
      </w:r>
      <w:r w:rsidRPr="00062C94">
        <w:rPr>
          <w:szCs w:val="24"/>
        </w:rPr>
        <w:t>kısmına tezin başarılı bulunduğu savunma tarihi yazılacaktır.</w:t>
      </w:r>
    </w:p>
    <w:p w14:paraId="22CE8C21" w14:textId="77777777" w:rsidR="00062C94" w:rsidRPr="00062C94" w:rsidRDefault="00062C94" w:rsidP="00062C94">
      <w:pPr>
        <w:spacing w:before="120" w:after="120" w:line="360" w:lineRule="auto"/>
        <w:ind w:firstLine="709"/>
        <w:jc w:val="both"/>
        <w:rPr>
          <w:szCs w:val="24"/>
        </w:rPr>
      </w:pPr>
      <w:r w:rsidRPr="00062C94">
        <w:rPr>
          <w:b/>
          <w:szCs w:val="24"/>
        </w:rPr>
        <w:t>7- Ek-5</w:t>
      </w:r>
      <w:r w:rsidRPr="00062C94">
        <w:rPr>
          <w:szCs w:val="24"/>
        </w:rPr>
        <w:t xml:space="preserve">’de yer alan </w:t>
      </w:r>
      <w:r w:rsidRPr="00062C94">
        <w:rPr>
          <w:b/>
          <w:szCs w:val="24"/>
        </w:rPr>
        <w:t>Yemin</w:t>
      </w:r>
      <w:r w:rsidRPr="00062C94">
        <w:rPr>
          <w:szCs w:val="24"/>
        </w:rPr>
        <w:t xml:space="preserve"> metnindeki boşluk çıktı alınmadan doldurulacak ve çıktı alındıktan sonra imzalanacaktır.</w:t>
      </w:r>
    </w:p>
    <w:p w14:paraId="68E289B4" w14:textId="77777777" w:rsidR="00062C94" w:rsidRPr="00062C94" w:rsidRDefault="00062C94" w:rsidP="00062C94">
      <w:pPr>
        <w:tabs>
          <w:tab w:val="right" w:pos="9072"/>
        </w:tabs>
        <w:spacing w:before="60" w:after="60" w:line="360" w:lineRule="auto"/>
        <w:ind w:firstLine="709"/>
        <w:rPr>
          <w:szCs w:val="24"/>
        </w:rPr>
      </w:pPr>
      <w:r w:rsidRPr="00062C94">
        <w:rPr>
          <w:b/>
          <w:szCs w:val="24"/>
        </w:rPr>
        <w:t>8-</w:t>
      </w:r>
      <w:r w:rsidRPr="00062C94">
        <w:rPr>
          <w:szCs w:val="24"/>
        </w:rPr>
        <w:t xml:space="preserve">Tezin Sırt Kısmı aşağıdaki şekilde olmalıdır. </w:t>
      </w:r>
    </w:p>
    <w:tbl>
      <w:tblPr>
        <w:tblW w:w="9970" w:type="dxa"/>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2547"/>
        <w:gridCol w:w="7423"/>
      </w:tblGrid>
      <w:tr w:rsidR="00062C94" w:rsidRPr="00062C94" w14:paraId="0B9E313B" w14:textId="77777777" w:rsidTr="00FF4449">
        <w:trPr>
          <w:cantSplit/>
          <w:trHeight w:val="1189"/>
        </w:trPr>
        <w:tc>
          <w:tcPr>
            <w:tcW w:w="2547" w:type="dxa"/>
            <w:vAlign w:val="center"/>
          </w:tcPr>
          <w:p w14:paraId="55C9B5AD" w14:textId="77777777" w:rsidR="00062C94" w:rsidRPr="00062C94" w:rsidRDefault="00062C94" w:rsidP="00062C94">
            <w:pPr>
              <w:tabs>
                <w:tab w:val="right" w:pos="9072"/>
              </w:tabs>
              <w:spacing w:before="60" w:after="60"/>
              <w:rPr>
                <w:b/>
                <w:szCs w:val="24"/>
              </w:rPr>
            </w:pPr>
            <w:r w:rsidRPr="00062C94">
              <w:rPr>
                <w:b/>
                <w:szCs w:val="24"/>
              </w:rPr>
              <w:lastRenderedPageBreak/>
              <w:t>Yazarın Adı SOYADI</w:t>
            </w:r>
          </w:p>
        </w:tc>
        <w:tc>
          <w:tcPr>
            <w:tcW w:w="7423" w:type="dxa"/>
            <w:vAlign w:val="center"/>
          </w:tcPr>
          <w:p w14:paraId="364B8E48" w14:textId="77777777" w:rsidR="00062C94" w:rsidRPr="00062C94" w:rsidRDefault="00062C94" w:rsidP="00062C94">
            <w:pPr>
              <w:tabs>
                <w:tab w:val="right" w:pos="9072"/>
              </w:tabs>
              <w:spacing w:before="60" w:after="60"/>
              <w:jc w:val="center"/>
              <w:rPr>
                <w:b/>
                <w:szCs w:val="24"/>
              </w:rPr>
            </w:pPr>
            <w:r w:rsidRPr="00062C94">
              <w:rPr>
                <w:b/>
                <w:szCs w:val="24"/>
              </w:rPr>
              <w:t xml:space="preserve">                   Tezin Adı                                               Yıl - Muğla  </w:t>
            </w:r>
          </w:p>
        </w:tc>
      </w:tr>
    </w:tbl>
    <w:p w14:paraId="4ED36C70" w14:textId="77777777" w:rsidR="00062C94" w:rsidRPr="00062C94" w:rsidRDefault="00062C94" w:rsidP="00062C94">
      <w:pPr>
        <w:tabs>
          <w:tab w:val="right" w:pos="9072"/>
        </w:tabs>
        <w:spacing w:before="60" w:after="60"/>
        <w:ind w:firstLine="709"/>
        <w:jc w:val="center"/>
        <w:rPr>
          <w:b/>
          <w:szCs w:val="24"/>
        </w:rPr>
      </w:pPr>
    </w:p>
    <w:p w14:paraId="1FF3F3E2" w14:textId="77777777" w:rsidR="00062C94" w:rsidRPr="00062C94" w:rsidRDefault="00062C94" w:rsidP="00062C94">
      <w:pPr>
        <w:spacing w:before="120" w:after="120" w:line="360" w:lineRule="auto"/>
        <w:ind w:firstLine="709"/>
        <w:rPr>
          <w:szCs w:val="24"/>
        </w:rPr>
      </w:pPr>
      <w:r w:rsidRPr="00062C94">
        <w:rPr>
          <w:b/>
          <w:szCs w:val="24"/>
        </w:rPr>
        <w:t>9- Tezlerin içindeki:</w:t>
      </w:r>
    </w:p>
    <w:p w14:paraId="6CDFEDDB" w14:textId="77777777" w:rsidR="00062C94" w:rsidRPr="00062C94" w:rsidRDefault="00062C94" w:rsidP="00062C94">
      <w:pPr>
        <w:spacing w:before="120" w:after="120" w:line="360" w:lineRule="auto"/>
        <w:ind w:firstLine="709"/>
        <w:rPr>
          <w:szCs w:val="24"/>
        </w:rPr>
      </w:pPr>
      <w:r w:rsidRPr="00062C94">
        <w:rPr>
          <w:b/>
          <w:szCs w:val="24"/>
        </w:rPr>
        <w:t>a) Ek-3</w:t>
      </w:r>
      <w:r w:rsidRPr="00062C94">
        <w:rPr>
          <w:szCs w:val="24"/>
        </w:rPr>
        <w:t xml:space="preserve"> ve </w:t>
      </w:r>
      <w:r w:rsidRPr="00062C94">
        <w:rPr>
          <w:b/>
          <w:szCs w:val="24"/>
        </w:rPr>
        <w:t>Ek-4</w:t>
      </w:r>
      <w:r w:rsidRPr="00062C94">
        <w:rPr>
          <w:szCs w:val="24"/>
        </w:rPr>
        <w:t xml:space="preserve"> mutlaka jüri üyeleri tarafından imzalanmış olmalıdır.</w:t>
      </w:r>
    </w:p>
    <w:p w14:paraId="2F162ADA" w14:textId="77777777" w:rsidR="00062C94" w:rsidRDefault="00062C94" w:rsidP="00062C94">
      <w:pPr>
        <w:spacing w:before="120" w:after="120" w:line="360" w:lineRule="auto"/>
        <w:ind w:firstLine="709"/>
        <w:rPr>
          <w:szCs w:val="24"/>
        </w:rPr>
      </w:pPr>
      <w:r w:rsidRPr="00062C94">
        <w:rPr>
          <w:b/>
          <w:szCs w:val="24"/>
        </w:rPr>
        <w:t>b) Ek-5</w:t>
      </w:r>
      <w:r w:rsidRPr="00062C94">
        <w:rPr>
          <w:szCs w:val="24"/>
        </w:rPr>
        <w:t xml:space="preserve"> öğrenci tarafından imzalanacaktır.</w:t>
      </w:r>
    </w:p>
    <w:p w14:paraId="39B9236B" w14:textId="41993F17" w:rsidR="00B2190C" w:rsidRDefault="00062C94" w:rsidP="00062C94">
      <w:pPr>
        <w:spacing w:before="120" w:after="120" w:line="360" w:lineRule="auto"/>
        <w:ind w:firstLine="709"/>
        <w:rPr>
          <w:szCs w:val="24"/>
        </w:rPr>
      </w:pPr>
      <w:r w:rsidRPr="00062C94">
        <w:rPr>
          <w:b/>
          <w:szCs w:val="24"/>
        </w:rPr>
        <w:t>c) Ek-3</w:t>
      </w:r>
      <w:r w:rsidRPr="00062C94">
        <w:rPr>
          <w:szCs w:val="24"/>
        </w:rPr>
        <w:t xml:space="preserve"> ve </w:t>
      </w:r>
      <w:r w:rsidRPr="00062C94">
        <w:rPr>
          <w:b/>
          <w:szCs w:val="24"/>
        </w:rPr>
        <w:t>Ek-5</w:t>
      </w:r>
      <w:r w:rsidRPr="00062C94">
        <w:rPr>
          <w:szCs w:val="24"/>
        </w:rPr>
        <w:t>’deki tarih kısmına tezin son halinin Enstitüye teslim edildiği veya edileceği tarih yazılacaktır.</w:t>
      </w:r>
    </w:p>
    <w:p w14:paraId="5BE172BD" w14:textId="72FB93CD" w:rsidR="00B2190C" w:rsidRDefault="00B2190C" w:rsidP="00866284">
      <w:pPr>
        <w:spacing w:before="120" w:after="120" w:line="360" w:lineRule="auto"/>
        <w:rPr>
          <w:szCs w:val="24"/>
        </w:rPr>
      </w:pPr>
    </w:p>
    <w:p w14:paraId="386202D4" w14:textId="7D3096AD" w:rsidR="00B2190C" w:rsidRPr="009C7F1B" w:rsidRDefault="00B2190C" w:rsidP="00866284">
      <w:pPr>
        <w:spacing w:before="120" w:after="120" w:line="360" w:lineRule="auto"/>
        <w:rPr>
          <w:b/>
          <w:szCs w:val="24"/>
        </w:rPr>
      </w:pPr>
      <w:r w:rsidRPr="00930868">
        <w:rPr>
          <w:b/>
          <w:szCs w:val="24"/>
        </w:rPr>
        <w:t>NOT:</w:t>
      </w:r>
      <w:r>
        <w:rPr>
          <w:szCs w:val="24"/>
        </w:rPr>
        <w:t xml:space="preserve"> EK-</w:t>
      </w:r>
      <w:r w:rsidR="00FD472B">
        <w:rPr>
          <w:szCs w:val="24"/>
        </w:rPr>
        <w:t>1-2-3-4</w:t>
      </w:r>
      <w:r>
        <w:rPr>
          <w:szCs w:val="24"/>
        </w:rPr>
        <w:t>-</w:t>
      </w:r>
      <w:r w:rsidR="00FD472B">
        <w:rPr>
          <w:szCs w:val="24"/>
        </w:rPr>
        <w:t>5’te</w:t>
      </w:r>
      <w:r>
        <w:rPr>
          <w:szCs w:val="24"/>
        </w:rPr>
        <w:t xml:space="preserve"> kesinlikle silme karalama düzeltme </w:t>
      </w:r>
      <w:proofErr w:type="spellStart"/>
      <w:r>
        <w:rPr>
          <w:szCs w:val="24"/>
        </w:rPr>
        <w:t>daksil</w:t>
      </w:r>
      <w:proofErr w:type="spellEnd"/>
      <w:r>
        <w:rPr>
          <w:szCs w:val="24"/>
        </w:rPr>
        <w:t xml:space="preserve"> kullanılmayacaktır.</w:t>
      </w:r>
    </w:p>
    <w:p w14:paraId="5ABCB656" w14:textId="77777777" w:rsidR="00866284" w:rsidRPr="009C7F1B" w:rsidRDefault="00866284" w:rsidP="00866284">
      <w:pPr>
        <w:spacing w:before="120" w:after="120" w:line="360" w:lineRule="auto"/>
        <w:jc w:val="both"/>
        <w:rPr>
          <w:szCs w:val="24"/>
        </w:rPr>
      </w:pPr>
    </w:p>
    <w:p w14:paraId="79BE7E7C" w14:textId="77777777" w:rsidR="00D05166" w:rsidRDefault="00A359E4" w:rsidP="00A359E4">
      <w:pPr>
        <w:spacing w:before="120" w:after="120" w:line="360" w:lineRule="auto"/>
        <w:rPr>
          <w:b/>
          <w:szCs w:val="24"/>
        </w:rPr>
      </w:pPr>
      <w:r w:rsidRPr="009C7F1B">
        <w:rPr>
          <w:szCs w:val="24"/>
        </w:rPr>
        <w:br w:type="page"/>
      </w:r>
    </w:p>
    <w:p w14:paraId="250740FB" w14:textId="77777777" w:rsidR="00F81FCF" w:rsidRPr="00F81FCF" w:rsidRDefault="00F81FCF" w:rsidP="00F81FCF">
      <w:pPr>
        <w:rPr>
          <w:b/>
          <w:sz w:val="28"/>
          <w:szCs w:val="28"/>
        </w:rPr>
      </w:pPr>
    </w:p>
    <w:p w14:paraId="22549874" w14:textId="77777777" w:rsidR="00F81FCF" w:rsidRPr="00F81FCF" w:rsidRDefault="00F81FCF" w:rsidP="00F81FCF">
      <w:pPr>
        <w:spacing w:before="120" w:after="120" w:line="360" w:lineRule="auto"/>
        <w:ind w:left="7920"/>
        <w:jc w:val="both"/>
        <w:rPr>
          <w:rFonts w:ascii="Calibri" w:eastAsia="Calibri" w:hAnsi="Calibri"/>
          <w:b/>
          <w:sz w:val="22"/>
          <w:szCs w:val="24"/>
          <w:lang w:eastAsia="en-US"/>
        </w:rPr>
      </w:pPr>
      <w:commentRangeStart w:id="0"/>
      <w:r w:rsidRPr="00F81FCF">
        <w:rPr>
          <w:rFonts w:eastAsia="Calibri"/>
          <w:noProof/>
          <w:szCs w:val="24"/>
        </w:rPr>
        <w:drawing>
          <wp:anchor distT="0" distB="0" distL="114300" distR="114300" simplePos="0" relativeHeight="251661312" behindDoc="0" locked="0" layoutInCell="1" allowOverlap="1" wp14:anchorId="41B89289" wp14:editId="60DA6251">
            <wp:simplePos x="0" y="0"/>
            <wp:positionH relativeFrom="column">
              <wp:posOffset>2587487</wp:posOffset>
            </wp:positionH>
            <wp:positionV relativeFrom="paragraph">
              <wp:posOffset>-327937</wp:posOffset>
            </wp:positionV>
            <wp:extent cx="585858" cy="946205"/>
            <wp:effectExtent l="0" t="0" r="5080" b="6350"/>
            <wp:wrapNone/>
            <wp:docPr id="2" name="Resim 2" descr="Üniversite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Üniversite Logosu"/>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89464" cy="952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1FCF">
        <w:rPr>
          <w:rFonts w:eastAsia="Calibri"/>
          <w:b/>
          <w:szCs w:val="24"/>
          <w:lang w:eastAsia="en-US"/>
        </w:rPr>
        <w:t>Ek</w:t>
      </w:r>
      <w:commentRangeEnd w:id="0"/>
      <w:r>
        <w:rPr>
          <w:rStyle w:val="AklamaBavurusu"/>
        </w:rPr>
        <w:commentReference w:id="0"/>
      </w:r>
      <w:r w:rsidRPr="00F81FCF">
        <w:rPr>
          <w:rFonts w:eastAsia="Calibri"/>
          <w:b/>
          <w:szCs w:val="24"/>
          <w:lang w:eastAsia="en-US"/>
        </w:rPr>
        <w:t>-1</w:t>
      </w:r>
    </w:p>
    <w:p w14:paraId="2269679E"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40B8EB32"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1123ABFE" w14:textId="77777777" w:rsidR="00F81FCF" w:rsidRPr="00F81FCF" w:rsidRDefault="00F81FCF" w:rsidP="00F81FCF">
      <w:pPr>
        <w:tabs>
          <w:tab w:val="right" w:pos="9072"/>
        </w:tabs>
        <w:spacing w:before="60" w:after="60" w:line="259" w:lineRule="auto"/>
        <w:jc w:val="center"/>
        <w:rPr>
          <w:rFonts w:eastAsia="Calibri"/>
          <w:szCs w:val="24"/>
          <w:lang w:eastAsia="en-US"/>
        </w:rPr>
      </w:pPr>
      <w:r w:rsidRPr="00F81FCF">
        <w:rPr>
          <w:rFonts w:eastAsia="Calibri"/>
          <w:szCs w:val="24"/>
          <w:lang w:eastAsia="en-US"/>
        </w:rPr>
        <w:t>T.C.</w:t>
      </w:r>
    </w:p>
    <w:p w14:paraId="2089E60C" w14:textId="77777777" w:rsidR="00F81FCF" w:rsidRPr="00F81FCF" w:rsidRDefault="00F81FCF" w:rsidP="00F81FCF">
      <w:pPr>
        <w:tabs>
          <w:tab w:val="right" w:pos="9072"/>
        </w:tabs>
        <w:spacing w:before="60" w:after="60" w:line="259" w:lineRule="auto"/>
        <w:jc w:val="center"/>
        <w:rPr>
          <w:rFonts w:eastAsia="Calibri"/>
          <w:szCs w:val="24"/>
          <w:lang w:eastAsia="en-US"/>
        </w:rPr>
      </w:pPr>
      <w:r w:rsidRPr="00F81FCF">
        <w:rPr>
          <w:rFonts w:eastAsia="Calibri"/>
          <w:szCs w:val="24"/>
          <w:lang w:eastAsia="en-US"/>
        </w:rPr>
        <w:t>MUĞLA SITKI KOÇMAN ÜNİVERSİTESİ</w:t>
      </w:r>
    </w:p>
    <w:p w14:paraId="654B2BBB" w14:textId="77777777" w:rsidR="00F81FCF" w:rsidRPr="00F81FCF" w:rsidRDefault="00F81FCF" w:rsidP="00F81FCF">
      <w:pPr>
        <w:tabs>
          <w:tab w:val="right" w:pos="9072"/>
        </w:tabs>
        <w:spacing w:before="60" w:after="60" w:line="259" w:lineRule="auto"/>
        <w:jc w:val="center"/>
        <w:rPr>
          <w:rFonts w:eastAsia="Calibri"/>
          <w:szCs w:val="24"/>
          <w:lang w:eastAsia="en-US"/>
        </w:rPr>
      </w:pPr>
      <w:r w:rsidRPr="00F81FCF">
        <w:rPr>
          <w:rFonts w:eastAsia="Calibri"/>
          <w:szCs w:val="24"/>
          <w:lang w:eastAsia="en-US"/>
        </w:rPr>
        <w:t>SOSYAL BİLİMLER ENSTİTÜSÜ</w:t>
      </w:r>
    </w:p>
    <w:p w14:paraId="0FD988D1" w14:textId="77777777" w:rsidR="00F81FCF" w:rsidRPr="00F81FCF" w:rsidRDefault="00F81FCF" w:rsidP="00F81FCF">
      <w:pPr>
        <w:tabs>
          <w:tab w:val="right" w:pos="9072"/>
        </w:tabs>
        <w:spacing w:before="60" w:after="60" w:line="259" w:lineRule="auto"/>
        <w:jc w:val="center"/>
        <w:rPr>
          <w:rFonts w:eastAsia="Calibri"/>
          <w:szCs w:val="24"/>
          <w:lang w:eastAsia="en-US"/>
        </w:rPr>
      </w:pPr>
      <w:commentRangeStart w:id="1"/>
      <w:r w:rsidRPr="00F81FCF">
        <w:rPr>
          <w:rFonts w:eastAsia="Calibri"/>
          <w:szCs w:val="24"/>
          <w:lang w:eastAsia="en-US"/>
        </w:rPr>
        <w:t>……….. ANABİLİM/…</w:t>
      </w:r>
      <w:proofErr w:type="gramStart"/>
      <w:r w:rsidRPr="00F81FCF">
        <w:rPr>
          <w:rFonts w:eastAsia="Calibri"/>
          <w:szCs w:val="24"/>
          <w:lang w:eastAsia="en-US"/>
        </w:rPr>
        <w:t>…….</w:t>
      </w:r>
      <w:proofErr w:type="gramEnd"/>
      <w:r w:rsidRPr="00F81FCF">
        <w:rPr>
          <w:rFonts w:eastAsia="Calibri"/>
          <w:szCs w:val="24"/>
          <w:lang w:eastAsia="en-US"/>
        </w:rPr>
        <w:t xml:space="preserve">. ANASANAT DALI </w:t>
      </w:r>
      <w:commentRangeEnd w:id="1"/>
      <w:r>
        <w:rPr>
          <w:rStyle w:val="AklamaBavurusu"/>
        </w:rPr>
        <w:commentReference w:id="1"/>
      </w:r>
    </w:p>
    <w:p w14:paraId="27627246"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18EABFC6"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00CBDE48"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281B3158"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3640D7DC"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70A5DE8F" w14:textId="77777777" w:rsidR="00F81FCF" w:rsidRPr="00F81FCF" w:rsidRDefault="00F81FCF" w:rsidP="00F81FCF">
      <w:pPr>
        <w:tabs>
          <w:tab w:val="right" w:pos="9072"/>
        </w:tabs>
        <w:spacing w:before="60" w:after="60" w:line="259" w:lineRule="auto"/>
        <w:jc w:val="center"/>
        <w:rPr>
          <w:rFonts w:eastAsia="Calibri"/>
          <w:b/>
          <w:szCs w:val="24"/>
          <w:lang w:eastAsia="en-US"/>
        </w:rPr>
      </w:pPr>
      <w:commentRangeStart w:id="2"/>
      <w:r w:rsidRPr="00F81FCF">
        <w:rPr>
          <w:rFonts w:eastAsia="Calibri"/>
          <w:b/>
          <w:szCs w:val="24"/>
          <w:lang w:eastAsia="en-US"/>
        </w:rPr>
        <w:t>TEZ ADI</w:t>
      </w:r>
      <w:commentRangeEnd w:id="2"/>
      <w:r>
        <w:rPr>
          <w:rStyle w:val="AklamaBavurusu"/>
        </w:rPr>
        <w:commentReference w:id="2"/>
      </w:r>
    </w:p>
    <w:p w14:paraId="26580EFC"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1B4396EA"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0B015FC9"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4EC44E27"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5BF7077B"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2EE6E74E" w14:textId="06EF2FBE" w:rsidR="00F81FCF" w:rsidRPr="00F81FCF" w:rsidRDefault="00F81FCF" w:rsidP="00F81FCF">
      <w:pPr>
        <w:tabs>
          <w:tab w:val="right" w:pos="9072"/>
        </w:tabs>
        <w:spacing w:before="60" w:after="60" w:line="259" w:lineRule="auto"/>
        <w:jc w:val="center"/>
        <w:rPr>
          <w:rFonts w:eastAsia="Calibri"/>
          <w:szCs w:val="24"/>
          <w:lang w:eastAsia="en-US"/>
        </w:rPr>
      </w:pPr>
      <w:r w:rsidRPr="00F81FCF">
        <w:rPr>
          <w:rFonts w:eastAsia="Calibri"/>
          <w:szCs w:val="24"/>
          <w:lang w:eastAsia="en-US"/>
        </w:rPr>
        <w:t>DOKTORA TEZİ</w:t>
      </w:r>
    </w:p>
    <w:p w14:paraId="6B446B35"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3AD1C238"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1C14C2D3"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6382E261"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2F339940" w14:textId="77777777" w:rsidR="00F81FCF" w:rsidRPr="00F81FCF" w:rsidRDefault="00F81FCF" w:rsidP="00F81FCF">
      <w:pPr>
        <w:tabs>
          <w:tab w:val="right" w:pos="9072"/>
        </w:tabs>
        <w:spacing w:before="60" w:after="60" w:line="259" w:lineRule="auto"/>
        <w:jc w:val="center"/>
        <w:rPr>
          <w:rFonts w:eastAsia="Calibri"/>
          <w:szCs w:val="24"/>
          <w:lang w:eastAsia="en-US"/>
        </w:rPr>
      </w:pPr>
      <w:r w:rsidRPr="00F81FCF">
        <w:rPr>
          <w:rFonts w:eastAsia="Calibri"/>
          <w:szCs w:val="24"/>
          <w:lang w:eastAsia="en-US"/>
        </w:rPr>
        <w:t>Adı SOYADI</w:t>
      </w:r>
    </w:p>
    <w:p w14:paraId="698B094F"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15F10C78"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5B78193B"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296CCAC5"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4DABB557" w14:textId="77777777" w:rsidR="00F81FCF" w:rsidRPr="00F81FCF" w:rsidRDefault="00F81FCF" w:rsidP="00F81FCF">
      <w:pPr>
        <w:tabs>
          <w:tab w:val="right" w:pos="9072"/>
        </w:tabs>
        <w:spacing w:before="60" w:after="60" w:line="259" w:lineRule="auto"/>
        <w:jc w:val="center"/>
        <w:rPr>
          <w:rFonts w:eastAsia="Calibri"/>
          <w:szCs w:val="24"/>
          <w:lang w:eastAsia="en-US"/>
        </w:rPr>
      </w:pPr>
      <w:r w:rsidRPr="00F81FCF">
        <w:rPr>
          <w:rFonts w:eastAsia="Calibri"/>
          <w:szCs w:val="24"/>
          <w:lang w:eastAsia="en-US"/>
        </w:rPr>
        <w:t xml:space="preserve">DANIŞMAN </w:t>
      </w:r>
    </w:p>
    <w:p w14:paraId="4F58B946" w14:textId="77777777" w:rsidR="00F81FCF" w:rsidRPr="00F81FCF" w:rsidRDefault="00F81FCF" w:rsidP="00F81FCF">
      <w:pPr>
        <w:tabs>
          <w:tab w:val="right" w:pos="9072"/>
        </w:tabs>
        <w:spacing w:before="60" w:after="60" w:line="259" w:lineRule="auto"/>
        <w:jc w:val="center"/>
        <w:rPr>
          <w:rFonts w:eastAsia="Calibri"/>
          <w:szCs w:val="24"/>
          <w:lang w:eastAsia="en-US"/>
        </w:rPr>
      </w:pPr>
      <w:r w:rsidRPr="00F81FCF">
        <w:rPr>
          <w:rFonts w:eastAsia="Calibri"/>
          <w:szCs w:val="24"/>
          <w:lang w:eastAsia="en-US"/>
        </w:rPr>
        <w:t>Unvanı Adı SOYADI</w:t>
      </w:r>
    </w:p>
    <w:p w14:paraId="19C89723"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3F5AD1FD"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1A369A33"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3BC64E59" w14:textId="77777777" w:rsidR="00F81FCF" w:rsidRPr="00F81FCF" w:rsidRDefault="00F81FCF" w:rsidP="00F81FCF">
      <w:pPr>
        <w:tabs>
          <w:tab w:val="right" w:pos="9072"/>
        </w:tabs>
        <w:spacing w:before="60" w:after="60" w:line="259" w:lineRule="auto"/>
        <w:jc w:val="center"/>
        <w:rPr>
          <w:rFonts w:eastAsia="Calibri"/>
          <w:szCs w:val="24"/>
          <w:lang w:eastAsia="en-US"/>
        </w:rPr>
      </w:pPr>
      <w:commentRangeStart w:id="3"/>
      <w:r w:rsidRPr="00F81FCF">
        <w:rPr>
          <w:rFonts w:eastAsia="Calibri"/>
          <w:szCs w:val="24"/>
          <w:lang w:eastAsia="en-US"/>
        </w:rPr>
        <w:t>Yıl</w:t>
      </w:r>
      <w:commentRangeEnd w:id="3"/>
      <w:r>
        <w:rPr>
          <w:rStyle w:val="AklamaBavurusu"/>
        </w:rPr>
        <w:commentReference w:id="3"/>
      </w:r>
      <w:r w:rsidRPr="00F81FCF">
        <w:rPr>
          <w:rFonts w:eastAsia="Calibri"/>
          <w:szCs w:val="24"/>
          <w:lang w:eastAsia="en-US"/>
        </w:rPr>
        <w:t xml:space="preserve"> - Muğla</w:t>
      </w:r>
    </w:p>
    <w:p w14:paraId="28CBC3AC" w14:textId="77777777" w:rsidR="00D241F0" w:rsidRPr="00D241F0" w:rsidRDefault="00D05166" w:rsidP="00D241F0">
      <w:pPr>
        <w:keepNext/>
        <w:widowControl w:val="0"/>
        <w:tabs>
          <w:tab w:val="left" w:pos="5680"/>
        </w:tabs>
        <w:spacing w:before="60" w:after="60" w:line="360" w:lineRule="auto"/>
        <w:ind w:left="1520"/>
        <w:jc w:val="right"/>
        <w:outlineLvl w:val="4"/>
        <w:rPr>
          <w:b/>
          <w:szCs w:val="24"/>
        </w:rPr>
      </w:pPr>
      <w:r w:rsidRPr="009C7F1B">
        <w:rPr>
          <w:b/>
          <w:color w:val="FF0000"/>
          <w:szCs w:val="24"/>
        </w:rPr>
        <w:br w:type="page"/>
      </w:r>
      <w:commentRangeStart w:id="4"/>
      <w:r w:rsidR="00D241F0" w:rsidRPr="00D241F0">
        <w:rPr>
          <w:b/>
          <w:szCs w:val="24"/>
        </w:rPr>
        <w:t>Ek-2</w:t>
      </w:r>
      <w:commentRangeEnd w:id="4"/>
      <w:r w:rsidR="00D241F0">
        <w:rPr>
          <w:rStyle w:val="AklamaBavurusu"/>
        </w:rPr>
        <w:commentReference w:id="4"/>
      </w:r>
    </w:p>
    <w:p w14:paraId="22DDF5FD" w14:textId="77777777" w:rsidR="00D241F0" w:rsidRPr="00D241F0" w:rsidRDefault="00D241F0" w:rsidP="00D241F0">
      <w:pPr>
        <w:tabs>
          <w:tab w:val="right" w:pos="9072"/>
        </w:tabs>
        <w:spacing w:before="60" w:after="60"/>
        <w:jc w:val="center"/>
        <w:rPr>
          <w:szCs w:val="24"/>
        </w:rPr>
      </w:pPr>
      <w:r w:rsidRPr="00D241F0">
        <w:rPr>
          <w:szCs w:val="24"/>
        </w:rPr>
        <w:t>T.C.</w:t>
      </w:r>
    </w:p>
    <w:p w14:paraId="3832B05F" w14:textId="77777777" w:rsidR="00D241F0" w:rsidRPr="00D241F0" w:rsidRDefault="00D241F0" w:rsidP="00D241F0">
      <w:pPr>
        <w:tabs>
          <w:tab w:val="right" w:pos="9072"/>
        </w:tabs>
        <w:spacing w:before="60" w:after="60"/>
        <w:jc w:val="center"/>
        <w:rPr>
          <w:szCs w:val="24"/>
        </w:rPr>
      </w:pPr>
      <w:r w:rsidRPr="00D241F0">
        <w:rPr>
          <w:szCs w:val="24"/>
        </w:rPr>
        <w:t>MUĞLA SITKI KOÇMAN ÜNİVERSİTESİ</w:t>
      </w:r>
    </w:p>
    <w:p w14:paraId="0BA4EE9A" w14:textId="77777777" w:rsidR="00D241F0" w:rsidRPr="00D241F0" w:rsidRDefault="00D241F0" w:rsidP="00D241F0">
      <w:pPr>
        <w:tabs>
          <w:tab w:val="right" w:pos="9072"/>
        </w:tabs>
        <w:spacing w:before="60" w:after="60"/>
        <w:jc w:val="center"/>
        <w:rPr>
          <w:szCs w:val="24"/>
        </w:rPr>
      </w:pPr>
      <w:r w:rsidRPr="00D241F0">
        <w:rPr>
          <w:szCs w:val="24"/>
        </w:rPr>
        <w:t>SOSYAL BİLİMLER ENSTİTÜSÜ</w:t>
      </w:r>
    </w:p>
    <w:p w14:paraId="5162455D" w14:textId="77777777" w:rsidR="00D241F0" w:rsidRPr="00D241F0" w:rsidRDefault="00D241F0" w:rsidP="00D241F0">
      <w:pPr>
        <w:tabs>
          <w:tab w:val="right" w:pos="9072"/>
        </w:tabs>
        <w:spacing w:before="60" w:after="60"/>
        <w:jc w:val="center"/>
        <w:rPr>
          <w:szCs w:val="24"/>
        </w:rPr>
      </w:pPr>
      <w:r w:rsidRPr="00D241F0">
        <w:rPr>
          <w:szCs w:val="24"/>
        </w:rPr>
        <w:t xml:space="preserve">……….. </w:t>
      </w:r>
      <w:commentRangeStart w:id="5"/>
      <w:r w:rsidRPr="00D241F0">
        <w:rPr>
          <w:szCs w:val="24"/>
        </w:rPr>
        <w:t>ANABİLİM/…</w:t>
      </w:r>
      <w:proofErr w:type="gramStart"/>
      <w:r w:rsidRPr="00D241F0">
        <w:rPr>
          <w:szCs w:val="24"/>
        </w:rPr>
        <w:t>…….</w:t>
      </w:r>
      <w:proofErr w:type="gramEnd"/>
      <w:r w:rsidRPr="00D241F0">
        <w:rPr>
          <w:szCs w:val="24"/>
        </w:rPr>
        <w:t xml:space="preserve">. ANASANAT DALI </w:t>
      </w:r>
      <w:commentRangeEnd w:id="5"/>
      <w:r>
        <w:rPr>
          <w:rStyle w:val="AklamaBavurusu"/>
        </w:rPr>
        <w:commentReference w:id="5"/>
      </w:r>
    </w:p>
    <w:p w14:paraId="420BDC33" w14:textId="77777777" w:rsidR="00D241F0" w:rsidRPr="00D241F0" w:rsidRDefault="00D241F0" w:rsidP="00D241F0">
      <w:pPr>
        <w:tabs>
          <w:tab w:val="right" w:pos="9072"/>
        </w:tabs>
        <w:spacing w:before="60" w:after="60"/>
        <w:jc w:val="center"/>
        <w:rPr>
          <w:szCs w:val="24"/>
        </w:rPr>
      </w:pPr>
    </w:p>
    <w:p w14:paraId="5C0B5B14" w14:textId="77777777" w:rsidR="00D241F0" w:rsidRPr="00D241F0" w:rsidRDefault="00D241F0" w:rsidP="00D241F0">
      <w:pPr>
        <w:tabs>
          <w:tab w:val="right" w:pos="9072"/>
        </w:tabs>
        <w:spacing w:before="60" w:after="60"/>
        <w:jc w:val="center"/>
        <w:rPr>
          <w:szCs w:val="24"/>
        </w:rPr>
      </w:pPr>
    </w:p>
    <w:p w14:paraId="3AB20434" w14:textId="77777777" w:rsidR="00D241F0" w:rsidRPr="00D241F0" w:rsidRDefault="00D241F0" w:rsidP="00D241F0">
      <w:pPr>
        <w:tabs>
          <w:tab w:val="right" w:pos="9072"/>
        </w:tabs>
        <w:spacing w:before="60" w:after="60"/>
        <w:jc w:val="center"/>
        <w:rPr>
          <w:szCs w:val="24"/>
        </w:rPr>
      </w:pPr>
    </w:p>
    <w:p w14:paraId="5A5814FB" w14:textId="77777777" w:rsidR="00D241F0" w:rsidRPr="00D241F0" w:rsidRDefault="00D241F0" w:rsidP="00D241F0">
      <w:pPr>
        <w:tabs>
          <w:tab w:val="right" w:pos="9072"/>
        </w:tabs>
        <w:spacing w:before="60" w:after="60"/>
        <w:jc w:val="center"/>
        <w:rPr>
          <w:szCs w:val="24"/>
        </w:rPr>
      </w:pPr>
    </w:p>
    <w:p w14:paraId="0029D613" w14:textId="77777777" w:rsidR="00D241F0" w:rsidRPr="00D241F0" w:rsidRDefault="00D241F0" w:rsidP="00D241F0">
      <w:pPr>
        <w:tabs>
          <w:tab w:val="right" w:pos="9072"/>
        </w:tabs>
        <w:spacing w:before="60" w:after="60"/>
        <w:jc w:val="center"/>
        <w:rPr>
          <w:b/>
          <w:szCs w:val="24"/>
        </w:rPr>
      </w:pPr>
    </w:p>
    <w:p w14:paraId="6006582A" w14:textId="77777777" w:rsidR="00D241F0" w:rsidRPr="00D241F0" w:rsidRDefault="00D241F0" w:rsidP="00D241F0">
      <w:pPr>
        <w:tabs>
          <w:tab w:val="right" w:pos="9072"/>
        </w:tabs>
        <w:spacing w:before="60" w:after="60"/>
        <w:jc w:val="center"/>
        <w:rPr>
          <w:b/>
          <w:szCs w:val="24"/>
        </w:rPr>
      </w:pPr>
    </w:p>
    <w:p w14:paraId="6E71251D" w14:textId="77777777" w:rsidR="00D241F0" w:rsidRPr="00D241F0" w:rsidRDefault="00D241F0" w:rsidP="00D241F0">
      <w:pPr>
        <w:tabs>
          <w:tab w:val="right" w:pos="9072"/>
        </w:tabs>
        <w:spacing w:before="60" w:after="60"/>
        <w:jc w:val="center"/>
        <w:rPr>
          <w:b/>
          <w:szCs w:val="24"/>
        </w:rPr>
      </w:pPr>
    </w:p>
    <w:p w14:paraId="05A9BA4E" w14:textId="77777777" w:rsidR="00D241F0" w:rsidRPr="00D241F0" w:rsidRDefault="00D241F0" w:rsidP="00D241F0">
      <w:pPr>
        <w:tabs>
          <w:tab w:val="right" w:pos="9072"/>
        </w:tabs>
        <w:spacing w:before="60" w:after="60"/>
        <w:jc w:val="center"/>
        <w:rPr>
          <w:b/>
          <w:szCs w:val="24"/>
        </w:rPr>
      </w:pPr>
    </w:p>
    <w:p w14:paraId="5B5D040C" w14:textId="77777777" w:rsidR="00D241F0" w:rsidRPr="00D241F0" w:rsidRDefault="00D241F0" w:rsidP="00D241F0">
      <w:pPr>
        <w:tabs>
          <w:tab w:val="right" w:pos="9072"/>
        </w:tabs>
        <w:spacing w:before="60" w:after="60"/>
        <w:jc w:val="center"/>
        <w:rPr>
          <w:b/>
          <w:szCs w:val="24"/>
        </w:rPr>
      </w:pPr>
      <w:commentRangeStart w:id="6"/>
      <w:r w:rsidRPr="00D241F0">
        <w:rPr>
          <w:b/>
          <w:szCs w:val="24"/>
        </w:rPr>
        <w:t>TEZ ADI</w:t>
      </w:r>
      <w:commentRangeEnd w:id="6"/>
      <w:r>
        <w:rPr>
          <w:rStyle w:val="AklamaBavurusu"/>
        </w:rPr>
        <w:commentReference w:id="6"/>
      </w:r>
    </w:p>
    <w:p w14:paraId="1A7125AA" w14:textId="77777777" w:rsidR="00D241F0" w:rsidRPr="00D241F0" w:rsidRDefault="00D241F0" w:rsidP="00D241F0">
      <w:pPr>
        <w:tabs>
          <w:tab w:val="right" w:pos="9072"/>
        </w:tabs>
        <w:spacing w:before="60" w:after="60"/>
        <w:jc w:val="center"/>
        <w:rPr>
          <w:b/>
          <w:szCs w:val="24"/>
        </w:rPr>
      </w:pPr>
    </w:p>
    <w:p w14:paraId="01BEB46B" w14:textId="77777777" w:rsidR="00D241F0" w:rsidRPr="00D241F0" w:rsidRDefault="00D241F0" w:rsidP="00D241F0">
      <w:pPr>
        <w:tabs>
          <w:tab w:val="right" w:pos="9072"/>
        </w:tabs>
        <w:spacing w:before="60" w:after="60"/>
        <w:jc w:val="center"/>
        <w:rPr>
          <w:b/>
          <w:szCs w:val="24"/>
        </w:rPr>
      </w:pPr>
    </w:p>
    <w:p w14:paraId="0C1C0F31" w14:textId="77777777" w:rsidR="00D241F0" w:rsidRPr="00D241F0" w:rsidRDefault="00D241F0" w:rsidP="00D241F0">
      <w:pPr>
        <w:tabs>
          <w:tab w:val="right" w:pos="9072"/>
        </w:tabs>
        <w:spacing w:before="60" w:after="60"/>
        <w:jc w:val="center"/>
        <w:rPr>
          <w:b/>
          <w:szCs w:val="24"/>
        </w:rPr>
      </w:pPr>
    </w:p>
    <w:p w14:paraId="2B7F85A0" w14:textId="77777777" w:rsidR="00D241F0" w:rsidRPr="00D241F0" w:rsidRDefault="00D241F0" w:rsidP="00D241F0">
      <w:pPr>
        <w:tabs>
          <w:tab w:val="right" w:pos="9072"/>
        </w:tabs>
        <w:spacing w:before="60" w:after="60"/>
        <w:jc w:val="center"/>
        <w:rPr>
          <w:b/>
          <w:szCs w:val="24"/>
        </w:rPr>
      </w:pPr>
    </w:p>
    <w:p w14:paraId="563605C9" w14:textId="77777777" w:rsidR="00D241F0" w:rsidRPr="00D241F0" w:rsidRDefault="00D241F0" w:rsidP="00D241F0">
      <w:pPr>
        <w:tabs>
          <w:tab w:val="right" w:pos="9072"/>
        </w:tabs>
        <w:spacing w:before="60" w:after="60"/>
        <w:jc w:val="center"/>
        <w:rPr>
          <w:b/>
          <w:szCs w:val="24"/>
        </w:rPr>
      </w:pPr>
    </w:p>
    <w:p w14:paraId="7188C33A" w14:textId="34D26811" w:rsidR="00D241F0" w:rsidRPr="00D241F0" w:rsidRDefault="00D241F0" w:rsidP="00D241F0">
      <w:pPr>
        <w:tabs>
          <w:tab w:val="right" w:pos="9072"/>
        </w:tabs>
        <w:spacing w:before="60" w:after="60"/>
        <w:jc w:val="center"/>
        <w:rPr>
          <w:szCs w:val="24"/>
        </w:rPr>
      </w:pPr>
      <w:r w:rsidRPr="00D241F0">
        <w:rPr>
          <w:szCs w:val="24"/>
        </w:rPr>
        <w:t>DOKTORA TEZİ</w:t>
      </w:r>
    </w:p>
    <w:p w14:paraId="26B66A14" w14:textId="77777777" w:rsidR="00D241F0" w:rsidRPr="00D241F0" w:rsidRDefault="00D241F0" w:rsidP="00D241F0">
      <w:pPr>
        <w:tabs>
          <w:tab w:val="right" w:pos="9072"/>
        </w:tabs>
        <w:spacing w:before="60" w:after="60"/>
        <w:jc w:val="center"/>
        <w:rPr>
          <w:b/>
          <w:szCs w:val="24"/>
        </w:rPr>
      </w:pPr>
    </w:p>
    <w:p w14:paraId="3F104B38" w14:textId="77777777" w:rsidR="00D241F0" w:rsidRPr="00D241F0" w:rsidRDefault="00D241F0" w:rsidP="00D241F0">
      <w:pPr>
        <w:tabs>
          <w:tab w:val="right" w:pos="9072"/>
        </w:tabs>
        <w:spacing w:before="60" w:after="60"/>
        <w:jc w:val="center"/>
        <w:rPr>
          <w:b/>
          <w:szCs w:val="24"/>
        </w:rPr>
      </w:pPr>
    </w:p>
    <w:p w14:paraId="6F2287E5" w14:textId="77777777" w:rsidR="00D241F0" w:rsidRPr="00D241F0" w:rsidRDefault="00D241F0" w:rsidP="00D241F0">
      <w:pPr>
        <w:tabs>
          <w:tab w:val="right" w:pos="9072"/>
        </w:tabs>
        <w:spacing w:before="60" w:after="60"/>
        <w:jc w:val="center"/>
        <w:rPr>
          <w:b/>
          <w:szCs w:val="24"/>
        </w:rPr>
      </w:pPr>
    </w:p>
    <w:p w14:paraId="1AC45341" w14:textId="77777777" w:rsidR="00D241F0" w:rsidRPr="00D241F0" w:rsidRDefault="00D241F0" w:rsidP="00D241F0">
      <w:pPr>
        <w:tabs>
          <w:tab w:val="right" w:pos="9072"/>
        </w:tabs>
        <w:spacing w:before="60" w:after="60"/>
        <w:jc w:val="center"/>
        <w:rPr>
          <w:b/>
          <w:szCs w:val="24"/>
        </w:rPr>
      </w:pPr>
    </w:p>
    <w:p w14:paraId="78BAB036" w14:textId="77777777" w:rsidR="00D241F0" w:rsidRPr="00D241F0" w:rsidRDefault="00D241F0" w:rsidP="00D241F0">
      <w:pPr>
        <w:tabs>
          <w:tab w:val="right" w:pos="9072"/>
        </w:tabs>
        <w:spacing w:before="60" w:after="60"/>
        <w:jc w:val="center"/>
        <w:rPr>
          <w:szCs w:val="24"/>
        </w:rPr>
      </w:pPr>
      <w:r w:rsidRPr="00D241F0">
        <w:rPr>
          <w:szCs w:val="24"/>
        </w:rPr>
        <w:t>Adı SOYADI</w:t>
      </w:r>
    </w:p>
    <w:p w14:paraId="2D071263" w14:textId="77777777" w:rsidR="00D241F0" w:rsidRPr="00D241F0" w:rsidRDefault="00D241F0" w:rsidP="00D241F0">
      <w:pPr>
        <w:tabs>
          <w:tab w:val="right" w:pos="9072"/>
        </w:tabs>
        <w:spacing w:before="60" w:after="60"/>
        <w:jc w:val="center"/>
        <w:rPr>
          <w:szCs w:val="24"/>
        </w:rPr>
      </w:pPr>
    </w:p>
    <w:p w14:paraId="035922BB" w14:textId="77777777" w:rsidR="00D241F0" w:rsidRPr="00D241F0" w:rsidRDefault="00D241F0" w:rsidP="00D241F0">
      <w:pPr>
        <w:tabs>
          <w:tab w:val="right" w:pos="9072"/>
        </w:tabs>
        <w:spacing w:before="60" w:after="60"/>
        <w:jc w:val="center"/>
        <w:rPr>
          <w:szCs w:val="24"/>
        </w:rPr>
      </w:pPr>
    </w:p>
    <w:p w14:paraId="0D960D58" w14:textId="77777777" w:rsidR="00D241F0" w:rsidRPr="00D241F0" w:rsidRDefault="00D241F0" w:rsidP="00D241F0">
      <w:pPr>
        <w:tabs>
          <w:tab w:val="right" w:pos="9072"/>
        </w:tabs>
        <w:spacing w:before="60" w:after="60"/>
        <w:jc w:val="center"/>
        <w:rPr>
          <w:szCs w:val="24"/>
        </w:rPr>
      </w:pPr>
    </w:p>
    <w:p w14:paraId="508A9F4B" w14:textId="77777777" w:rsidR="00D241F0" w:rsidRPr="00D241F0" w:rsidRDefault="00D241F0" w:rsidP="00D241F0">
      <w:pPr>
        <w:tabs>
          <w:tab w:val="right" w:pos="9072"/>
        </w:tabs>
        <w:spacing w:before="60" w:after="60"/>
        <w:jc w:val="center"/>
        <w:rPr>
          <w:szCs w:val="24"/>
        </w:rPr>
      </w:pPr>
    </w:p>
    <w:p w14:paraId="710DCE2B" w14:textId="77777777" w:rsidR="00D241F0" w:rsidRPr="00D241F0" w:rsidRDefault="00D241F0" w:rsidP="00D241F0">
      <w:pPr>
        <w:tabs>
          <w:tab w:val="right" w:pos="9072"/>
        </w:tabs>
        <w:spacing w:before="60" w:after="60"/>
        <w:jc w:val="center"/>
        <w:rPr>
          <w:szCs w:val="24"/>
        </w:rPr>
      </w:pPr>
      <w:r w:rsidRPr="00D241F0">
        <w:rPr>
          <w:szCs w:val="24"/>
        </w:rPr>
        <w:t xml:space="preserve">DANIŞMAN </w:t>
      </w:r>
    </w:p>
    <w:p w14:paraId="39AB443A" w14:textId="77777777" w:rsidR="00D241F0" w:rsidRPr="00D241F0" w:rsidRDefault="00D241F0" w:rsidP="00D241F0">
      <w:pPr>
        <w:tabs>
          <w:tab w:val="right" w:pos="9072"/>
        </w:tabs>
        <w:spacing w:before="60" w:after="60"/>
        <w:jc w:val="center"/>
        <w:rPr>
          <w:szCs w:val="24"/>
        </w:rPr>
      </w:pPr>
      <w:r w:rsidRPr="00D241F0">
        <w:rPr>
          <w:szCs w:val="24"/>
        </w:rPr>
        <w:t>Unvanı Adı SOYADI</w:t>
      </w:r>
    </w:p>
    <w:p w14:paraId="7A65419A" w14:textId="77777777" w:rsidR="00D241F0" w:rsidRPr="00D241F0" w:rsidRDefault="00D241F0" w:rsidP="00D241F0">
      <w:pPr>
        <w:tabs>
          <w:tab w:val="right" w:pos="9072"/>
        </w:tabs>
        <w:spacing w:before="60" w:after="60"/>
        <w:jc w:val="center"/>
        <w:rPr>
          <w:szCs w:val="24"/>
        </w:rPr>
      </w:pPr>
    </w:p>
    <w:p w14:paraId="1992BDAA" w14:textId="77777777" w:rsidR="00D241F0" w:rsidRPr="00D241F0" w:rsidRDefault="00D241F0" w:rsidP="00D241F0">
      <w:pPr>
        <w:tabs>
          <w:tab w:val="right" w:pos="9072"/>
        </w:tabs>
        <w:spacing w:before="60" w:after="60"/>
        <w:jc w:val="center"/>
        <w:rPr>
          <w:szCs w:val="24"/>
        </w:rPr>
      </w:pPr>
    </w:p>
    <w:p w14:paraId="2D82DB08" w14:textId="77777777" w:rsidR="00D241F0" w:rsidRPr="00D241F0" w:rsidRDefault="00D241F0" w:rsidP="00D241F0">
      <w:pPr>
        <w:tabs>
          <w:tab w:val="right" w:pos="9072"/>
        </w:tabs>
        <w:spacing w:before="60" w:after="60"/>
        <w:jc w:val="center"/>
        <w:rPr>
          <w:szCs w:val="24"/>
        </w:rPr>
      </w:pPr>
    </w:p>
    <w:p w14:paraId="10198532" w14:textId="77777777" w:rsidR="00D241F0" w:rsidRPr="00D241F0" w:rsidRDefault="00D241F0" w:rsidP="00D241F0">
      <w:pPr>
        <w:tabs>
          <w:tab w:val="right" w:pos="9072"/>
        </w:tabs>
        <w:spacing w:before="60" w:after="60"/>
        <w:jc w:val="center"/>
        <w:rPr>
          <w:szCs w:val="24"/>
        </w:rPr>
      </w:pPr>
    </w:p>
    <w:p w14:paraId="3E1786FC" w14:textId="77777777" w:rsidR="00D241F0" w:rsidRPr="00D241F0" w:rsidRDefault="00D241F0" w:rsidP="00D241F0">
      <w:pPr>
        <w:tabs>
          <w:tab w:val="right" w:pos="9072"/>
        </w:tabs>
        <w:spacing w:before="60" w:after="60"/>
        <w:jc w:val="center"/>
        <w:rPr>
          <w:szCs w:val="24"/>
        </w:rPr>
      </w:pPr>
    </w:p>
    <w:p w14:paraId="27A257C0" w14:textId="77777777" w:rsidR="00D241F0" w:rsidRPr="00D241F0" w:rsidRDefault="00D241F0" w:rsidP="00D241F0">
      <w:pPr>
        <w:tabs>
          <w:tab w:val="right" w:pos="9072"/>
        </w:tabs>
        <w:spacing w:before="60" w:after="60"/>
        <w:jc w:val="center"/>
        <w:rPr>
          <w:szCs w:val="24"/>
        </w:rPr>
      </w:pPr>
    </w:p>
    <w:p w14:paraId="1A0D314D" w14:textId="77777777" w:rsidR="00D241F0" w:rsidRPr="00D241F0" w:rsidRDefault="00D241F0" w:rsidP="00D241F0">
      <w:pPr>
        <w:tabs>
          <w:tab w:val="right" w:pos="9072"/>
        </w:tabs>
        <w:spacing w:before="60" w:after="60"/>
        <w:jc w:val="center"/>
        <w:rPr>
          <w:szCs w:val="24"/>
        </w:rPr>
      </w:pPr>
      <w:commentRangeStart w:id="7"/>
      <w:r w:rsidRPr="00D241F0">
        <w:rPr>
          <w:szCs w:val="24"/>
        </w:rPr>
        <w:t xml:space="preserve">Yıl </w:t>
      </w:r>
      <w:commentRangeEnd w:id="7"/>
      <w:r>
        <w:rPr>
          <w:rStyle w:val="AklamaBavurusu"/>
        </w:rPr>
        <w:commentReference w:id="7"/>
      </w:r>
      <w:r w:rsidRPr="00D241F0">
        <w:rPr>
          <w:szCs w:val="24"/>
        </w:rPr>
        <w:t>- Muğla</w:t>
      </w:r>
    </w:p>
    <w:p w14:paraId="2404F122" w14:textId="77777777" w:rsidR="00B23044" w:rsidRPr="00B23044" w:rsidRDefault="00D05166" w:rsidP="00B23044">
      <w:pPr>
        <w:keepNext/>
        <w:tabs>
          <w:tab w:val="right" w:pos="9072"/>
        </w:tabs>
        <w:spacing w:before="60" w:after="60"/>
        <w:jc w:val="right"/>
        <w:outlineLvl w:val="4"/>
        <w:rPr>
          <w:b/>
          <w:szCs w:val="24"/>
        </w:rPr>
      </w:pPr>
      <w:r w:rsidRPr="009C7F1B">
        <w:rPr>
          <w:szCs w:val="24"/>
        </w:rPr>
        <w:br w:type="page"/>
      </w:r>
      <w:commentRangeStart w:id="8"/>
      <w:r w:rsidR="00B23044" w:rsidRPr="00B23044">
        <w:rPr>
          <w:b/>
          <w:szCs w:val="24"/>
        </w:rPr>
        <w:t>Ek-3</w:t>
      </w:r>
      <w:commentRangeEnd w:id="8"/>
      <w:r w:rsidR="00B23044">
        <w:rPr>
          <w:rStyle w:val="AklamaBavurusu"/>
        </w:rPr>
        <w:commentReference w:id="8"/>
      </w:r>
    </w:p>
    <w:p w14:paraId="6CA36E1B" w14:textId="77777777" w:rsidR="00B23044" w:rsidRPr="00B23044" w:rsidRDefault="00B23044" w:rsidP="00B23044">
      <w:pPr>
        <w:tabs>
          <w:tab w:val="right" w:pos="9072"/>
        </w:tabs>
        <w:spacing w:before="60" w:after="60"/>
        <w:jc w:val="center"/>
        <w:rPr>
          <w:szCs w:val="24"/>
        </w:rPr>
      </w:pPr>
      <w:r w:rsidRPr="00B23044">
        <w:rPr>
          <w:szCs w:val="24"/>
        </w:rPr>
        <w:t>T.C.</w:t>
      </w:r>
    </w:p>
    <w:p w14:paraId="54C3E9F5" w14:textId="77777777" w:rsidR="00B23044" w:rsidRPr="00B23044" w:rsidRDefault="00B23044" w:rsidP="00B23044">
      <w:pPr>
        <w:keepNext/>
        <w:tabs>
          <w:tab w:val="right" w:pos="9072"/>
        </w:tabs>
        <w:spacing w:before="60" w:after="60"/>
        <w:jc w:val="center"/>
        <w:outlineLvl w:val="3"/>
        <w:rPr>
          <w:szCs w:val="24"/>
        </w:rPr>
      </w:pPr>
      <w:r w:rsidRPr="00B23044">
        <w:rPr>
          <w:szCs w:val="24"/>
        </w:rPr>
        <w:t>MUĞLA SITKI KOÇMAN ÜNİVERSİTESİ</w:t>
      </w:r>
    </w:p>
    <w:p w14:paraId="7AF3486C" w14:textId="77777777" w:rsidR="00B23044" w:rsidRPr="00B23044" w:rsidRDefault="00B23044" w:rsidP="00B23044">
      <w:pPr>
        <w:tabs>
          <w:tab w:val="right" w:pos="9072"/>
        </w:tabs>
        <w:spacing w:before="60" w:after="60"/>
        <w:jc w:val="center"/>
        <w:rPr>
          <w:szCs w:val="24"/>
        </w:rPr>
      </w:pPr>
      <w:r w:rsidRPr="00B23044">
        <w:rPr>
          <w:szCs w:val="24"/>
        </w:rPr>
        <w:t>SOSYAL BİLİMLER ENSTİTÜSÜ</w:t>
      </w:r>
    </w:p>
    <w:p w14:paraId="622E5111" w14:textId="77777777" w:rsidR="00B23044" w:rsidRPr="00B23044" w:rsidRDefault="00B23044" w:rsidP="00B23044">
      <w:pPr>
        <w:tabs>
          <w:tab w:val="right" w:pos="9072"/>
        </w:tabs>
        <w:spacing w:before="60" w:after="60"/>
        <w:jc w:val="center"/>
        <w:rPr>
          <w:szCs w:val="24"/>
        </w:rPr>
      </w:pPr>
      <w:r w:rsidRPr="00B23044">
        <w:rPr>
          <w:szCs w:val="24"/>
        </w:rPr>
        <w:t xml:space="preserve">……………. </w:t>
      </w:r>
      <w:commentRangeStart w:id="9"/>
      <w:r w:rsidRPr="00B23044">
        <w:rPr>
          <w:szCs w:val="24"/>
        </w:rPr>
        <w:t>ANABİLİM/…………ANASANAT DALI</w:t>
      </w:r>
      <w:commentRangeEnd w:id="9"/>
      <w:r>
        <w:rPr>
          <w:rStyle w:val="AklamaBavurusu"/>
        </w:rPr>
        <w:commentReference w:id="9"/>
      </w:r>
    </w:p>
    <w:p w14:paraId="25E8E081" w14:textId="77777777" w:rsidR="00B23044" w:rsidRPr="00B23044" w:rsidRDefault="00B23044" w:rsidP="00B23044">
      <w:pPr>
        <w:tabs>
          <w:tab w:val="right" w:pos="9072"/>
        </w:tabs>
        <w:spacing w:before="60" w:after="60"/>
        <w:jc w:val="center"/>
        <w:rPr>
          <w:szCs w:val="24"/>
        </w:rPr>
      </w:pPr>
    </w:p>
    <w:p w14:paraId="71F97AD8" w14:textId="77777777" w:rsidR="00B23044" w:rsidRPr="00B23044" w:rsidRDefault="00B23044" w:rsidP="00B23044">
      <w:pPr>
        <w:tabs>
          <w:tab w:val="right" w:pos="9072"/>
        </w:tabs>
        <w:spacing w:before="60" w:after="60"/>
        <w:jc w:val="center"/>
        <w:rPr>
          <w:szCs w:val="24"/>
        </w:rPr>
      </w:pPr>
    </w:p>
    <w:p w14:paraId="0AEAA356" w14:textId="77777777" w:rsidR="00B23044" w:rsidRPr="00B23044" w:rsidRDefault="00B23044" w:rsidP="00B23044">
      <w:pPr>
        <w:tabs>
          <w:tab w:val="right" w:pos="9072"/>
        </w:tabs>
        <w:spacing w:before="60" w:after="60"/>
        <w:jc w:val="center"/>
        <w:rPr>
          <w:szCs w:val="24"/>
        </w:rPr>
      </w:pPr>
    </w:p>
    <w:p w14:paraId="6688DF40" w14:textId="77777777" w:rsidR="00B23044" w:rsidRPr="00B23044" w:rsidRDefault="00B23044" w:rsidP="00B23044">
      <w:pPr>
        <w:tabs>
          <w:tab w:val="right" w:pos="9072"/>
        </w:tabs>
        <w:spacing w:before="60" w:after="60"/>
        <w:jc w:val="center"/>
        <w:rPr>
          <w:szCs w:val="24"/>
        </w:rPr>
      </w:pPr>
    </w:p>
    <w:p w14:paraId="2BE97F41" w14:textId="77777777" w:rsidR="00B23044" w:rsidRPr="00B23044" w:rsidRDefault="00B23044" w:rsidP="00B23044">
      <w:pPr>
        <w:tabs>
          <w:tab w:val="right" w:pos="9072"/>
        </w:tabs>
        <w:spacing w:before="60" w:after="60"/>
        <w:jc w:val="center"/>
        <w:rPr>
          <w:b/>
          <w:szCs w:val="24"/>
        </w:rPr>
      </w:pPr>
      <w:commentRangeStart w:id="10"/>
      <w:r w:rsidRPr="00B23044">
        <w:rPr>
          <w:b/>
          <w:szCs w:val="24"/>
        </w:rPr>
        <w:t>TEZ ADI</w:t>
      </w:r>
      <w:commentRangeEnd w:id="10"/>
      <w:r>
        <w:rPr>
          <w:rStyle w:val="AklamaBavurusu"/>
        </w:rPr>
        <w:commentReference w:id="10"/>
      </w:r>
    </w:p>
    <w:p w14:paraId="37C3B4C2" w14:textId="77777777" w:rsidR="00B23044" w:rsidRPr="00B23044" w:rsidRDefault="00B23044" w:rsidP="00B23044">
      <w:pPr>
        <w:tabs>
          <w:tab w:val="right" w:pos="9072"/>
        </w:tabs>
        <w:spacing w:before="60" w:after="60"/>
        <w:jc w:val="center"/>
        <w:rPr>
          <w:szCs w:val="24"/>
        </w:rPr>
      </w:pPr>
    </w:p>
    <w:p w14:paraId="69FA4FA4" w14:textId="77777777" w:rsidR="00B23044" w:rsidRPr="00B23044" w:rsidRDefault="00B23044" w:rsidP="00B23044">
      <w:pPr>
        <w:tabs>
          <w:tab w:val="right" w:pos="9072"/>
        </w:tabs>
        <w:spacing w:before="60" w:after="60"/>
        <w:jc w:val="center"/>
        <w:rPr>
          <w:szCs w:val="24"/>
        </w:rPr>
      </w:pPr>
    </w:p>
    <w:p w14:paraId="42CE2643" w14:textId="77777777" w:rsidR="00B23044" w:rsidRPr="00B23044" w:rsidRDefault="00B23044" w:rsidP="00B23044">
      <w:pPr>
        <w:tabs>
          <w:tab w:val="right" w:pos="9072"/>
        </w:tabs>
        <w:spacing w:before="60" w:after="60"/>
        <w:jc w:val="center"/>
        <w:rPr>
          <w:szCs w:val="24"/>
        </w:rPr>
      </w:pPr>
      <w:r w:rsidRPr="00B23044">
        <w:rPr>
          <w:szCs w:val="24"/>
        </w:rPr>
        <w:t>Hazırlayanın</w:t>
      </w:r>
    </w:p>
    <w:p w14:paraId="799EB074" w14:textId="77777777" w:rsidR="00B23044" w:rsidRPr="00B23044" w:rsidRDefault="00B23044" w:rsidP="00B23044">
      <w:pPr>
        <w:tabs>
          <w:tab w:val="right" w:pos="9072"/>
        </w:tabs>
        <w:spacing w:before="60" w:after="60"/>
        <w:jc w:val="center"/>
        <w:rPr>
          <w:szCs w:val="24"/>
        </w:rPr>
      </w:pPr>
      <w:r w:rsidRPr="00B23044">
        <w:rPr>
          <w:szCs w:val="24"/>
        </w:rPr>
        <w:t>Adı SOYADI</w:t>
      </w:r>
    </w:p>
    <w:p w14:paraId="57E4435B" w14:textId="77777777" w:rsidR="00B23044" w:rsidRPr="00B23044" w:rsidRDefault="00B23044" w:rsidP="00B23044">
      <w:pPr>
        <w:tabs>
          <w:tab w:val="right" w:pos="9072"/>
        </w:tabs>
        <w:spacing w:before="60" w:after="60"/>
        <w:jc w:val="center"/>
        <w:rPr>
          <w:szCs w:val="24"/>
        </w:rPr>
      </w:pPr>
      <w:r w:rsidRPr="00B23044">
        <w:rPr>
          <w:szCs w:val="24"/>
        </w:rPr>
        <w:t>Öğrenci Numarası</w:t>
      </w:r>
    </w:p>
    <w:p w14:paraId="6AF8E594" w14:textId="77777777" w:rsidR="00B23044" w:rsidRPr="00B23044" w:rsidRDefault="00B23044" w:rsidP="00B23044">
      <w:pPr>
        <w:tabs>
          <w:tab w:val="right" w:pos="9072"/>
        </w:tabs>
        <w:spacing w:before="60" w:after="60"/>
        <w:jc w:val="center"/>
        <w:rPr>
          <w:szCs w:val="24"/>
        </w:rPr>
      </w:pPr>
    </w:p>
    <w:p w14:paraId="698C51B4" w14:textId="77777777" w:rsidR="00B23044" w:rsidRPr="00B23044" w:rsidRDefault="00B23044" w:rsidP="00B23044">
      <w:pPr>
        <w:tabs>
          <w:tab w:val="right" w:pos="9072"/>
        </w:tabs>
        <w:spacing w:before="60" w:after="60"/>
        <w:jc w:val="center"/>
        <w:rPr>
          <w:szCs w:val="24"/>
        </w:rPr>
      </w:pPr>
    </w:p>
    <w:p w14:paraId="472758CE" w14:textId="77777777" w:rsidR="00B23044" w:rsidRPr="00B23044" w:rsidRDefault="00B23044" w:rsidP="00B23044">
      <w:pPr>
        <w:tabs>
          <w:tab w:val="right" w:pos="9072"/>
        </w:tabs>
        <w:spacing w:before="60" w:after="60"/>
        <w:jc w:val="center"/>
        <w:rPr>
          <w:szCs w:val="24"/>
        </w:rPr>
      </w:pPr>
    </w:p>
    <w:p w14:paraId="4B86BEB0" w14:textId="77777777" w:rsidR="00B23044" w:rsidRPr="00B23044" w:rsidRDefault="00B23044" w:rsidP="00B23044">
      <w:pPr>
        <w:tabs>
          <w:tab w:val="right" w:pos="9072"/>
        </w:tabs>
        <w:spacing w:before="60" w:after="60"/>
        <w:jc w:val="center"/>
        <w:rPr>
          <w:szCs w:val="24"/>
        </w:rPr>
      </w:pPr>
      <w:r w:rsidRPr="00B23044">
        <w:rPr>
          <w:szCs w:val="24"/>
        </w:rPr>
        <w:t>Sosyal Bilimler Enstitüsünce</w:t>
      </w:r>
    </w:p>
    <w:p w14:paraId="0B4E3657" w14:textId="28B294B8" w:rsidR="00B23044" w:rsidRPr="00B23044" w:rsidRDefault="00B23044" w:rsidP="00B23044">
      <w:pPr>
        <w:tabs>
          <w:tab w:val="right" w:pos="9072"/>
        </w:tabs>
        <w:spacing w:before="60" w:after="60"/>
        <w:jc w:val="center"/>
        <w:rPr>
          <w:szCs w:val="24"/>
        </w:rPr>
      </w:pPr>
      <w:r w:rsidRPr="00B23044">
        <w:rPr>
          <w:szCs w:val="24"/>
        </w:rPr>
        <w:t>Doktora</w:t>
      </w:r>
    </w:p>
    <w:p w14:paraId="52875742" w14:textId="77777777" w:rsidR="00B23044" w:rsidRPr="00B23044" w:rsidRDefault="00B23044" w:rsidP="00B23044">
      <w:pPr>
        <w:tabs>
          <w:tab w:val="right" w:pos="9072"/>
        </w:tabs>
        <w:spacing w:before="60" w:after="60"/>
        <w:jc w:val="center"/>
        <w:rPr>
          <w:szCs w:val="24"/>
        </w:rPr>
      </w:pPr>
      <w:r w:rsidRPr="00B23044">
        <w:rPr>
          <w:szCs w:val="24"/>
        </w:rPr>
        <w:t>Diploması Verilmesi İçin Kabul Edilen Tez</w:t>
      </w:r>
    </w:p>
    <w:p w14:paraId="2D2B6CE6" w14:textId="77777777" w:rsidR="00B23044" w:rsidRPr="00B23044" w:rsidRDefault="00B23044" w:rsidP="00B23044">
      <w:pPr>
        <w:tabs>
          <w:tab w:val="right" w:pos="9072"/>
        </w:tabs>
        <w:spacing w:before="60" w:after="60"/>
        <w:jc w:val="center"/>
        <w:rPr>
          <w:szCs w:val="24"/>
        </w:rPr>
      </w:pPr>
    </w:p>
    <w:p w14:paraId="75FD78EF" w14:textId="77777777" w:rsidR="00B23044" w:rsidRPr="00B23044" w:rsidRDefault="00B23044" w:rsidP="00B23044">
      <w:pPr>
        <w:tabs>
          <w:tab w:val="right" w:pos="9072"/>
        </w:tabs>
        <w:spacing w:before="60" w:after="60"/>
        <w:jc w:val="center"/>
        <w:rPr>
          <w:szCs w:val="24"/>
        </w:rPr>
      </w:pPr>
    </w:p>
    <w:p w14:paraId="181570AC" w14:textId="77777777" w:rsidR="00B23044" w:rsidRPr="00B23044" w:rsidRDefault="00B23044" w:rsidP="00B23044">
      <w:pPr>
        <w:tabs>
          <w:tab w:val="right" w:pos="9072"/>
        </w:tabs>
        <w:spacing w:before="60" w:after="60"/>
        <w:jc w:val="center"/>
        <w:rPr>
          <w:szCs w:val="24"/>
        </w:rPr>
      </w:pPr>
    </w:p>
    <w:p w14:paraId="0990361A" w14:textId="77777777" w:rsidR="00B23044" w:rsidRPr="00B23044" w:rsidRDefault="00B23044" w:rsidP="00B23044">
      <w:pPr>
        <w:tabs>
          <w:tab w:val="right" w:pos="9072"/>
        </w:tabs>
        <w:spacing w:before="60" w:after="60"/>
        <w:jc w:val="center"/>
        <w:rPr>
          <w:szCs w:val="24"/>
        </w:rPr>
      </w:pPr>
      <w:r w:rsidRPr="00B23044">
        <w:rPr>
          <w:szCs w:val="24"/>
        </w:rPr>
        <w:t xml:space="preserve">Tezin Sözlü Savunma Tarihi    </w:t>
      </w:r>
      <w:proofErr w:type="gramStart"/>
      <w:r w:rsidRPr="00B23044">
        <w:rPr>
          <w:szCs w:val="24"/>
        </w:rPr>
        <w:t xml:space="preserve">  :</w:t>
      </w:r>
      <w:proofErr w:type="gramEnd"/>
    </w:p>
    <w:p w14:paraId="7C783F16" w14:textId="77777777" w:rsidR="00B23044" w:rsidRPr="00B23044" w:rsidRDefault="00B23044" w:rsidP="00B23044">
      <w:pPr>
        <w:tabs>
          <w:tab w:val="right" w:pos="9072"/>
        </w:tabs>
        <w:spacing w:before="60" w:after="60"/>
        <w:jc w:val="center"/>
        <w:rPr>
          <w:szCs w:val="24"/>
        </w:rPr>
      </w:pPr>
      <w:commentRangeStart w:id="11"/>
      <w:r w:rsidRPr="00B23044">
        <w:rPr>
          <w:szCs w:val="24"/>
        </w:rPr>
        <w:t>Tezin Enstitüye Verildiği Tarih:</w:t>
      </w:r>
      <w:commentRangeEnd w:id="11"/>
      <w:r w:rsidR="00103A5E">
        <w:rPr>
          <w:rStyle w:val="AklamaBavurusu"/>
        </w:rPr>
        <w:commentReference w:id="11"/>
      </w:r>
    </w:p>
    <w:p w14:paraId="2C191F50" w14:textId="77777777" w:rsidR="00B23044" w:rsidRPr="00B23044" w:rsidRDefault="00B23044" w:rsidP="00B23044">
      <w:pPr>
        <w:tabs>
          <w:tab w:val="right" w:pos="9072"/>
        </w:tabs>
        <w:spacing w:before="60" w:after="60"/>
        <w:jc w:val="center"/>
        <w:rPr>
          <w:szCs w:val="24"/>
        </w:rPr>
      </w:pPr>
    </w:p>
    <w:p w14:paraId="5AD2FE54" w14:textId="77777777" w:rsidR="00B23044" w:rsidRPr="00B23044" w:rsidRDefault="00B23044" w:rsidP="00B23044">
      <w:pPr>
        <w:tabs>
          <w:tab w:val="right" w:pos="9072"/>
        </w:tabs>
        <w:spacing w:before="60" w:after="60"/>
        <w:jc w:val="center"/>
        <w:rPr>
          <w:szCs w:val="24"/>
        </w:rPr>
      </w:pPr>
    </w:p>
    <w:p w14:paraId="6B73B42E" w14:textId="77777777" w:rsidR="00B23044" w:rsidRPr="00B23044" w:rsidRDefault="00B23044" w:rsidP="00B23044">
      <w:pPr>
        <w:tabs>
          <w:tab w:val="right" w:pos="9072"/>
        </w:tabs>
        <w:spacing w:before="60" w:after="60"/>
        <w:jc w:val="center"/>
        <w:rPr>
          <w:szCs w:val="24"/>
        </w:rPr>
      </w:pPr>
    </w:p>
    <w:p w14:paraId="50D4367B" w14:textId="77777777" w:rsidR="00B23044" w:rsidRPr="00B23044" w:rsidRDefault="00B23044" w:rsidP="00B23044">
      <w:pPr>
        <w:tabs>
          <w:tab w:val="left" w:pos="8061"/>
          <w:tab w:val="right" w:pos="9072"/>
        </w:tabs>
        <w:spacing w:before="120" w:after="120"/>
        <w:ind w:left="2124"/>
        <w:rPr>
          <w:szCs w:val="24"/>
        </w:rPr>
      </w:pPr>
      <w:r w:rsidRPr="00B23044">
        <w:rPr>
          <w:szCs w:val="24"/>
        </w:rPr>
        <w:t xml:space="preserve">Tez Danışmanı: </w:t>
      </w:r>
      <w:commentRangeStart w:id="12"/>
      <w:r w:rsidRPr="00B23044">
        <w:rPr>
          <w:szCs w:val="24"/>
        </w:rPr>
        <w:t xml:space="preserve">Unvanı Adı SOYADI </w:t>
      </w:r>
      <w:commentRangeEnd w:id="12"/>
      <w:r w:rsidR="00103A5E">
        <w:rPr>
          <w:rStyle w:val="AklamaBavurusu"/>
        </w:rPr>
        <w:commentReference w:id="12"/>
      </w:r>
      <w:r w:rsidRPr="00B23044">
        <w:rPr>
          <w:szCs w:val="24"/>
        </w:rPr>
        <w:t>(</w:t>
      </w:r>
      <w:commentRangeStart w:id="13"/>
      <w:r w:rsidRPr="00B23044">
        <w:rPr>
          <w:szCs w:val="24"/>
        </w:rPr>
        <w:t>imzası)</w:t>
      </w:r>
      <w:commentRangeEnd w:id="13"/>
      <w:r w:rsidR="00103A5E">
        <w:rPr>
          <w:rStyle w:val="AklamaBavurusu"/>
        </w:rPr>
        <w:commentReference w:id="13"/>
      </w:r>
    </w:p>
    <w:p w14:paraId="783AEA91" w14:textId="77777777" w:rsidR="00B23044" w:rsidRPr="00B23044" w:rsidRDefault="00B23044" w:rsidP="00B23044">
      <w:pPr>
        <w:tabs>
          <w:tab w:val="right" w:pos="9072"/>
        </w:tabs>
        <w:spacing w:before="120" w:after="120"/>
        <w:jc w:val="center"/>
        <w:rPr>
          <w:szCs w:val="24"/>
        </w:rPr>
      </w:pPr>
      <w:r w:rsidRPr="00B23044">
        <w:rPr>
          <w:szCs w:val="24"/>
        </w:rPr>
        <w:t>Jüri Üyesi: Unvanı Adı SOYADI (imzası)</w:t>
      </w:r>
    </w:p>
    <w:p w14:paraId="0745AD5F" w14:textId="77777777" w:rsidR="00B23044" w:rsidRPr="00B23044" w:rsidRDefault="00B23044" w:rsidP="00B23044">
      <w:pPr>
        <w:tabs>
          <w:tab w:val="right" w:pos="9072"/>
        </w:tabs>
        <w:spacing w:before="120" w:after="120"/>
        <w:jc w:val="center"/>
        <w:rPr>
          <w:szCs w:val="24"/>
        </w:rPr>
      </w:pPr>
      <w:r w:rsidRPr="00B23044">
        <w:rPr>
          <w:szCs w:val="24"/>
        </w:rPr>
        <w:t>Jüri Üyesi: Unvanı Adı SOYADI (imzası)</w:t>
      </w:r>
    </w:p>
    <w:p w14:paraId="4BD44552" w14:textId="77777777" w:rsidR="00103A5E" w:rsidRPr="00103A5E" w:rsidRDefault="00103A5E" w:rsidP="00103A5E">
      <w:pPr>
        <w:tabs>
          <w:tab w:val="right" w:pos="9072"/>
        </w:tabs>
        <w:spacing w:before="60" w:after="60"/>
        <w:jc w:val="center"/>
        <w:rPr>
          <w:szCs w:val="24"/>
        </w:rPr>
      </w:pPr>
      <w:r w:rsidRPr="00103A5E">
        <w:rPr>
          <w:szCs w:val="24"/>
        </w:rPr>
        <w:t>Jüri Üyesi: Unvanı Adı SOYADI (imzası)</w:t>
      </w:r>
    </w:p>
    <w:p w14:paraId="1718D02F" w14:textId="29744291" w:rsidR="00B23044" w:rsidRPr="00B23044" w:rsidRDefault="00103A5E" w:rsidP="00103A5E">
      <w:pPr>
        <w:tabs>
          <w:tab w:val="right" w:pos="9072"/>
        </w:tabs>
        <w:spacing w:before="60" w:after="60"/>
        <w:jc w:val="center"/>
        <w:rPr>
          <w:szCs w:val="24"/>
        </w:rPr>
      </w:pPr>
      <w:r w:rsidRPr="00103A5E">
        <w:rPr>
          <w:szCs w:val="24"/>
        </w:rPr>
        <w:t>Jüri Üyesi: Unvanı Adı SOYADI (imzası)</w:t>
      </w:r>
    </w:p>
    <w:p w14:paraId="2DF7572B" w14:textId="77777777" w:rsidR="00B23044" w:rsidRPr="00B23044" w:rsidRDefault="00B23044" w:rsidP="00B23044">
      <w:pPr>
        <w:tabs>
          <w:tab w:val="right" w:pos="9072"/>
        </w:tabs>
        <w:spacing w:before="60" w:after="60"/>
        <w:jc w:val="center"/>
        <w:rPr>
          <w:szCs w:val="24"/>
        </w:rPr>
      </w:pPr>
    </w:p>
    <w:p w14:paraId="04D7DA07" w14:textId="77777777" w:rsidR="00B23044" w:rsidRPr="00B23044" w:rsidRDefault="00B23044" w:rsidP="00B23044">
      <w:pPr>
        <w:tabs>
          <w:tab w:val="right" w:pos="9072"/>
        </w:tabs>
        <w:spacing w:before="60" w:after="60"/>
        <w:jc w:val="center"/>
        <w:rPr>
          <w:szCs w:val="24"/>
        </w:rPr>
      </w:pPr>
    </w:p>
    <w:p w14:paraId="67D3E401" w14:textId="77777777" w:rsidR="00B23044" w:rsidRPr="00B23044" w:rsidRDefault="00B23044" w:rsidP="00B23044">
      <w:pPr>
        <w:tabs>
          <w:tab w:val="right" w:pos="9072"/>
        </w:tabs>
        <w:spacing w:before="60" w:after="60"/>
        <w:jc w:val="center"/>
        <w:rPr>
          <w:szCs w:val="24"/>
        </w:rPr>
      </w:pPr>
      <w:r w:rsidRPr="00B23044">
        <w:rPr>
          <w:szCs w:val="24"/>
        </w:rPr>
        <w:t>Enstitü Müdürü:</w:t>
      </w:r>
    </w:p>
    <w:p w14:paraId="46DEF3AC" w14:textId="77777777" w:rsidR="00B23044" w:rsidRPr="00B23044" w:rsidRDefault="00B23044" w:rsidP="00B23044">
      <w:pPr>
        <w:tabs>
          <w:tab w:val="right" w:pos="9072"/>
        </w:tabs>
        <w:spacing w:before="60" w:after="60"/>
        <w:jc w:val="center"/>
        <w:rPr>
          <w:szCs w:val="24"/>
        </w:rPr>
      </w:pPr>
    </w:p>
    <w:p w14:paraId="7236EA3E" w14:textId="77777777" w:rsidR="00B23044" w:rsidRPr="00B23044" w:rsidRDefault="00B23044" w:rsidP="00B23044">
      <w:pPr>
        <w:tabs>
          <w:tab w:val="right" w:pos="9072"/>
        </w:tabs>
        <w:spacing w:before="60" w:after="60"/>
        <w:jc w:val="center"/>
        <w:rPr>
          <w:szCs w:val="24"/>
        </w:rPr>
      </w:pPr>
      <w:commentRangeStart w:id="14"/>
      <w:r w:rsidRPr="00B23044">
        <w:rPr>
          <w:szCs w:val="24"/>
        </w:rPr>
        <w:t>Yıl</w:t>
      </w:r>
      <w:commentRangeEnd w:id="14"/>
      <w:r w:rsidR="00103A5E">
        <w:rPr>
          <w:rStyle w:val="AklamaBavurusu"/>
        </w:rPr>
        <w:commentReference w:id="14"/>
      </w:r>
      <w:r w:rsidRPr="00B23044">
        <w:rPr>
          <w:szCs w:val="24"/>
        </w:rPr>
        <w:t xml:space="preserve"> - Muğla</w:t>
      </w:r>
    </w:p>
    <w:p w14:paraId="630F1998" w14:textId="2375AD97" w:rsidR="00103A5E" w:rsidRPr="00103A5E" w:rsidRDefault="00D05166" w:rsidP="00103A5E">
      <w:pPr>
        <w:keepNext/>
        <w:tabs>
          <w:tab w:val="right" w:pos="9072"/>
        </w:tabs>
        <w:spacing w:before="60" w:after="60"/>
        <w:ind w:firstLine="709"/>
        <w:jc w:val="both"/>
        <w:outlineLvl w:val="5"/>
        <w:rPr>
          <w:b/>
          <w:szCs w:val="24"/>
        </w:rPr>
      </w:pPr>
      <w:r w:rsidRPr="009C7F1B">
        <w:rPr>
          <w:b/>
          <w:szCs w:val="24"/>
        </w:rPr>
        <w:br w:type="page"/>
      </w:r>
      <w:r w:rsidR="00103A5E" w:rsidRPr="00103A5E">
        <w:rPr>
          <w:b/>
          <w:szCs w:val="24"/>
        </w:rPr>
        <w:tab/>
      </w:r>
      <w:commentRangeStart w:id="15"/>
      <w:r w:rsidR="00103A5E" w:rsidRPr="00103A5E">
        <w:rPr>
          <w:b/>
          <w:szCs w:val="24"/>
        </w:rPr>
        <w:t>Ek-4</w:t>
      </w:r>
      <w:commentRangeEnd w:id="15"/>
      <w:r w:rsidR="00A928C8">
        <w:rPr>
          <w:rStyle w:val="AklamaBavurusu"/>
        </w:rPr>
        <w:commentReference w:id="15"/>
      </w:r>
    </w:p>
    <w:p w14:paraId="5555BC33" w14:textId="77777777" w:rsidR="00103A5E" w:rsidRPr="00103A5E" w:rsidRDefault="00103A5E" w:rsidP="00103A5E">
      <w:pPr>
        <w:keepNext/>
        <w:tabs>
          <w:tab w:val="right" w:pos="9072"/>
        </w:tabs>
        <w:spacing w:before="60" w:after="60"/>
        <w:ind w:firstLine="709"/>
        <w:jc w:val="center"/>
        <w:outlineLvl w:val="3"/>
        <w:rPr>
          <w:b/>
          <w:szCs w:val="24"/>
        </w:rPr>
      </w:pPr>
    </w:p>
    <w:p w14:paraId="5521E484" w14:textId="77777777" w:rsidR="00103A5E" w:rsidRPr="00103A5E" w:rsidRDefault="00103A5E" w:rsidP="00103A5E">
      <w:pPr>
        <w:keepNext/>
        <w:tabs>
          <w:tab w:val="right" w:pos="9072"/>
        </w:tabs>
        <w:spacing w:before="60" w:after="60"/>
        <w:ind w:firstLine="709"/>
        <w:jc w:val="center"/>
        <w:outlineLvl w:val="3"/>
        <w:rPr>
          <w:b/>
          <w:szCs w:val="24"/>
        </w:rPr>
      </w:pPr>
    </w:p>
    <w:p w14:paraId="10487CB0" w14:textId="77777777" w:rsidR="00103A5E" w:rsidRPr="00103A5E" w:rsidRDefault="00103A5E" w:rsidP="00103A5E">
      <w:pPr>
        <w:keepNext/>
        <w:tabs>
          <w:tab w:val="right" w:pos="9072"/>
        </w:tabs>
        <w:spacing w:before="60" w:after="60"/>
        <w:ind w:firstLine="709"/>
        <w:jc w:val="center"/>
        <w:outlineLvl w:val="3"/>
        <w:rPr>
          <w:b/>
          <w:szCs w:val="24"/>
        </w:rPr>
      </w:pPr>
    </w:p>
    <w:p w14:paraId="47E43285" w14:textId="77777777" w:rsidR="00103A5E" w:rsidRPr="00103A5E" w:rsidRDefault="00103A5E" w:rsidP="00103A5E">
      <w:pPr>
        <w:tabs>
          <w:tab w:val="right" w:pos="9072"/>
        </w:tabs>
        <w:spacing w:before="60" w:after="60"/>
        <w:ind w:firstLine="709"/>
        <w:jc w:val="both"/>
        <w:rPr>
          <w:b/>
          <w:szCs w:val="24"/>
        </w:rPr>
      </w:pPr>
    </w:p>
    <w:p w14:paraId="1872F634" w14:textId="77777777" w:rsidR="00103A5E" w:rsidRPr="00103A5E" w:rsidRDefault="00103A5E" w:rsidP="00103A5E">
      <w:pPr>
        <w:keepNext/>
        <w:tabs>
          <w:tab w:val="right" w:pos="9072"/>
        </w:tabs>
        <w:spacing w:before="60" w:after="60"/>
        <w:ind w:firstLine="709"/>
        <w:jc w:val="center"/>
        <w:outlineLvl w:val="3"/>
        <w:rPr>
          <w:b/>
          <w:szCs w:val="24"/>
        </w:rPr>
      </w:pPr>
      <w:r w:rsidRPr="00103A5E">
        <w:rPr>
          <w:b/>
          <w:szCs w:val="24"/>
        </w:rPr>
        <w:t>TUTANAK</w:t>
      </w:r>
    </w:p>
    <w:p w14:paraId="0D5BF339" w14:textId="77777777" w:rsidR="00103A5E" w:rsidRPr="00103A5E" w:rsidRDefault="00103A5E" w:rsidP="00103A5E">
      <w:pPr>
        <w:tabs>
          <w:tab w:val="right" w:pos="9072"/>
        </w:tabs>
        <w:spacing w:before="60" w:after="60"/>
        <w:ind w:firstLine="709"/>
        <w:jc w:val="both"/>
        <w:rPr>
          <w:b/>
          <w:szCs w:val="24"/>
        </w:rPr>
      </w:pPr>
    </w:p>
    <w:p w14:paraId="1B8E8C61" w14:textId="77777777" w:rsidR="00103A5E" w:rsidRPr="00103A5E" w:rsidRDefault="00103A5E" w:rsidP="00103A5E">
      <w:pPr>
        <w:spacing w:before="120" w:after="120" w:line="360" w:lineRule="auto"/>
        <w:ind w:firstLine="709"/>
        <w:jc w:val="both"/>
        <w:rPr>
          <w:szCs w:val="24"/>
        </w:rPr>
      </w:pPr>
      <w:r w:rsidRPr="00103A5E">
        <w:rPr>
          <w:szCs w:val="24"/>
        </w:rPr>
        <w:t xml:space="preserve">Sosyal Bilimler </w:t>
      </w:r>
      <w:proofErr w:type="gramStart"/>
      <w:r w:rsidRPr="00103A5E">
        <w:rPr>
          <w:szCs w:val="24"/>
        </w:rPr>
        <w:t xml:space="preserve">Enstitüsü’nün  </w:t>
      </w:r>
      <w:commentRangeStart w:id="16"/>
      <w:r w:rsidRPr="00103A5E">
        <w:rPr>
          <w:szCs w:val="24"/>
        </w:rPr>
        <w:t>...</w:t>
      </w:r>
      <w:proofErr w:type="gramEnd"/>
      <w:r w:rsidRPr="00103A5E">
        <w:rPr>
          <w:szCs w:val="24"/>
        </w:rPr>
        <w:t xml:space="preserve">*.../...*../.....*.... </w:t>
      </w:r>
      <w:proofErr w:type="gramStart"/>
      <w:r w:rsidRPr="00103A5E">
        <w:rPr>
          <w:szCs w:val="24"/>
        </w:rPr>
        <w:t>tarih</w:t>
      </w:r>
      <w:proofErr w:type="gramEnd"/>
      <w:r w:rsidRPr="00103A5E">
        <w:rPr>
          <w:szCs w:val="24"/>
        </w:rPr>
        <w:t xml:space="preserve"> </w:t>
      </w:r>
      <w:commentRangeStart w:id="17"/>
      <w:r w:rsidRPr="00103A5E">
        <w:rPr>
          <w:szCs w:val="24"/>
        </w:rPr>
        <w:t>ve</w:t>
      </w:r>
      <w:commentRangeEnd w:id="17"/>
      <w:r w:rsidR="005215FA">
        <w:rPr>
          <w:rStyle w:val="AklamaBavurusu"/>
        </w:rPr>
        <w:commentReference w:id="17"/>
      </w:r>
      <w:r w:rsidRPr="00103A5E">
        <w:rPr>
          <w:szCs w:val="24"/>
        </w:rPr>
        <w:t xml:space="preserve"> ....*........ </w:t>
      </w:r>
      <w:commentRangeEnd w:id="16"/>
      <w:r w:rsidR="005215FA">
        <w:rPr>
          <w:rStyle w:val="AklamaBavurusu"/>
        </w:rPr>
        <w:commentReference w:id="16"/>
      </w:r>
      <w:proofErr w:type="gramStart"/>
      <w:r w:rsidRPr="00103A5E">
        <w:rPr>
          <w:szCs w:val="24"/>
        </w:rPr>
        <w:t>sayılı</w:t>
      </w:r>
      <w:proofErr w:type="gramEnd"/>
      <w:r w:rsidRPr="00103A5E">
        <w:rPr>
          <w:szCs w:val="24"/>
        </w:rPr>
        <w:t xml:space="preserve"> Yönetim Kurulu kararı ile tez jürisi olarak atandığımız, </w:t>
      </w:r>
      <w:commentRangeStart w:id="18"/>
      <w:r w:rsidRPr="00103A5E">
        <w:rPr>
          <w:szCs w:val="24"/>
        </w:rPr>
        <w:t xml:space="preserve">.......................... </w:t>
      </w:r>
      <w:commentRangeEnd w:id="18"/>
      <w:r w:rsidR="005215FA">
        <w:rPr>
          <w:rStyle w:val="AklamaBavurusu"/>
        </w:rPr>
        <w:commentReference w:id="18"/>
      </w:r>
      <w:r w:rsidRPr="00103A5E">
        <w:rPr>
          <w:szCs w:val="24"/>
        </w:rPr>
        <w:t xml:space="preserve">Anabilim Dalı </w:t>
      </w:r>
      <w:r w:rsidRPr="00103A5E">
        <w:rPr>
          <w:b/>
          <w:szCs w:val="24"/>
        </w:rPr>
        <w:t xml:space="preserve">Doktora Programı </w:t>
      </w:r>
      <w:r w:rsidRPr="00103A5E">
        <w:rPr>
          <w:szCs w:val="24"/>
        </w:rPr>
        <w:t>öğrencisi ........................................................’</w:t>
      </w:r>
      <w:proofErr w:type="spellStart"/>
      <w:r w:rsidRPr="00103A5E">
        <w:rPr>
          <w:szCs w:val="24"/>
        </w:rPr>
        <w:t>ın</w:t>
      </w:r>
      <w:proofErr w:type="spellEnd"/>
      <w:r w:rsidRPr="00103A5E">
        <w:rPr>
          <w:szCs w:val="24"/>
        </w:rPr>
        <w:t xml:space="preserve"> “.</w:t>
      </w:r>
      <w:commentRangeStart w:id="19"/>
      <w:r w:rsidRPr="00103A5E">
        <w:rPr>
          <w:szCs w:val="24"/>
        </w:rPr>
        <w:t>............................................”</w:t>
      </w:r>
      <w:commentRangeEnd w:id="19"/>
      <w:r w:rsidR="005215FA">
        <w:rPr>
          <w:rStyle w:val="AklamaBavurusu"/>
        </w:rPr>
        <w:commentReference w:id="19"/>
      </w:r>
      <w:r w:rsidRPr="00103A5E">
        <w:rPr>
          <w:szCs w:val="24"/>
        </w:rPr>
        <w:t xml:space="preserve"> adlı tezi incelemiş ve aday</w:t>
      </w:r>
      <w:proofErr w:type="gramStart"/>
      <w:r w:rsidRPr="00103A5E">
        <w:rPr>
          <w:szCs w:val="24"/>
        </w:rPr>
        <w:t xml:space="preserve"> ..</w:t>
      </w:r>
      <w:commentRangeStart w:id="20"/>
      <w:r w:rsidRPr="00103A5E">
        <w:rPr>
          <w:szCs w:val="24"/>
        </w:rPr>
        <w:t>..</w:t>
      </w:r>
      <w:proofErr w:type="gramEnd"/>
      <w:r w:rsidRPr="00103A5E">
        <w:rPr>
          <w:szCs w:val="24"/>
        </w:rPr>
        <w:t xml:space="preserve">*../..*..../....*..... </w:t>
      </w:r>
      <w:commentRangeEnd w:id="20"/>
      <w:r w:rsidR="005215FA">
        <w:rPr>
          <w:rStyle w:val="AklamaBavurusu"/>
        </w:rPr>
        <w:commentReference w:id="20"/>
      </w:r>
      <w:proofErr w:type="gramStart"/>
      <w:r w:rsidRPr="00103A5E">
        <w:rPr>
          <w:szCs w:val="24"/>
        </w:rPr>
        <w:t>tarihinde</w:t>
      </w:r>
      <w:proofErr w:type="gramEnd"/>
      <w:r w:rsidRPr="00103A5E">
        <w:rPr>
          <w:szCs w:val="24"/>
        </w:rPr>
        <w:t xml:space="preserve"> saat </w:t>
      </w:r>
      <w:commentRangeStart w:id="21"/>
      <w:r w:rsidRPr="00103A5E">
        <w:rPr>
          <w:szCs w:val="24"/>
        </w:rPr>
        <w:t>....*.</w:t>
      </w:r>
      <w:commentRangeEnd w:id="21"/>
      <w:r w:rsidR="005215FA">
        <w:rPr>
          <w:rStyle w:val="AklamaBavurusu"/>
        </w:rPr>
        <w:commentReference w:id="21"/>
      </w:r>
      <w:r w:rsidRPr="00103A5E">
        <w:rPr>
          <w:szCs w:val="24"/>
        </w:rPr>
        <w:t>.’da tez savunma sınavına alınmıştır.</w:t>
      </w:r>
    </w:p>
    <w:p w14:paraId="46AC2155" w14:textId="77777777" w:rsidR="00103A5E" w:rsidRPr="00103A5E" w:rsidRDefault="00103A5E" w:rsidP="00103A5E">
      <w:pPr>
        <w:spacing w:before="120" w:after="120" w:line="360" w:lineRule="auto"/>
        <w:ind w:firstLine="709"/>
        <w:jc w:val="both"/>
        <w:rPr>
          <w:szCs w:val="24"/>
        </w:rPr>
      </w:pPr>
      <w:r w:rsidRPr="00103A5E">
        <w:rPr>
          <w:szCs w:val="24"/>
        </w:rPr>
        <w:t>Muğla Sıtkı Koçman Üniversitesi Lisansüstü Eğitim-Öğretim Yönetmeliği’nin 38</w:t>
      </w:r>
      <w:r w:rsidRPr="00103A5E">
        <w:rPr>
          <w:b/>
          <w:szCs w:val="24"/>
        </w:rPr>
        <w:t>.</w:t>
      </w:r>
      <w:r w:rsidRPr="00103A5E">
        <w:rPr>
          <w:szCs w:val="24"/>
        </w:rPr>
        <w:t xml:space="preserve"> maddesi doğrultusunda yapılan tez savunma sınavı sonucunda tezin </w:t>
      </w:r>
      <w:r w:rsidRPr="00103A5E">
        <w:rPr>
          <w:b/>
          <w:szCs w:val="24"/>
        </w:rPr>
        <w:t>kabul</w:t>
      </w:r>
      <w:r w:rsidRPr="00103A5E">
        <w:rPr>
          <w:szCs w:val="24"/>
        </w:rPr>
        <w:t xml:space="preserve"> edilmesine </w:t>
      </w:r>
      <w:commentRangeStart w:id="22"/>
      <w:r w:rsidRPr="00103A5E">
        <w:rPr>
          <w:szCs w:val="24"/>
        </w:rPr>
        <w:t>..........*.........</w:t>
      </w:r>
      <w:commentRangeEnd w:id="22"/>
      <w:r w:rsidR="005215FA">
        <w:rPr>
          <w:rStyle w:val="AklamaBavurusu"/>
        </w:rPr>
        <w:commentReference w:id="22"/>
      </w:r>
      <w:r w:rsidRPr="00103A5E">
        <w:rPr>
          <w:szCs w:val="24"/>
        </w:rPr>
        <w:t xml:space="preserve"> ile karar verilmiştir.</w:t>
      </w:r>
    </w:p>
    <w:p w14:paraId="54878747" w14:textId="77777777" w:rsidR="00103A5E" w:rsidRPr="00103A5E" w:rsidRDefault="00103A5E" w:rsidP="00103A5E">
      <w:pPr>
        <w:spacing w:before="120" w:after="120" w:line="360" w:lineRule="auto"/>
        <w:ind w:firstLine="709"/>
        <w:jc w:val="both"/>
        <w:rPr>
          <w:szCs w:val="24"/>
        </w:rPr>
      </w:pPr>
    </w:p>
    <w:p w14:paraId="6E5DA0FB" w14:textId="77777777" w:rsidR="00103A5E" w:rsidRPr="00103A5E" w:rsidRDefault="00103A5E" w:rsidP="00103A5E">
      <w:pPr>
        <w:spacing w:before="60" w:after="60"/>
        <w:ind w:firstLine="709"/>
        <w:jc w:val="both"/>
        <w:rPr>
          <w:szCs w:val="24"/>
        </w:rPr>
      </w:pPr>
    </w:p>
    <w:p w14:paraId="18F5B67F" w14:textId="77777777" w:rsidR="00103A5E" w:rsidRPr="00103A5E" w:rsidRDefault="00103A5E" w:rsidP="00103A5E">
      <w:pPr>
        <w:spacing w:before="60" w:after="60"/>
        <w:ind w:firstLine="709"/>
        <w:jc w:val="both"/>
        <w:rPr>
          <w:szCs w:val="24"/>
        </w:rPr>
      </w:pPr>
    </w:p>
    <w:p w14:paraId="2566DC9D" w14:textId="77777777" w:rsidR="00103A5E" w:rsidRPr="00103A5E" w:rsidRDefault="00103A5E" w:rsidP="00103A5E">
      <w:pPr>
        <w:spacing w:before="60" w:after="60"/>
        <w:ind w:firstLine="709"/>
        <w:jc w:val="center"/>
        <w:rPr>
          <w:szCs w:val="24"/>
        </w:rPr>
      </w:pPr>
      <w:commentRangeStart w:id="23"/>
      <w:r w:rsidRPr="00103A5E">
        <w:rPr>
          <w:szCs w:val="24"/>
        </w:rPr>
        <w:t>Tez Danışmanı</w:t>
      </w:r>
    </w:p>
    <w:p w14:paraId="762A2888" w14:textId="77777777" w:rsidR="00103A5E" w:rsidRPr="00103A5E" w:rsidRDefault="00103A5E" w:rsidP="00103A5E">
      <w:pPr>
        <w:spacing w:before="60" w:after="60"/>
        <w:ind w:firstLine="709"/>
        <w:jc w:val="center"/>
        <w:rPr>
          <w:szCs w:val="24"/>
        </w:rPr>
      </w:pPr>
    </w:p>
    <w:p w14:paraId="4A61DDC5" w14:textId="77777777" w:rsidR="00103A5E" w:rsidRPr="00103A5E" w:rsidRDefault="00103A5E" w:rsidP="00103A5E">
      <w:pPr>
        <w:spacing w:before="60" w:after="60"/>
        <w:ind w:firstLine="709"/>
        <w:jc w:val="both"/>
        <w:rPr>
          <w:szCs w:val="24"/>
        </w:rPr>
      </w:pPr>
    </w:p>
    <w:p w14:paraId="2785ABDB" w14:textId="77777777" w:rsidR="00103A5E" w:rsidRPr="00103A5E" w:rsidRDefault="00103A5E" w:rsidP="00103A5E">
      <w:pPr>
        <w:spacing w:before="60" w:after="60"/>
        <w:ind w:firstLine="709"/>
        <w:jc w:val="both"/>
        <w:rPr>
          <w:szCs w:val="24"/>
        </w:rPr>
      </w:pPr>
    </w:p>
    <w:p w14:paraId="4E1EA981" w14:textId="77777777" w:rsidR="00103A5E" w:rsidRPr="00103A5E" w:rsidRDefault="00103A5E" w:rsidP="00103A5E">
      <w:pPr>
        <w:spacing w:before="60" w:after="60"/>
        <w:ind w:firstLine="709"/>
        <w:jc w:val="both"/>
        <w:rPr>
          <w:szCs w:val="24"/>
        </w:rPr>
      </w:pPr>
    </w:p>
    <w:p w14:paraId="09599581" w14:textId="77777777" w:rsidR="00103A5E" w:rsidRPr="00103A5E" w:rsidRDefault="00103A5E" w:rsidP="00103A5E">
      <w:pPr>
        <w:spacing w:before="60" w:after="60"/>
        <w:ind w:left="720" w:hanging="11"/>
        <w:rPr>
          <w:szCs w:val="24"/>
        </w:rPr>
      </w:pPr>
      <w:r w:rsidRPr="00103A5E">
        <w:rPr>
          <w:szCs w:val="24"/>
        </w:rPr>
        <w:t>Üye</w:t>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proofErr w:type="spellStart"/>
      <w:r w:rsidRPr="00103A5E">
        <w:rPr>
          <w:szCs w:val="24"/>
        </w:rPr>
        <w:t>Üye</w:t>
      </w:r>
      <w:proofErr w:type="spellEnd"/>
    </w:p>
    <w:p w14:paraId="4CC92EF5" w14:textId="77777777" w:rsidR="00103A5E" w:rsidRPr="00103A5E" w:rsidRDefault="00103A5E" w:rsidP="00103A5E">
      <w:pPr>
        <w:spacing w:before="60" w:after="60"/>
        <w:ind w:firstLine="709"/>
        <w:jc w:val="center"/>
        <w:rPr>
          <w:szCs w:val="24"/>
        </w:rPr>
      </w:pPr>
    </w:p>
    <w:p w14:paraId="5D1B5694" w14:textId="77777777" w:rsidR="00103A5E" w:rsidRPr="00103A5E" w:rsidRDefault="00103A5E" w:rsidP="00103A5E">
      <w:pPr>
        <w:spacing w:before="60" w:after="60"/>
        <w:ind w:firstLine="709"/>
        <w:jc w:val="center"/>
        <w:rPr>
          <w:szCs w:val="24"/>
        </w:rPr>
      </w:pPr>
    </w:p>
    <w:p w14:paraId="7CD542FB" w14:textId="77777777" w:rsidR="00103A5E" w:rsidRPr="00103A5E" w:rsidRDefault="00103A5E" w:rsidP="00103A5E">
      <w:pPr>
        <w:spacing w:before="60" w:after="60"/>
        <w:ind w:firstLine="709"/>
        <w:jc w:val="center"/>
        <w:rPr>
          <w:szCs w:val="24"/>
        </w:rPr>
      </w:pPr>
    </w:p>
    <w:p w14:paraId="1C778182" w14:textId="77777777" w:rsidR="00103A5E" w:rsidRPr="00103A5E" w:rsidRDefault="00103A5E" w:rsidP="00103A5E">
      <w:pPr>
        <w:spacing w:before="60" w:after="60"/>
        <w:ind w:left="708" w:firstLine="1"/>
        <w:jc w:val="both"/>
        <w:rPr>
          <w:szCs w:val="24"/>
        </w:rPr>
      </w:pPr>
      <w:r w:rsidRPr="00103A5E">
        <w:rPr>
          <w:szCs w:val="24"/>
        </w:rPr>
        <w:t>Üye</w:t>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proofErr w:type="spellStart"/>
      <w:r w:rsidRPr="00103A5E">
        <w:rPr>
          <w:szCs w:val="24"/>
        </w:rPr>
        <w:t>Üye</w:t>
      </w:r>
      <w:commentRangeEnd w:id="23"/>
      <w:proofErr w:type="spellEnd"/>
      <w:r w:rsidR="005215FA">
        <w:rPr>
          <w:rStyle w:val="AklamaBavurusu"/>
        </w:rPr>
        <w:commentReference w:id="23"/>
      </w:r>
    </w:p>
    <w:p w14:paraId="2FB0287A" w14:textId="77777777" w:rsidR="00103A5E" w:rsidRPr="00103A5E" w:rsidRDefault="00103A5E" w:rsidP="00103A5E">
      <w:pPr>
        <w:spacing w:before="60" w:after="60"/>
        <w:ind w:left="708" w:firstLine="709"/>
        <w:jc w:val="both"/>
        <w:rPr>
          <w:szCs w:val="24"/>
        </w:rPr>
      </w:pPr>
    </w:p>
    <w:p w14:paraId="140D9868" w14:textId="77777777" w:rsidR="00103A5E" w:rsidRPr="00103A5E" w:rsidRDefault="00103A5E" w:rsidP="00103A5E">
      <w:pPr>
        <w:spacing w:before="60" w:after="60"/>
        <w:ind w:left="708" w:firstLine="709"/>
        <w:jc w:val="both"/>
        <w:rPr>
          <w:szCs w:val="24"/>
        </w:rPr>
      </w:pPr>
    </w:p>
    <w:p w14:paraId="689C7737" w14:textId="77777777" w:rsidR="00103A5E" w:rsidRPr="00103A5E" w:rsidRDefault="00103A5E" w:rsidP="00103A5E">
      <w:pPr>
        <w:spacing w:before="60" w:after="60"/>
        <w:ind w:left="708" w:firstLine="709"/>
        <w:jc w:val="both"/>
        <w:rPr>
          <w:szCs w:val="24"/>
        </w:rPr>
      </w:pPr>
    </w:p>
    <w:p w14:paraId="559663FA" w14:textId="77777777" w:rsidR="00103A5E" w:rsidRPr="00103A5E" w:rsidRDefault="00103A5E" w:rsidP="00103A5E">
      <w:pPr>
        <w:spacing w:before="60" w:after="60"/>
        <w:ind w:left="708" w:firstLine="709"/>
        <w:jc w:val="both"/>
        <w:rPr>
          <w:szCs w:val="24"/>
        </w:rPr>
      </w:pPr>
    </w:p>
    <w:p w14:paraId="05865659" w14:textId="77777777" w:rsidR="00103A5E" w:rsidRPr="00103A5E" w:rsidRDefault="00103A5E" w:rsidP="00103A5E">
      <w:pPr>
        <w:spacing w:before="60" w:after="60"/>
        <w:ind w:left="708" w:firstLine="709"/>
        <w:jc w:val="both"/>
        <w:rPr>
          <w:szCs w:val="24"/>
        </w:rPr>
      </w:pPr>
    </w:p>
    <w:p w14:paraId="0DAB56B9" w14:textId="77777777" w:rsidR="00103A5E" w:rsidRPr="00103A5E" w:rsidRDefault="00103A5E" w:rsidP="00103A5E">
      <w:pPr>
        <w:spacing w:before="60" w:after="60"/>
        <w:ind w:left="708" w:firstLine="709"/>
        <w:jc w:val="both"/>
        <w:rPr>
          <w:szCs w:val="24"/>
        </w:rPr>
      </w:pPr>
    </w:p>
    <w:p w14:paraId="183A6ABE" w14:textId="331C6302" w:rsidR="00D05166" w:rsidRPr="009C7F1B" w:rsidRDefault="00D05166" w:rsidP="00103A5E">
      <w:pPr>
        <w:keepNext/>
        <w:widowControl w:val="0"/>
        <w:tabs>
          <w:tab w:val="left" w:pos="5680"/>
        </w:tabs>
        <w:spacing w:before="60" w:after="60" w:line="360" w:lineRule="auto"/>
        <w:ind w:left="1520" w:firstLine="5680"/>
        <w:jc w:val="center"/>
        <w:outlineLvl w:val="4"/>
        <w:rPr>
          <w:szCs w:val="24"/>
        </w:rPr>
      </w:pPr>
    </w:p>
    <w:p w14:paraId="141DAB81" w14:textId="77777777" w:rsidR="00DB3D65" w:rsidRPr="009C7F1B" w:rsidRDefault="00D05166" w:rsidP="00DB3D65">
      <w:pPr>
        <w:keepNext/>
        <w:tabs>
          <w:tab w:val="right" w:pos="9072"/>
        </w:tabs>
        <w:spacing w:before="60" w:after="60"/>
        <w:jc w:val="both"/>
        <w:outlineLvl w:val="5"/>
        <w:rPr>
          <w:b/>
          <w:szCs w:val="24"/>
        </w:rPr>
      </w:pPr>
      <w:r w:rsidRPr="009C7F1B">
        <w:rPr>
          <w:b/>
          <w:szCs w:val="24"/>
        </w:rPr>
        <w:br w:type="page"/>
      </w:r>
    </w:p>
    <w:p w14:paraId="27B94CB8" w14:textId="77777777" w:rsidR="002D78B5" w:rsidRPr="002D78B5" w:rsidRDefault="002D78B5" w:rsidP="002D78B5">
      <w:pPr>
        <w:spacing w:before="60" w:after="60"/>
        <w:ind w:firstLine="709"/>
        <w:jc w:val="right"/>
        <w:rPr>
          <w:b/>
          <w:szCs w:val="24"/>
        </w:rPr>
      </w:pPr>
      <w:commentRangeStart w:id="24"/>
      <w:r w:rsidRPr="002D78B5">
        <w:rPr>
          <w:b/>
          <w:szCs w:val="24"/>
        </w:rPr>
        <w:t>Ek-5</w:t>
      </w:r>
      <w:commentRangeEnd w:id="24"/>
      <w:r>
        <w:rPr>
          <w:rStyle w:val="AklamaBavurusu"/>
        </w:rPr>
        <w:commentReference w:id="24"/>
      </w:r>
    </w:p>
    <w:p w14:paraId="0AC0F4AE" w14:textId="77777777" w:rsidR="002D78B5" w:rsidRPr="002D78B5" w:rsidRDefault="002D78B5" w:rsidP="002D78B5">
      <w:pPr>
        <w:tabs>
          <w:tab w:val="right" w:pos="9072"/>
        </w:tabs>
        <w:spacing w:before="60" w:after="60"/>
        <w:ind w:firstLine="709"/>
        <w:jc w:val="center"/>
        <w:rPr>
          <w:b/>
          <w:szCs w:val="24"/>
        </w:rPr>
      </w:pPr>
    </w:p>
    <w:p w14:paraId="277775C7" w14:textId="77777777" w:rsidR="002D78B5" w:rsidRPr="002D78B5" w:rsidRDefault="002D78B5" w:rsidP="002D78B5">
      <w:pPr>
        <w:tabs>
          <w:tab w:val="right" w:pos="9072"/>
        </w:tabs>
        <w:spacing w:before="60" w:after="60"/>
        <w:ind w:firstLine="709"/>
        <w:jc w:val="center"/>
        <w:rPr>
          <w:b/>
          <w:szCs w:val="24"/>
        </w:rPr>
      </w:pPr>
    </w:p>
    <w:p w14:paraId="2CEE2078" w14:textId="77777777" w:rsidR="002D78B5" w:rsidRPr="002D78B5" w:rsidRDefault="002D78B5" w:rsidP="002D78B5">
      <w:pPr>
        <w:tabs>
          <w:tab w:val="right" w:pos="9072"/>
        </w:tabs>
        <w:spacing w:before="60" w:after="60"/>
        <w:ind w:firstLine="709"/>
        <w:jc w:val="center"/>
        <w:rPr>
          <w:b/>
          <w:szCs w:val="24"/>
        </w:rPr>
      </w:pPr>
    </w:p>
    <w:p w14:paraId="466078E1" w14:textId="77777777" w:rsidR="002D78B5" w:rsidRPr="002D78B5" w:rsidRDefault="002D78B5" w:rsidP="002D78B5">
      <w:pPr>
        <w:tabs>
          <w:tab w:val="right" w:pos="9072"/>
        </w:tabs>
        <w:spacing w:before="60" w:after="60"/>
        <w:ind w:firstLine="709"/>
        <w:jc w:val="center"/>
        <w:rPr>
          <w:b/>
          <w:szCs w:val="24"/>
        </w:rPr>
      </w:pPr>
    </w:p>
    <w:p w14:paraId="7E0A2F0B" w14:textId="77777777" w:rsidR="002D78B5" w:rsidRPr="002D78B5" w:rsidRDefault="002D78B5" w:rsidP="002D78B5">
      <w:pPr>
        <w:tabs>
          <w:tab w:val="right" w:pos="9072"/>
        </w:tabs>
        <w:spacing w:before="60" w:after="60"/>
        <w:ind w:firstLine="709"/>
        <w:jc w:val="center"/>
        <w:rPr>
          <w:b/>
          <w:szCs w:val="24"/>
        </w:rPr>
      </w:pPr>
    </w:p>
    <w:p w14:paraId="67BBBAFF" w14:textId="77777777" w:rsidR="002D78B5" w:rsidRPr="002D78B5" w:rsidRDefault="002D78B5" w:rsidP="002D78B5">
      <w:pPr>
        <w:tabs>
          <w:tab w:val="right" w:pos="9072"/>
        </w:tabs>
        <w:spacing w:before="60" w:after="60"/>
        <w:ind w:firstLine="709"/>
        <w:jc w:val="center"/>
        <w:rPr>
          <w:b/>
          <w:szCs w:val="24"/>
        </w:rPr>
      </w:pPr>
      <w:r w:rsidRPr="002D78B5">
        <w:rPr>
          <w:b/>
          <w:szCs w:val="24"/>
        </w:rPr>
        <w:t>YEMİN</w:t>
      </w:r>
    </w:p>
    <w:p w14:paraId="2801A82C" w14:textId="77777777" w:rsidR="002D78B5" w:rsidRPr="002D78B5" w:rsidRDefault="002D78B5" w:rsidP="002D78B5">
      <w:pPr>
        <w:tabs>
          <w:tab w:val="right" w:pos="9072"/>
        </w:tabs>
        <w:spacing w:before="60" w:after="60"/>
        <w:ind w:firstLine="709"/>
        <w:jc w:val="center"/>
        <w:rPr>
          <w:b/>
          <w:szCs w:val="24"/>
        </w:rPr>
      </w:pPr>
    </w:p>
    <w:p w14:paraId="629D6A29" w14:textId="47BA1283" w:rsidR="002D78B5" w:rsidRPr="002D78B5" w:rsidRDefault="002D78B5" w:rsidP="002D78B5">
      <w:pPr>
        <w:spacing w:before="120" w:after="120" w:line="360" w:lineRule="auto"/>
        <w:ind w:firstLine="709"/>
        <w:jc w:val="both"/>
        <w:rPr>
          <w:szCs w:val="24"/>
        </w:rPr>
      </w:pPr>
      <w:r w:rsidRPr="002D78B5">
        <w:rPr>
          <w:szCs w:val="24"/>
        </w:rPr>
        <w:t>Doktora tezi olarak sunduğum “.</w:t>
      </w:r>
      <w:commentRangeStart w:id="25"/>
      <w:r w:rsidRPr="002D78B5">
        <w:rPr>
          <w:szCs w:val="24"/>
        </w:rPr>
        <w:t>....................................”</w:t>
      </w:r>
      <w:commentRangeEnd w:id="25"/>
      <w:r>
        <w:rPr>
          <w:rStyle w:val="AklamaBavurusu"/>
        </w:rPr>
        <w:commentReference w:id="25"/>
      </w:r>
      <w:r w:rsidRPr="002D78B5">
        <w:rPr>
          <w:szCs w:val="24"/>
        </w:rPr>
        <w:t xml:space="preserve"> adlı çalışmanın, tarafımdan bilimsel ahlak ve geleneklere aykırı düşecek bir yardıma başvurulmaksızın yazıldığını ve yararlandığım eserlerin </w:t>
      </w:r>
      <w:proofErr w:type="spellStart"/>
      <w:r w:rsidRPr="002D78B5">
        <w:rPr>
          <w:szCs w:val="24"/>
        </w:rPr>
        <w:t>Kaynakça’da</w:t>
      </w:r>
      <w:proofErr w:type="spellEnd"/>
      <w:r w:rsidRPr="002D78B5">
        <w:rPr>
          <w:szCs w:val="24"/>
        </w:rPr>
        <w:t xml:space="preserve"> gösterilenlerden oluştuğunu, bunlara atıf yapılarak yararlanmış olduğumu belirtir ve bunu onurumla doğrularım.</w:t>
      </w:r>
    </w:p>
    <w:p w14:paraId="4BFEA05A" w14:textId="77777777" w:rsidR="002D78B5" w:rsidRPr="002D78B5" w:rsidRDefault="002D78B5" w:rsidP="002D78B5">
      <w:pPr>
        <w:spacing w:before="60" w:after="60"/>
        <w:ind w:firstLine="709"/>
        <w:rPr>
          <w:szCs w:val="24"/>
        </w:rPr>
      </w:pPr>
    </w:p>
    <w:p w14:paraId="025A8766" w14:textId="77777777" w:rsidR="002D78B5" w:rsidRPr="002D78B5" w:rsidRDefault="002D78B5" w:rsidP="002D78B5">
      <w:pPr>
        <w:spacing w:before="60" w:after="60"/>
        <w:ind w:firstLine="709"/>
        <w:rPr>
          <w:szCs w:val="24"/>
        </w:rPr>
      </w:pPr>
    </w:p>
    <w:p w14:paraId="6608FA57" w14:textId="77777777" w:rsidR="002D78B5" w:rsidRPr="002D78B5" w:rsidRDefault="002D78B5" w:rsidP="002D78B5">
      <w:pPr>
        <w:spacing w:before="60" w:after="60"/>
        <w:ind w:firstLine="709"/>
        <w:rPr>
          <w:szCs w:val="24"/>
        </w:rPr>
      </w:pPr>
    </w:p>
    <w:p w14:paraId="0178D4D9" w14:textId="77777777" w:rsidR="002D78B5" w:rsidRPr="002D78B5" w:rsidRDefault="002D78B5" w:rsidP="002D78B5">
      <w:pPr>
        <w:spacing w:before="60" w:after="60"/>
        <w:ind w:firstLine="709"/>
        <w:rPr>
          <w:szCs w:val="24"/>
        </w:rPr>
      </w:pPr>
    </w:p>
    <w:p w14:paraId="138A28E8" w14:textId="77777777" w:rsidR="002D78B5" w:rsidRPr="002D78B5" w:rsidRDefault="002D78B5" w:rsidP="002D78B5">
      <w:pPr>
        <w:spacing w:before="60" w:after="60"/>
        <w:ind w:firstLine="709"/>
        <w:rPr>
          <w:szCs w:val="24"/>
        </w:rPr>
      </w:pPr>
    </w:p>
    <w:p w14:paraId="364FF5DE" w14:textId="77777777" w:rsidR="002D78B5" w:rsidRPr="002D78B5" w:rsidRDefault="002D78B5" w:rsidP="002D78B5">
      <w:pPr>
        <w:spacing w:before="60" w:after="60"/>
        <w:ind w:firstLine="709"/>
        <w:rPr>
          <w:szCs w:val="24"/>
        </w:rPr>
      </w:pPr>
    </w:p>
    <w:p w14:paraId="349823B9" w14:textId="77777777" w:rsidR="002D78B5" w:rsidRPr="002D78B5" w:rsidRDefault="002D78B5" w:rsidP="002D78B5">
      <w:pPr>
        <w:tabs>
          <w:tab w:val="center" w:pos="7371"/>
        </w:tabs>
        <w:spacing w:before="60" w:after="60"/>
        <w:ind w:firstLine="709"/>
        <w:rPr>
          <w:szCs w:val="24"/>
        </w:rPr>
      </w:pPr>
      <w:r w:rsidRPr="002D78B5">
        <w:rPr>
          <w:szCs w:val="24"/>
        </w:rPr>
        <w:tab/>
      </w:r>
      <w:commentRangeStart w:id="26"/>
      <w:r w:rsidRPr="002D78B5">
        <w:rPr>
          <w:szCs w:val="24"/>
        </w:rPr>
        <w:t>......./....../.........</w:t>
      </w:r>
      <w:commentRangeEnd w:id="26"/>
      <w:r>
        <w:rPr>
          <w:rStyle w:val="AklamaBavurusu"/>
        </w:rPr>
        <w:commentReference w:id="26"/>
      </w:r>
    </w:p>
    <w:p w14:paraId="4B9F38BD" w14:textId="77777777" w:rsidR="002D78B5" w:rsidRPr="002D78B5" w:rsidRDefault="002D78B5" w:rsidP="002D78B5">
      <w:pPr>
        <w:tabs>
          <w:tab w:val="center" w:pos="7371"/>
        </w:tabs>
        <w:spacing w:before="60" w:after="60"/>
        <w:ind w:firstLine="709"/>
        <w:rPr>
          <w:szCs w:val="24"/>
        </w:rPr>
      </w:pPr>
      <w:r w:rsidRPr="002D78B5">
        <w:rPr>
          <w:szCs w:val="24"/>
        </w:rPr>
        <w:tab/>
        <w:t>Adı SOYADI</w:t>
      </w:r>
    </w:p>
    <w:p w14:paraId="36507DE8" w14:textId="77777777" w:rsidR="002D78B5" w:rsidRPr="002D78B5" w:rsidRDefault="002D78B5" w:rsidP="002D78B5">
      <w:pPr>
        <w:tabs>
          <w:tab w:val="center" w:pos="7371"/>
        </w:tabs>
        <w:spacing w:before="60" w:after="60"/>
        <w:ind w:firstLine="709"/>
        <w:rPr>
          <w:szCs w:val="24"/>
        </w:rPr>
      </w:pPr>
      <w:r w:rsidRPr="002D78B5">
        <w:rPr>
          <w:szCs w:val="24"/>
        </w:rPr>
        <w:tab/>
        <w:t>İmzası</w:t>
      </w:r>
    </w:p>
    <w:p w14:paraId="48FAFF8D" w14:textId="77777777" w:rsidR="002D78B5" w:rsidRPr="002D78B5" w:rsidRDefault="002D78B5" w:rsidP="002D78B5">
      <w:pPr>
        <w:tabs>
          <w:tab w:val="center" w:pos="7371"/>
        </w:tabs>
        <w:spacing w:before="60" w:after="60"/>
        <w:ind w:firstLine="709"/>
        <w:rPr>
          <w:szCs w:val="24"/>
        </w:rPr>
      </w:pPr>
    </w:p>
    <w:p w14:paraId="424F04A7" w14:textId="77777777" w:rsidR="00D05166" w:rsidRPr="009C7F1B" w:rsidRDefault="00D05166" w:rsidP="00D05166">
      <w:pPr>
        <w:tabs>
          <w:tab w:val="center" w:pos="7371"/>
        </w:tabs>
        <w:spacing w:before="60" w:after="60"/>
        <w:rPr>
          <w:szCs w:val="24"/>
        </w:rPr>
      </w:pPr>
    </w:p>
    <w:p w14:paraId="0B1E5788" w14:textId="77777777" w:rsidR="00961DCE" w:rsidRPr="00961DCE" w:rsidRDefault="00D05166" w:rsidP="00961DCE">
      <w:pPr>
        <w:spacing w:line="360" w:lineRule="auto"/>
        <w:jc w:val="right"/>
        <w:rPr>
          <w:b/>
          <w:szCs w:val="24"/>
        </w:rPr>
      </w:pPr>
      <w:r w:rsidRPr="009C7F1B">
        <w:rPr>
          <w:szCs w:val="24"/>
        </w:rPr>
        <w:br w:type="page"/>
      </w:r>
      <w:commentRangeStart w:id="27"/>
      <w:r w:rsidR="00961DCE" w:rsidRPr="00961DCE">
        <w:rPr>
          <w:b/>
          <w:szCs w:val="24"/>
        </w:rPr>
        <w:t>EK-9</w:t>
      </w:r>
      <w:commentRangeEnd w:id="27"/>
      <w:r w:rsidR="00961DCE">
        <w:rPr>
          <w:rStyle w:val="AklamaBavurusu"/>
        </w:rPr>
        <w:commentReference w:id="27"/>
      </w:r>
    </w:p>
    <w:p w14:paraId="2610A266" w14:textId="77777777" w:rsidR="00961DCE" w:rsidRPr="00961DCE" w:rsidRDefault="00961DCE" w:rsidP="00961DCE">
      <w:pPr>
        <w:spacing w:line="360" w:lineRule="auto"/>
        <w:jc w:val="center"/>
        <w:rPr>
          <w:b/>
          <w:sz w:val="28"/>
          <w:szCs w:val="28"/>
        </w:rPr>
      </w:pPr>
      <w:commentRangeStart w:id="28"/>
      <w:r w:rsidRPr="00961DCE">
        <w:rPr>
          <w:b/>
          <w:sz w:val="28"/>
          <w:szCs w:val="28"/>
        </w:rPr>
        <w:t>İÇİNDEKİLER</w:t>
      </w:r>
      <w:commentRangeEnd w:id="28"/>
      <w:r>
        <w:rPr>
          <w:rStyle w:val="AklamaBavurusu"/>
        </w:rPr>
        <w:commentReference w:id="28"/>
      </w:r>
    </w:p>
    <w:p w14:paraId="6732DA0D" w14:textId="77777777" w:rsidR="00961DCE" w:rsidRPr="00961DCE" w:rsidRDefault="00961DCE" w:rsidP="00961DCE">
      <w:pPr>
        <w:spacing w:line="360" w:lineRule="auto"/>
        <w:jc w:val="both"/>
      </w:pPr>
      <w:commentRangeStart w:id="29"/>
      <w:r w:rsidRPr="00961DCE">
        <w:t>ÖN SÖZ……………………………………………………………………</w:t>
      </w:r>
      <w:proofErr w:type="gramStart"/>
      <w:r w:rsidRPr="00961DCE">
        <w:t>…….</w:t>
      </w:r>
      <w:proofErr w:type="gramEnd"/>
      <w:r w:rsidRPr="00961DCE">
        <w:t>.……….......I</w:t>
      </w:r>
      <w:commentRangeEnd w:id="29"/>
      <w:r>
        <w:rPr>
          <w:rStyle w:val="AklamaBavurusu"/>
        </w:rPr>
        <w:commentReference w:id="29"/>
      </w:r>
    </w:p>
    <w:p w14:paraId="24E40B00" w14:textId="0926B9A7" w:rsidR="00961DCE" w:rsidRPr="00961DCE" w:rsidRDefault="00961DCE" w:rsidP="00961DCE">
      <w:pPr>
        <w:spacing w:line="360" w:lineRule="auto"/>
        <w:jc w:val="both"/>
      </w:pPr>
      <w:r w:rsidRPr="00961DCE">
        <w:t>İÇİNDEKİLER………………………………………………………………........................</w:t>
      </w:r>
      <w:r w:rsidR="002819E1">
        <w:t>.</w:t>
      </w:r>
      <w:r w:rsidRPr="00961DCE">
        <w:t>II</w:t>
      </w:r>
    </w:p>
    <w:p w14:paraId="5B86D684" w14:textId="26E70E92" w:rsidR="00961DCE" w:rsidRPr="00961DCE" w:rsidRDefault="00961DCE" w:rsidP="00961DCE">
      <w:pPr>
        <w:spacing w:line="360" w:lineRule="auto"/>
        <w:jc w:val="both"/>
      </w:pPr>
      <w:r w:rsidRPr="00961DCE">
        <w:t xml:space="preserve">ŞEKİLLER </w:t>
      </w:r>
      <w:r w:rsidR="00BD6AF4">
        <w:t>DİZİNİ</w:t>
      </w:r>
      <w:r w:rsidRPr="00961DCE">
        <w:t>……………………………………………………………</w:t>
      </w:r>
      <w:proofErr w:type="gramStart"/>
      <w:r w:rsidRPr="00961DCE">
        <w:t>…….</w:t>
      </w:r>
      <w:proofErr w:type="gramEnd"/>
      <w:r w:rsidRPr="00961DCE">
        <w:t>….....</w:t>
      </w:r>
      <w:r w:rsidR="002819E1">
        <w:t>...</w:t>
      </w:r>
      <w:r w:rsidRPr="00961DCE">
        <w:t>III</w:t>
      </w:r>
    </w:p>
    <w:p w14:paraId="5EE065C9" w14:textId="5A3EC237" w:rsidR="00961DCE" w:rsidRPr="00961DCE" w:rsidRDefault="00961DCE" w:rsidP="00961DCE">
      <w:pPr>
        <w:spacing w:line="360" w:lineRule="auto"/>
        <w:jc w:val="both"/>
      </w:pPr>
      <w:r w:rsidRPr="00961DCE">
        <w:t xml:space="preserve">TABLOLAR </w:t>
      </w:r>
      <w:r w:rsidR="00BD6AF4">
        <w:t>DİZİNİ</w:t>
      </w:r>
      <w:proofErr w:type="gramStart"/>
      <w:r w:rsidRPr="00961DCE">
        <w:t>…….</w:t>
      </w:r>
      <w:proofErr w:type="gramEnd"/>
      <w:r w:rsidRPr="00961DCE">
        <w:t>………………………....……………………………………</w:t>
      </w:r>
      <w:r w:rsidR="002819E1">
        <w:t>…..</w:t>
      </w:r>
      <w:r w:rsidRPr="00961DCE">
        <w:t>IV</w:t>
      </w:r>
    </w:p>
    <w:p w14:paraId="61ADB612" w14:textId="01594F2A" w:rsidR="00961DCE" w:rsidRPr="00961DCE" w:rsidRDefault="00961DCE" w:rsidP="00961DCE">
      <w:pPr>
        <w:spacing w:line="360" w:lineRule="auto"/>
        <w:jc w:val="both"/>
      </w:pPr>
      <w:r w:rsidRPr="00961DCE">
        <w:t xml:space="preserve">SİMGE VE KISALTMALAR </w:t>
      </w:r>
      <w:r w:rsidR="00BD6AF4">
        <w:t>DİZİNİ</w:t>
      </w:r>
      <w:r w:rsidRPr="00961DCE">
        <w:t>………………………………………</w:t>
      </w:r>
      <w:proofErr w:type="gramStart"/>
      <w:r w:rsidRPr="00961DCE">
        <w:t>…….</w:t>
      </w:r>
      <w:proofErr w:type="gramEnd"/>
      <w:r w:rsidRPr="00961DCE">
        <w:t>………</w:t>
      </w:r>
      <w:r w:rsidR="002819E1">
        <w:t>…</w:t>
      </w:r>
      <w:r w:rsidRPr="00961DCE">
        <w:t>V</w:t>
      </w:r>
    </w:p>
    <w:p w14:paraId="602EB983" w14:textId="77777777" w:rsidR="00961DCE" w:rsidRPr="00961DCE" w:rsidRDefault="00961DCE" w:rsidP="00961DCE">
      <w:pPr>
        <w:spacing w:line="360" w:lineRule="auto"/>
        <w:jc w:val="both"/>
      </w:pPr>
      <w:r w:rsidRPr="00961DCE">
        <w:t>GİRİŞ…………………………………………………………………………………………1</w:t>
      </w:r>
    </w:p>
    <w:p w14:paraId="7B8FC2C8" w14:textId="77777777" w:rsidR="00961DCE" w:rsidRPr="00961DCE" w:rsidRDefault="00961DCE" w:rsidP="00961DCE">
      <w:pPr>
        <w:spacing w:line="360" w:lineRule="auto"/>
        <w:ind w:left="705"/>
        <w:jc w:val="center"/>
        <w:rPr>
          <w:b/>
        </w:rPr>
      </w:pPr>
    </w:p>
    <w:p w14:paraId="55307DF2" w14:textId="77777777" w:rsidR="00961DCE" w:rsidRPr="00961DCE" w:rsidRDefault="00961DCE" w:rsidP="00961DCE">
      <w:pPr>
        <w:spacing w:line="360" w:lineRule="auto"/>
        <w:ind w:left="705"/>
        <w:jc w:val="center"/>
        <w:rPr>
          <w:b/>
        </w:rPr>
      </w:pPr>
    </w:p>
    <w:p w14:paraId="405CA087" w14:textId="77777777" w:rsidR="00961DCE" w:rsidRPr="00961DCE" w:rsidRDefault="00961DCE" w:rsidP="00961DCE">
      <w:pPr>
        <w:spacing w:line="360" w:lineRule="auto"/>
        <w:jc w:val="center"/>
        <w:rPr>
          <w:b/>
          <w:sz w:val="28"/>
          <w:szCs w:val="28"/>
        </w:rPr>
      </w:pPr>
      <w:r w:rsidRPr="00961DCE">
        <w:rPr>
          <w:b/>
          <w:sz w:val="28"/>
          <w:szCs w:val="28"/>
        </w:rPr>
        <w:t>BİRİNCİ BÖLÜM</w:t>
      </w:r>
    </w:p>
    <w:p w14:paraId="3C873F4C" w14:textId="77777777" w:rsidR="00961DCE" w:rsidRPr="00961DCE" w:rsidRDefault="00961DCE" w:rsidP="00961DCE">
      <w:pPr>
        <w:spacing w:line="360" w:lineRule="auto"/>
        <w:jc w:val="center"/>
        <w:rPr>
          <w:b/>
          <w:sz w:val="28"/>
          <w:szCs w:val="28"/>
        </w:rPr>
      </w:pPr>
      <w:r w:rsidRPr="00961DCE">
        <w:rPr>
          <w:b/>
          <w:sz w:val="28"/>
          <w:szCs w:val="28"/>
        </w:rPr>
        <w:t>GENEL OLARAK OTEL İŞLETMELERİ VE ÇATIŞMA KAVRAMI</w:t>
      </w:r>
    </w:p>
    <w:p w14:paraId="2B9421CC" w14:textId="77777777" w:rsidR="00961DCE" w:rsidRPr="00961DCE" w:rsidRDefault="00961DCE" w:rsidP="00961DCE">
      <w:pPr>
        <w:spacing w:line="360" w:lineRule="auto"/>
        <w:jc w:val="both"/>
      </w:pPr>
    </w:p>
    <w:p w14:paraId="6CE16B1E" w14:textId="3FC10815" w:rsidR="00961DCE" w:rsidRPr="00961DCE" w:rsidRDefault="00961DCE" w:rsidP="002819E1">
      <w:pPr>
        <w:spacing w:line="360" w:lineRule="auto"/>
        <w:ind w:left="426" w:hanging="426"/>
        <w:jc w:val="both"/>
      </w:pPr>
      <w:r w:rsidRPr="00961DCE">
        <w:t>1.1.</w:t>
      </w:r>
      <w:r w:rsidR="002819E1">
        <w:t xml:space="preserve"> </w:t>
      </w:r>
      <w:r w:rsidRPr="00961DCE">
        <w:t>OTEL İŞLETMELERİNİN TANIMI ÖZELLİKLERİ SINIFLANDIRILMASI VE ÖRGÜT</w:t>
      </w:r>
      <w:r w:rsidR="002819E1">
        <w:t xml:space="preserve"> </w:t>
      </w:r>
      <w:r w:rsidRPr="00961DCE">
        <w:t>YAPISI</w:t>
      </w:r>
      <w:r w:rsidR="008E1DF8">
        <w:t xml:space="preserve"> </w:t>
      </w:r>
      <w:r w:rsidRPr="00961DCE">
        <w:t>………………………………………………………………………</w:t>
      </w:r>
      <w:r w:rsidR="002819E1">
        <w:t>…………...</w:t>
      </w:r>
      <w:r w:rsidRPr="00961DCE">
        <w:t xml:space="preserve"> 5 </w:t>
      </w:r>
    </w:p>
    <w:p w14:paraId="1ED76033" w14:textId="77777777" w:rsidR="00961DCE" w:rsidRPr="00961DCE" w:rsidRDefault="00961DCE" w:rsidP="00961DCE">
      <w:pPr>
        <w:spacing w:line="360" w:lineRule="auto"/>
        <w:ind w:firstLine="720"/>
        <w:jc w:val="both"/>
      </w:pPr>
      <w:r w:rsidRPr="00961DCE">
        <w:t>1.1.1. Otel İşletmelerinin Tanımı …………</w:t>
      </w:r>
      <w:proofErr w:type="gramStart"/>
      <w:r w:rsidRPr="00961DCE">
        <w:t>…….</w:t>
      </w:r>
      <w:proofErr w:type="gramEnd"/>
      <w:r w:rsidRPr="00961DCE">
        <w:t>…….……………………..………..5</w:t>
      </w:r>
    </w:p>
    <w:p w14:paraId="47925992" w14:textId="77777777" w:rsidR="00961DCE" w:rsidRPr="00961DCE" w:rsidRDefault="00961DCE" w:rsidP="00961DCE">
      <w:pPr>
        <w:spacing w:line="360" w:lineRule="auto"/>
        <w:ind w:firstLine="720"/>
        <w:jc w:val="both"/>
      </w:pPr>
      <w:r w:rsidRPr="00961DCE">
        <w:t>1.1.2. Otel İşletmelerinin Özellikleri …………………………...…………</w:t>
      </w:r>
      <w:proofErr w:type="gramStart"/>
      <w:r w:rsidRPr="00961DCE">
        <w:t>…….</w:t>
      </w:r>
      <w:proofErr w:type="gramEnd"/>
      <w:r w:rsidRPr="00961DCE">
        <w:t>.…...6</w:t>
      </w:r>
    </w:p>
    <w:p w14:paraId="54831619" w14:textId="77777777" w:rsidR="00961DCE" w:rsidRPr="00961DCE" w:rsidRDefault="00961DCE" w:rsidP="00961DCE">
      <w:pPr>
        <w:spacing w:line="360" w:lineRule="auto"/>
        <w:ind w:firstLine="720"/>
        <w:jc w:val="both"/>
      </w:pPr>
      <w:r w:rsidRPr="00961DCE">
        <w:t>1.1.3. Otel İşletmelerinin Sınıflandırılması ……………………...……………</w:t>
      </w:r>
      <w:proofErr w:type="gramStart"/>
      <w:r w:rsidRPr="00961DCE">
        <w:t>…….</w:t>
      </w:r>
      <w:proofErr w:type="gramEnd"/>
      <w:r w:rsidRPr="00961DCE">
        <w:t>10</w:t>
      </w:r>
    </w:p>
    <w:p w14:paraId="43F391AD" w14:textId="77777777" w:rsidR="00961DCE" w:rsidRPr="00961DCE" w:rsidRDefault="00961DCE" w:rsidP="00961DCE">
      <w:pPr>
        <w:spacing w:line="360" w:lineRule="auto"/>
        <w:ind w:left="720" w:firstLine="720"/>
        <w:jc w:val="both"/>
      </w:pPr>
      <w:r w:rsidRPr="00961DCE">
        <w:t>1.1.3.1. Büyüklüklerine göre sınıflama ……</w:t>
      </w:r>
      <w:proofErr w:type="gramStart"/>
      <w:r w:rsidRPr="00961DCE">
        <w:t>…….</w:t>
      </w:r>
      <w:proofErr w:type="gramEnd"/>
      <w:r w:rsidRPr="00961DCE">
        <w:t>……….............................11</w:t>
      </w:r>
    </w:p>
    <w:p w14:paraId="72287675" w14:textId="77777777" w:rsidR="00961DCE" w:rsidRPr="00961DCE" w:rsidRDefault="00961DCE" w:rsidP="00961DCE">
      <w:pPr>
        <w:spacing w:line="360" w:lineRule="auto"/>
        <w:ind w:left="720" w:firstLine="720"/>
        <w:jc w:val="both"/>
      </w:pPr>
      <w:r w:rsidRPr="00961DCE">
        <w:t>1.1.3.2. Hukuki yapılarına göre sınıflama ………</w:t>
      </w:r>
      <w:proofErr w:type="gramStart"/>
      <w:r w:rsidRPr="00961DCE">
        <w:t>…….</w:t>
      </w:r>
      <w:proofErr w:type="gramEnd"/>
      <w:r w:rsidRPr="00961DCE">
        <w:t>.….………………...12</w:t>
      </w:r>
    </w:p>
    <w:p w14:paraId="155553D4" w14:textId="0DFA0B26" w:rsidR="00961DCE" w:rsidRPr="00961DCE" w:rsidRDefault="008E1DF8" w:rsidP="008E1DF8">
      <w:pPr>
        <w:tabs>
          <w:tab w:val="left" w:pos="-2520"/>
        </w:tabs>
        <w:spacing w:line="360" w:lineRule="auto"/>
        <w:ind w:left="1418"/>
        <w:jc w:val="both"/>
      </w:pPr>
      <w:r>
        <w:t xml:space="preserve">1.1.3.3. </w:t>
      </w:r>
      <w:r w:rsidR="00961DCE" w:rsidRPr="00961DCE">
        <w:t>Karşıladıkları konaklama ihtiyacının türü ve bulund</w:t>
      </w:r>
      <w:r>
        <w:t xml:space="preserve">ukları yere </w:t>
      </w:r>
      <w:r>
        <w:br/>
        <w:t xml:space="preserve">             göre</w:t>
      </w:r>
      <w:r w:rsidR="00961DCE" w:rsidRPr="00961DCE">
        <w:t xml:space="preserve"> sınıflama. ........................................................………….……</w:t>
      </w:r>
      <w:r>
        <w:t xml:space="preserve">   </w:t>
      </w:r>
      <w:r w:rsidR="00961DCE" w:rsidRPr="00961DCE">
        <w:t>13</w:t>
      </w:r>
    </w:p>
    <w:p w14:paraId="057DA018" w14:textId="56447293" w:rsidR="00961DCE" w:rsidRPr="00961DCE" w:rsidRDefault="008E1DF8" w:rsidP="00961DCE">
      <w:pPr>
        <w:spacing w:line="360" w:lineRule="auto"/>
        <w:ind w:left="1440"/>
        <w:jc w:val="both"/>
      </w:pPr>
      <w:r>
        <w:t>1.1.3.4. Mülkiyet durumuna göre s</w:t>
      </w:r>
      <w:r w:rsidR="00961DCE" w:rsidRPr="00961DCE">
        <w:t>ınıflama ...……………</w:t>
      </w:r>
      <w:proofErr w:type="gramStart"/>
      <w:r w:rsidR="00961DCE" w:rsidRPr="00961DCE">
        <w:t>…….</w:t>
      </w:r>
      <w:proofErr w:type="gramEnd"/>
      <w:r w:rsidR="00961DCE" w:rsidRPr="00961DCE">
        <w:t>.…………</w:t>
      </w:r>
      <w:r>
        <w:t xml:space="preserve">   </w:t>
      </w:r>
      <w:r w:rsidR="00961DCE" w:rsidRPr="00961DCE">
        <w:t>15</w:t>
      </w:r>
    </w:p>
    <w:p w14:paraId="3F737569" w14:textId="1AEC5B21" w:rsidR="00961DCE" w:rsidRPr="00961DCE" w:rsidRDefault="00961DCE" w:rsidP="00961DCE">
      <w:pPr>
        <w:spacing w:line="360" w:lineRule="auto"/>
        <w:ind w:left="1080" w:firstLine="360"/>
        <w:jc w:val="both"/>
      </w:pPr>
      <w:r w:rsidRPr="00961DCE">
        <w:t>1.1.3.5. Faaliyet sürelerine göre sınıflama …………...…..............................</w:t>
      </w:r>
      <w:r w:rsidR="008E1DF8">
        <w:t xml:space="preserve"> </w:t>
      </w:r>
      <w:r w:rsidRPr="00961DCE">
        <w:t>16</w:t>
      </w:r>
    </w:p>
    <w:p w14:paraId="4B6C1BEE" w14:textId="7C629B97" w:rsidR="00961DCE" w:rsidRPr="00961DCE" w:rsidRDefault="00961DCE" w:rsidP="00961DCE">
      <w:pPr>
        <w:spacing w:line="360" w:lineRule="auto"/>
        <w:ind w:left="1080" w:firstLine="360"/>
        <w:jc w:val="both"/>
      </w:pPr>
      <w:r w:rsidRPr="00961DCE">
        <w:t>1.1.3.6. Fiyat düzeyine göre sınıflama ...……………</w:t>
      </w:r>
      <w:proofErr w:type="gramStart"/>
      <w:r w:rsidRPr="00961DCE">
        <w:t>…....</w:t>
      </w:r>
      <w:proofErr w:type="gramEnd"/>
      <w:r w:rsidRPr="00961DCE">
        <w:t>…………………</w:t>
      </w:r>
      <w:r w:rsidR="008E1DF8">
        <w:t xml:space="preserve">  </w:t>
      </w:r>
      <w:r w:rsidRPr="00961DCE">
        <w:t>17</w:t>
      </w:r>
    </w:p>
    <w:p w14:paraId="0D784AB0" w14:textId="187A1760" w:rsidR="00961DCE" w:rsidRPr="00961DCE" w:rsidRDefault="008E1DF8" w:rsidP="008E1DF8">
      <w:pPr>
        <w:spacing w:line="360" w:lineRule="auto"/>
        <w:ind w:firstLine="709"/>
        <w:jc w:val="both"/>
      </w:pPr>
      <w:r>
        <w:t>1.1.4. Otel İşletmelerinde Örgüt Yapısı……………</w:t>
      </w:r>
      <w:proofErr w:type="gramStart"/>
      <w:r>
        <w:t>…….</w:t>
      </w:r>
      <w:proofErr w:type="gramEnd"/>
      <w:r>
        <w:t>.………..………..……….</w:t>
      </w:r>
      <w:r w:rsidR="00961DCE" w:rsidRPr="00961DCE">
        <w:t>18</w:t>
      </w:r>
    </w:p>
    <w:p w14:paraId="5AD5F184" w14:textId="11D23F30" w:rsidR="00961DCE" w:rsidRPr="00961DCE" w:rsidRDefault="00961DCE" w:rsidP="00961DCE">
      <w:pPr>
        <w:tabs>
          <w:tab w:val="left" w:pos="-6480"/>
        </w:tabs>
        <w:spacing w:line="360" w:lineRule="auto"/>
        <w:jc w:val="both"/>
      </w:pPr>
      <w:r w:rsidRPr="00961DCE">
        <w:t xml:space="preserve">1.2. </w:t>
      </w:r>
      <w:r w:rsidR="008E1DF8" w:rsidRPr="00961DCE">
        <w:t xml:space="preserve">ÇATIŞMA KAVRAMI </w:t>
      </w:r>
      <w:r w:rsidR="008E1DF8">
        <w:t>……………………………</w:t>
      </w:r>
      <w:proofErr w:type="gramStart"/>
      <w:r w:rsidR="008E1DF8">
        <w:t>…….</w:t>
      </w:r>
      <w:proofErr w:type="gramEnd"/>
      <w:r w:rsidR="008E1DF8">
        <w:t xml:space="preserve">…………………..…………  </w:t>
      </w:r>
      <w:r w:rsidRPr="00961DCE">
        <w:t>22</w:t>
      </w:r>
    </w:p>
    <w:p w14:paraId="5C9F3BE7" w14:textId="618706CC" w:rsidR="00961DCE" w:rsidRPr="00961DCE" w:rsidRDefault="00961DCE" w:rsidP="00961DCE">
      <w:pPr>
        <w:tabs>
          <w:tab w:val="left" w:pos="-4320"/>
          <w:tab w:val="left" w:pos="-3600"/>
        </w:tabs>
        <w:spacing w:line="360" w:lineRule="auto"/>
        <w:jc w:val="both"/>
      </w:pPr>
      <w:r w:rsidRPr="00961DCE">
        <w:tab/>
        <w:t>1.2.1. Çatış</w:t>
      </w:r>
      <w:r w:rsidR="008E1DF8">
        <w:t>ma Kavramının T</w:t>
      </w:r>
      <w:r w:rsidRPr="00961DCE">
        <w:t>anımı …</w:t>
      </w:r>
      <w:proofErr w:type="gramStart"/>
      <w:r w:rsidRPr="00961DCE">
        <w:t>…....</w:t>
      </w:r>
      <w:proofErr w:type="gramEnd"/>
      <w:r w:rsidRPr="00961DCE">
        <w:t>.….……………………………………....22</w:t>
      </w:r>
    </w:p>
    <w:p w14:paraId="63C9FCC9" w14:textId="4A9CE29C" w:rsidR="00961DCE" w:rsidRPr="00961DCE" w:rsidRDefault="008E1DF8" w:rsidP="00961DCE">
      <w:pPr>
        <w:tabs>
          <w:tab w:val="left" w:pos="-6480"/>
        </w:tabs>
        <w:spacing w:line="360" w:lineRule="auto"/>
        <w:jc w:val="both"/>
      </w:pPr>
      <w:r>
        <w:tab/>
        <w:t>1.2.2. Çatışma Kavramının Benzer Kavramlarla İ</w:t>
      </w:r>
      <w:r w:rsidR="00961DCE" w:rsidRPr="00961DCE">
        <w:t>lişkisi ...……………...…</w:t>
      </w:r>
      <w:proofErr w:type="gramStart"/>
      <w:r w:rsidR="00961DCE" w:rsidRPr="00961DCE">
        <w:t>…....</w:t>
      </w:r>
      <w:proofErr w:type="gramEnd"/>
      <w:r w:rsidR="00961DCE" w:rsidRPr="00961DCE">
        <w:t>.…...25</w:t>
      </w:r>
    </w:p>
    <w:p w14:paraId="56F38C20" w14:textId="75CE5AC1" w:rsidR="00961DCE" w:rsidRPr="00961DCE" w:rsidRDefault="00961DCE" w:rsidP="00961DCE">
      <w:pPr>
        <w:tabs>
          <w:tab w:val="left" w:pos="-6480"/>
        </w:tabs>
        <w:spacing w:line="360" w:lineRule="auto"/>
        <w:jc w:val="both"/>
      </w:pPr>
      <w:r w:rsidRPr="00961DCE">
        <w:tab/>
      </w:r>
      <w:r w:rsidRPr="00961DCE">
        <w:tab/>
        <w:t>1.2.2.1. Çatışma ve rekabet ……………………</w:t>
      </w:r>
      <w:proofErr w:type="gramStart"/>
      <w:r w:rsidRPr="00961DCE">
        <w:t>…….</w:t>
      </w:r>
      <w:proofErr w:type="gramEnd"/>
      <w:r w:rsidRPr="00961DCE">
        <w:t>.…………..…………</w:t>
      </w:r>
      <w:r w:rsidR="008E1DF8">
        <w:t xml:space="preserve">    </w:t>
      </w:r>
      <w:r w:rsidRPr="00961DCE">
        <w:t>26</w:t>
      </w:r>
    </w:p>
    <w:p w14:paraId="5853910C" w14:textId="7BC9D468" w:rsidR="00961DCE" w:rsidRPr="00961DCE" w:rsidRDefault="00961DCE" w:rsidP="00961DCE">
      <w:pPr>
        <w:spacing w:line="360" w:lineRule="auto"/>
        <w:jc w:val="both"/>
      </w:pPr>
      <w:r w:rsidRPr="00961DCE">
        <w:tab/>
      </w:r>
      <w:r w:rsidRPr="00961DCE">
        <w:tab/>
        <w:t>1.2.2.2. Çatışma ve işbirliği ……………</w:t>
      </w:r>
      <w:proofErr w:type="gramStart"/>
      <w:r w:rsidRPr="00961DCE">
        <w:t>…….</w:t>
      </w:r>
      <w:proofErr w:type="gramEnd"/>
      <w:r w:rsidRPr="00961DCE">
        <w:t>…………..……………....…</w:t>
      </w:r>
      <w:r w:rsidR="008E1DF8">
        <w:t xml:space="preserve">    </w:t>
      </w:r>
      <w:r w:rsidRPr="00961DCE">
        <w:t>27</w:t>
      </w:r>
    </w:p>
    <w:p w14:paraId="18F06901" w14:textId="7D2F9D57" w:rsidR="00961DCE" w:rsidRPr="00961DCE" w:rsidRDefault="008E1DF8" w:rsidP="008E1DF8">
      <w:pPr>
        <w:tabs>
          <w:tab w:val="left" w:pos="13500"/>
        </w:tabs>
        <w:spacing w:line="360" w:lineRule="auto"/>
        <w:ind w:left="1560" w:hanging="142"/>
        <w:jc w:val="both"/>
      </w:pPr>
      <w:r>
        <w:tab/>
      </w:r>
      <w:r w:rsidR="00961DCE" w:rsidRPr="00961DCE">
        <w:t>1.2.2.3. Çatış</w:t>
      </w:r>
      <w:r>
        <w:t>ma ve stres ………………</w:t>
      </w:r>
      <w:proofErr w:type="gramStart"/>
      <w:r>
        <w:t>…….</w:t>
      </w:r>
      <w:proofErr w:type="gramEnd"/>
      <w:r>
        <w:t>………………</w:t>
      </w:r>
      <w:r w:rsidR="00961DCE" w:rsidRPr="00961DCE">
        <w:t>….…...…….......28</w:t>
      </w:r>
    </w:p>
    <w:p w14:paraId="59F91790" w14:textId="64C9A660" w:rsidR="00961DCE" w:rsidRPr="00961DCE" w:rsidRDefault="008E1DF8" w:rsidP="008E1DF8">
      <w:pPr>
        <w:spacing w:line="360" w:lineRule="auto"/>
        <w:ind w:firstLine="709"/>
        <w:jc w:val="both"/>
      </w:pPr>
      <w:r>
        <w:t xml:space="preserve">1.2.3. Yönetim Kuramları ve Örgüt İçi </w:t>
      </w:r>
      <w:proofErr w:type="gramStart"/>
      <w:r>
        <w:t>Ç</w:t>
      </w:r>
      <w:r w:rsidR="00961DCE" w:rsidRPr="00961DCE">
        <w:t>atışma</w:t>
      </w:r>
      <w:r>
        <w:t>..</w:t>
      </w:r>
      <w:proofErr w:type="gramEnd"/>
      <w:r w:rsidR="00961DCE" w:rsidRPr="00961DCE">
        <w:t>………………………………...….…30</w:t>
      </w:r>
    </w:p>
    <w:p w14:paraId="4409E51A" w14:textId="03B0B0F6" w:rsidR="00961DCE" w:rsidRPr="00961DCE" w:rsidRDefault="00961DCE" w:rsidP="00961DCE">
      <w:pPr>
        <w:spacing w:line="360" w:lineRule="auto"/>
        <w:ind w:left="1416"/>
        <w:jc w:val="both"/>
      </w:pPr>
      <w:r w:rsidRPr="00961DCE">
        <w:t>1.2.3.1. Klasik yönetim kuramı açısından çatışma</w:t>
      </w:r>
      <w:proofErr w:type="gramStart"/>
      <w:r w:rsidR="008E1DF8">
        <w:t>……</w:t>
      </w:r>
      <w:r w:rsidRPr="00961DCE">
        <w:t>.</w:t>
      </w:r>
      <w:proofErr w:type="gramEnd"/>
      <w:r w:rsidRPr="00961DCE">
        <w:t>.…….……...…………..30</w:t>
      </w:r>
    </w:p>
    <w:p w14:paraId="4AA6DE9A" w14:textId="15375F69" w:rsidR="00961DCE" w:rsidRPr="00961DCE" w:rsidRDefault="00961DCE" w:rsidP="00961DCE">
      <w:pPr>
        <w:tabs>
          <w:tab w:val="left" w:pos="-6480"/>
        </w:tabs>
        <w:spacing w:line="360" w:lineRule="auto"/>
        <w:ind w:left="1416"/>
        <w:jc w:val="both"/>
      </w:pPr>
      <w:r w:rsidRPr="00961DCE">
        <w:t xml:space="preserve">1.2.3.2. Neo-Klasik yönetim kuramı açısından </w:t>
      </w:r>
      <w:proofErr w:type="gramStart"/>
      <w:r w:rsidRPr="00961DCE">
        <w:t>çatışma.…</w:t>
      </w:r>
      <w:proofErr w:type="gramEnd"/>
      <w:r w:rsidR="008E1DF8">
        <w:t>…..</w:t>
      </w:r>
      <w:r w:rsidRPr="00961DCE">
        <w:t>……...….………32</w:t>
      </w:r>
    </w:p>
    <w:p w14:paraId="7EB690B5" w14:textId="484C6F9C" w:rsidR="00961DCE" w:rsidRPr="00961DCE" w:rsidRDefault="00961DCE" w:rsidP="00961DCE">
      <w:pPr>
        <w:tabs>
          <w:tab w:val="left" w:pos="-6480"/>
        </w:tabs>
        <w:spacing w:line="360" w:lineRule="auto"/>
        <w:ind w:left="1416"/>
        <w:jc w:val="both"/>
      </w:pPr>
      <w:r w:rsidRPr="00961DCE">
        <w:t>1.2.3.3. Çağdaş yönetim kuramı açısından çatışma</w:t>
      </w:r>
      <w:proofErr w:type="gramStart"/>
      <w:r w:rsidRPr="00961DCE">
        <w:t>…</w:t>
      </w:r>
      <w:r w:rsidR="008E1DF8">
        <w:t>….</w:t>
      </w:r>
      <w:proofErr w:type="gramEnd"/>
      <w:r w:rsidR="008E1DF8">
        <w:t>.</w:t>
      </w:r>
      <w:r w:rsidRPr="00961DCE">
        <w:t>……….…….......……34</w:t>
      </w:r>
    </w:p>
    <w:p w14:paraId="3CDA7CFF" w14:textId="77777777" w:rsidR="00961DCE" w:rsidRPr="00961DCE" w:rsidRDefault="00961DCE" w:rsidP="00961DCE">
      <w:pPr>
        <w:tabs>
          <w:tab w:val="left" w:pos="-6480"/>
          <w:tab w:val="left" w:pos="-5940"/>
          <w:tab w:val="left" w:pos="-3060"/>
        </w:tabs>
        <w:spacing w:line="360" w:lineRule="auto"/>
        <w:jc w:val="center"/>
      </w:pPr>
    </w:p>
    <w:p w14:paraId="24FA0540" w14:textId="77777777" w:rsidR="00961DCE" w:rsidRPr="00961DCE" w:rsidRDefault="00961DCE" w:rsidP="00961DCE">
      <w:pPr>
        <w:spacing w:line="360" w:lineRule="auto"/>
        <w:jc w:val="center"/>
        <w:rPr>
          <w:b/>
          <w:sz w:val="28"/>
          <w:szCs w:val="28"/>
        </w:rPr>
      </w:pPr>
      <w:r w:rsidRPr="00961DCE">
        <w:rPr>
          <w:b/>
          <w:sz w:val="28"/>
          <w:szCs w:val="28"/>
        </w:rPr>
        <w:t>İKİNCİ BÖLÜM</w:t>
      </w:r>
    </w:p>
    <w:p w14:paraId="1CFCC08F" w14:textId="77777777" w:rsidR="00961DCE" w:rsidRPr="00961DCE" w:rsidRDefault="00961DCE" w:rsidP="00961DCE">
      <w:pPr>
        <w:spacing w:line="360" w:lineRule="auto"/>
        <w:jc w:val="center"/>
      </w:pPr>
      <w:r w:rsidRPr="00961DCE">
        <w:t>2.1. ……………………………………………………………………………...………</w:t>
      </w:r>
      <w:proofErr w:type="gramStart"/>
      <w:r w:rsidRPr="00961DCE">
        <w:t>…….</w:t>
      </w:r>
      <w:proofErr w:type="gramEnd"/>
      <w:r w:rsidRPr="00961DCE">
        <w:t>.</w:t>
      </w:r>
    </w:p>
    <w:p w14:paraId="2773FB21" w14:textId="77777777" w:rsidR="00961DCE" w:rsidRPr="00961DCE" w:rsidRDefault="00961DCE" w:rsidP="00961DCE">
      <w:pPr>
        <w:spacing w:line="360" w:lineRule="auto"/>
        <w:jc w:val="center"/>
      </w:pPr>
      <w:r w:rsidRPr="00961DCE">
        <w:t>2.2. ……………………………………………………………………………...………</w:t>
      </w:r>
      <w:proofErr w:type="gramStart"/>
      <w:r w:rsidRPr="00961DCE">
        <w:t>…….</w:t>
      </w:r>
      <w:proofErr w:type="gramEnd"/>
      <w:r w:rsidRPr="00961DCE">
        <w:t>.</w:t>
      </w:r>
    </w:p>
    <w:p w14:paraId="2775D7EA" w14:textId="77777777" w:rsidR="00961DCE" w:rsidRPr="00961DCE" w:rsidRDefault="00961DCE" w:rsidP="00961DCE">
      <w:pPr>
        <w:spacing w:line="360" w:lineRule="auto"/>
        <w:jc w:val="center"/>
      </w:pPr>
      <w:r w:rsidRPr="00961DCE">
        <w:t>2.3. ……………………………………………………………………………...………</w:t>
      </w:r>
      <w:proofErr w:type="gramStart"/>
      <w:r w:rsidRPr="00961DCE">
        <w:t>…….</w:t>
      </w:r>
      <w:proofErr w:type="gramEnd"/>
      <w:r w:rsidRPr="00961DCE">
        <w:t>.</w:t>
      </w:r>
    </w:p>
    <w:p w14:paraId="6EE8E4F3" w14:textId="77777777" w:rsidR="00961DCE" w:rsidRPr="00961DCE" w:rsidRDefault="00961DCE" w:rsidP="00961DCE">
      <w:pPr>
        <w:spacing w:line="360" w:lineRule="auto"/>
        <w:ind w:firstLine="720"/>
      </w:pPr>
      <w:r w:rsidRPr="00961DCE">
        <w:t>2.3.1. ……………………………………………………………………………..........</w:t>
      </w:r>
    </w:p>
    <w:p w14:paraId="77A44046" w14:textId="77777777" w:rsidR="00961DCE" w:rsidRPr="00961DCE" w:rsidRDefault="00961DCE" w:rsidP="008E1DF8">
      <w:pPr>
        <w:spacing w:line="360" w:lineRule="auto"/>
        <w:ind w:firstLine="720"/>
      </w:pPr>
      <w:r w:rsidRPr="00961DCE">
        <w:t>2.3.2. ……………………………………………………………………………..........</w:t>
      </w:r>
    </w:p>
    <w:p w14:paraId="7342C353" w14:textId="77777777" w:rsidR="00961DCE" w:rsidRPr="00961DCE" w:rsidRDefault="00961DCE" w:rsidP="00961DCE">
      <w:pPr>
        <w:spacing w:line="360" w:lineRule="auto"/>
        <w:jc w:val="center"/>
      </w:pPr>
      <w:r w:rsidRPr="00961DCE">
        <w:t>2.4. ……………………………………………………………………………...………</w:t>
      </w:r>
      <w:proofErr w:type="gramStart"/>
      <w:r w:rsidRPr="00961DCE">
        <w:t>…….</w:t>
      </w:r>
      <w:proofErr w:type="gramEnd"/>
      <w:r w:rsidRPr="00961DCE">
        <w:t>.</w:t>
      </w:r>
    </w:p>
    <w:p w14:paraId="634C37C5" w14:textId="77777777" w:rsidR="00961DCE" w:rsidRPr="00961DCE" w:rsidRDefault="00961DCE" w:rsidP="00961DCE">
      <w:pPr>
        <w:spacing w:line="360" w:lineRule="auto"/>
        <w:jc w:val="center"/>
      </w:pPr>
      <w:r w:rsidRPr="00961DCE">
        <w:t>2.5. ……………………………………………………………………………...………</w:t>
      </w:r>
      <w:proofErr w:type="gramStart"/>
      <w:r w:rsidRPr="00961DCE">
        <w:t>…….</w:t>
      </w:r>
      <w:proofErr w:type="gramEnd"/>
      <w:r w:rsidRPr="00961DCE">
        <w:t>.</w:t>
      </w:r>
    </w:p>
    <w:p w14:paraId="7E045AB4" w14:textId="77777777" w:rsidR="00961DCE" w:rsidRPr="00961DCE" w:rsidRDefault="00961DCE" w:rsidP="00961DCE">
      <w:pPr>
        <w:spacing w:line="360" w:lineRule="auto"/>
        <w:jc w:val="center"/>
        <w:rPr>
          <w:b/>
        </w:rPr>
      </w:pPr>
    </w:p>
    <w:p w14:paraId="081898F1" w14:textId="77777777" w:rsidR="00961DCE" w:rsidRPr="00961DCE" w:rsidRDefault="00961DCE" w:rsidP="00961DCE">
      <w:pPr>
        <w:spacing w:line="360" w:lineRule="auto"/>
        <w:jc w:val="center"/>
        <w:rPr>
          <w:b/>
          <w:sz w:val="28"/>
          <w:szCs w:val="28"/>
        </w:rPr>
      </w:pPr>
      <w:r w:rsidRPr="00961DCE">
        <w:rPr>
          <w:b/>
          <w:sz w:val="28"/>
          <w:szCs w:val="28"/>
        </w:rPr>
        <w:t>ÜÇÜNCÜ BÖLÜM</w:t>
      </w:r>
    </w:p>
    <w:p w14:paraId="32AFF83E" w14:textId="77777777" w:rsidR="00961DCE" w:rsidRPr="00961DCE" w:rsidRDefault="00961DCE" w:rsidP="00961DCE">
      <w:pPr>
        <w:spacing w:line="360" w:lineRule="auto"/>
        <w:jc w:val="center"/>
      </w:pPr>
      <w:r w:rsidRPr="00961DCE">
        <w:rPr>
          <w:b/>
          <w:sz w:val="28"/>
          <w:szCs w:val="28"/>
        </w:rPr>
        <w:t>……………………………………………………………</w:t>
      </w:r>
    </w:p>
    <w:p w14:paraId="23D34030" w14:textId="77777777" w:rsidR="00961DCE" w:rsidRPr="00961DCE" w:rsidRDefault="00961DCE" w:rsidP="00961DCE">
      <w:pPr>
        <w:spacing w:line="360" w:lineRule="auto"/>
        <w:jc w:val="center"/>
      </w:pPr>
      <w:r w:rsidRPr="00961DCE">
        <w:t>3.1. ……………………………………………………………………………...………</w:t>
      </w:r>
      <w:proofErr w:type="gramStart"/>
      <w:r w:rsidRPr="00961DCE">
        <w:t>…….</w:t>
      </w:r>
      <w:proofErr w:type="gramEnd"/>
      <w:r w:rsidRPr="00961DCE">
        <w:t>.</w:t>
      </w:r>
    </w:p>
    <w:p w14:paraId="7A5226DC" w14:textId="77777777" w:rsidR="00961DCE" w:rsidRPr="00961DCE" w:rsidRDefault="00961DCE" w:rsidP="00961DCE">
      <w:pPr>
        <w:spacing w:line="360" w:lineRule="auto"/>
        <w:jc w:val="center"/>
      </w:pPr>
      <w:r w:rsidRPr="00961DCE">
        <w:t>3.2. ……………………………………………………………………………...………</w:t>
      </w:r>
      <w:proofErr w:type="gramStart"/>
      <w:r w:rsidRPr="00961DCE">
        <w:t>…….</w:t>
      </w:r>
      <w:proofErr w:type="gramEnd"/>
      <w:r w:rsidRPr="00961DCE">
        <w:t>.</w:t>
      </w:r>
    </w:p>
    <w:p w14:paraId="3CA9B351" w14:textId="77777777" w:rsidR="00961DCE" w:rsidRPr="00961DCE" w:rsidRDefault="00961DCE" w:rsidP="00961DCE">
      <w:pPr>
        <w:spacing w:line="360" w:lineRule="auto"/>
        <w:jc w:val="center"/>
      </w:pPr>
      <w:r w:rsidRPr="00961DCE">
        <w:t>3.3. ……………………………………………………………………………...………</w:t>
      </w:r>
      <w:proofErr w:type="gramStart"/>
      <w:r w:rsidRPr="00961DCE">
        <w:t>…….</w:t>
      </w:r>
      <w:proofErr w:type="gramEnd"/>
      <w:r w:rsidRPr="00961DCE">
        <w:t>.</w:t>
      </w:r>
    </w:p>
    <w:p w14:paraId="55510BC2" w14:textId="77777777" w:rsidR="00961DCE" w:rsidRPr="00961DCE" w:rsidRDefault="00961DCE" w:rsidP="00961DCE">
      <w:pPr>
        <w:spacing w:line="360" w:lineRule="auto"/>
      </w:pPr>
      <w:r w:rsidRPr="00961DCE">
        <w:tab/>
        <w:t>3.3.1. ……………………………………………………………………………..........</w:t>
      </w:r>
    </w:p>
    <w:p w14:paraId="213CE972" w14:textId="77777777" w:rsidR="00961DCE" w:rsidRPr="00961DCE" w:rsidRDefault="00961DCE" w:rsidP="00961DCE">
      <w:pPr>
        <w:spacing w:line="360" w:lineRule="auto"/>
        <w:ind w:firstLine="720"/>
        <w:jc w:val="center"/>
      </w:pPr>
      <w:r w:rsidRPr="00961DCE">
        <w:t>3.3.2. ……………………………………………………………………………..........</w:t>
      </w:r>
    </w:p>
    <w:p w14:paraId="38D47755" w14:textId="77777777" w:rsidR="00961DCE" w:rsidRPr="00961DCE" w:rsidRDefault="00961DCE" w:rsidP="00961DCE">
      <w:pPr>
        <w:spacing w:line="360" w:lineRule="auto"/>
        <w:jc w:val="center"/>
      </w:pPr>
      <w:r w:rsidRPr="00961DCE">
        <w:t>3.4. ……………………………………………………………………………...………</w:t>
      </w:r>
      <w:proofErr w:type="gramStart"/>
      <w:r w:rsidRPr="00961DCE">
        <w:t>…….</w:t>
      </w:r>
      <w:proofErr w:type="gramEnd"/>
      <w:r w:rsidRPr="00961DCE">
        <w:t>.</w:t>
      </w:r>
    </w:p>
    <w:p w14:paraId="49F2C534" w14:textId="77777777" w:rsidR="00961DCE" w:rsidRPr="00961DCE" w:rsidRDefault="00961DCE" w:rsidP="00961DCE">
      <w:pPr>
        <w:spacing w:line="360" w:lineRule="auto"/>
        <w:jc w:val="center"/>
      </w:pPr>
      <w:r w:rsidRPr="00961DCE">
        <w:t>3.5. ……………………………………………………………………………...………</w:t>
      </w:r>
      <w:proofErr w:type="gramStart"/>
      <w:r w:rsidRPr="00961DCE">
        <w:t>…….</w:t>
      </w:r>
      <w:proofErr w:type="gramEnd"/>
      <w:r w:rsidRPr="00961DCE">
        <w:t>.</w:t>
      </w:r>
    </w:p>
    <w:p w14:paraId="0184471E" w14:textId="77777777" w:rsidR="00961DCE" w:rsidRPr="00961DCE" w:rsidRDefault="00961DCE" w:rsidP="00961DCE">
      <w:pPr>
        <w:tabs>
          <w:tab w:val="left" w:pos="-4320"/>
        </w:tabs>
        <w:spacing w:line="360" w:lineRule="auto"/>
        <w:jc w:val="both"/>
      </w:pPr>
      <w:r w:rsidRPr="00961DCE">
        <w:tab/>
      </w:r>
      <w:r w:rsidRPr="00961DCE">
        <w:tab/>
      </w:r>
      <w:r w:rsidRPr="00961DCE">
        <w:tab/>
      </w:r>
    </w:p>
    <w:p w14:paraId="4AA8FA9A" w14:textId="77777777" w:rsidR="00961DCE" w:rsidRPr="00961DCE" w:rsidRDefault="00961DCE" w:rsidP="00961DCE">
      <w:pPr>
        <w:tabs>
          <w:tab w:val="left" w:pos="-5940"/>
          <w:tab w:val="left" w:pos="-3060"/>
        </w:tabs>
        <w:spacing w:line="360" w:lineRule="auto"/>
        <w:jc w:val="both"/>
        <w:rPr>
          <w:sz w:val="28"/>
          <w:szCs w:val="28"/>
        </w:rPr>
      </w:pPr>
      <w:r w:rsidRPr="00961DCE">
        <w:rPr>
          <w:sz w:val="28"/>
          <w:szCs w:val="28"/>
        </w:rPr>
        <w:t>KAYNAKÇA ……………………………………………………………</w:t>
      </w:r>
      <w:proofErr w:type="gramStart"/>
      <w:r w:rsidRPr="00961DCE">
        <w:rPr>
          <w:sz w:val="28"/>
          <w:szCs w:val="28"/>
        </w:rPr>
        <w:t>…….</w:t>
      </w:r>
      <w:proofErr w:type="gramEnd"/>
      <w:r w:rsidRPr="00961DCE">
        <w:rPr>
          <w:sz w:val="28"/>
          <w:szCs w:val="28"/>
        </w:rPr>
        <w:t>.</w:t>
      </w:r>
    </w:p>
    <w:p w14:paraId="4FA2C255" w14:textId="77777777" w:rsidR="00961DCE" w:rsidRPr="00961DCE" w:rsidRDefault="00961DCE" w:rsidP="00961DCE">
      <w:pPr>
        <w:tabs>
          <w:tab w:val="left" w:pos="-5940"/>
          <w:tab w:val="left" w:pos="-3060"/>
        </w:tabs>
        <w:spacing w:line="360" w:lineRule="auto"/>
        <w:jc w:val="both"/>
      </w:pPr>
      <w:r w:rsidRPr="00961DCE">
        <w:t>EKLER………………………………………………………………………………………...</w:t>
      </w:r>
    </w:p>
    <w:p w14:paraId="17A7FC7A" w14:textId="7E227639" w:rsidR="00F16660" w:rsidRPr="009C7F1B" w:rsidRDefault="00F16660" w:rsidP="00961DCE">
      <w:pPr>
        <w:tabs>
          <w:tab w:val="center" w:pos="7371"/>
        </w:tabs>
        <w:spacing w:before="60" w:after="60"/>
        <w:jc w:val="right"/>
        <w:rPr>
          <w:szCs w:val="24"/>
        </w:rPr>
      </w:pPr>
    </w:p>
    <w:p w14:paraId="3D516039" w14:textId="0A127797" w:rsidR="00F16660" w:rsidRDefault="00F16660">
      <w:pPr>
        <w:spacing w:after="160" w:line="259" w:lineRule="auto"/>
      </w:pPr>
      <w:r>
        <w:br w:type="page"/>
      </w:r>
    </w:p>
    <w:p w14:paraId="31655604" w14:textId="77777777" w:rsidR="00D4658E" w:rsidRPr="00B31A21" w:rsidRDefault="00D4658E" w:rsidP="00D4658E">
      <w:pPr>
        <w:widowControl w:val="0"/>
        <w:spacing w:before="120" w:after="120" w:line="360" w:lineRule="auto"/>
        <w:jc w:val="center"/>
        <w:rPr>
          <w:b/>
          <w:szCs w:val="24"/>
        </w:rPr>
      </w:pPr>
      <w:r w:rsidRPr="00B31A21">
        <w:rPr>
          <w:b/>
          <w:szCs w:val="24"/>
        </w:rPr>
        <w:t>TEZ İÇERİĞİ</w:t>
      </w:r>
    </w:p>
    <w:p w14:paraId="17A19ABE" w14:textId="77777777" w:rsidR="00D4658E" w:rsidRPr="00B31A21" w:rsidRDefault="00D4658E" w:rsidP="00D4658E">
      <w:pPr>
        <w:widowControl w:val="0"/>
        <w:spacing w:before="120" w:after="120" w:line="360" w:lineRule="auto"/>
        <w:jc w:val="center"/>
        <w:rPr>
          <w:szCs w:val="24"/>
        </w:rPr>
      </w:pPr>
    </w:p>
    <w:p w14:paraId="2DBA22D9" w14:textId="77777777" w:rsidR="00D4658E" w:rsidRPr="00B31A21" w:rsidRDefault="00D4658E" w:rsidP="00D4658E">
      <w:pPr>
        <w:widowControl w:val="0"/>
        <w:spacing w:before="120" w:after="120" w:line="360" w:lineRule="auto"/>
        <w:jc w:val="both"/>
        <w:rPr>
          <w:szCs w:val="24"/>
        </w:rPr>
      </w:pPr>
      <w:r w:rsidRPr="00B31A21">
        <w:rPr>
          <w:szCs w:val="24"/>
        </w:rPr>
        <w:t xml:space="preserve">Tez; </w:t>
      </w:r>
      <w:r w:rsidRPr="00B31A21">
        <w:rPr>
          <w:b/>
          <w:szCs w:val="24"/>
        </w:rPr>
        <w:t>Ön sayfalar</w:t>
      </w:r>
      <w:r w:rsidRPr="00B31A21">
        <w:rPr>
          <w:szCs w:val="24"/>
        </w:rPr>
        <w:t xml:space="preserve">, </w:t>
      </w:r>
      <w:r w:rsidRPr="00B31A21">
        <w:rPr>
          <w:b/>
          <w:szCs w:val="24"/>
        </w:rPr>
        <w:t>Ana Metin</w:t>
      </w:r>
      <w:r w:rsidRPr="00B31A21">
        <w:rPr>
          <w:szCs w:val="24"/>
        </w:rPr>
        <w:t xml:space="preserve"> ve </w:t>
      </w:r>
      <w:r w:rsidRPr="00B31A21">
        <w:rPr>
          <w:b/>
          <w:szCs w:val="24"/>
        </w:rPr>
        <w:t>Son Sayfalar</w:t>
      </w:r>
      <w:r w:rsidRPr="00B31A21">
        <w:rPr>
          <w:szCs w:val="24"/>
        </w:rPr>
        <w:t xml:space="preserve"> olmak üzere başlıca üç bölümden oluşur. Bölümlerin içindeki başlıkların sıralanışı aşağıdaki örneğe göre yapılmalıdır. </w:t>
      </w:r>
    </w:p>
    <w:p w14:paraId="58D79EAB" w14:textId="77777777" w:rsidR="00D4658E" w:rsidRPr="00B31A21" w:rsidRDefault="00D4658E" w:rsidP="00D4658E">
      <w:pPr>
        <w:pStyle w:val="Balk4"/>
        <w:tabs>
          <w:tab w:val="clear" w:pos="2568"/>
        </w:tabs>
        <w:spacing w:before="120" w:after="120" w:line="360" w:lineRule="auto"/>
        <w:ind w:left="0"/>
        <w:rPr>
          <w:szCs w:val="24"/>
        </w:rPr>
      </w:pPr>
      <w:r w:rsidRPr="00B31A21">
        <w:rPr>
          <w:szCs w:val="24"/>
        </w:rPr>
        <w:t>ÖN SAYFALAR</w:t>
      </w:r>
    </w:p>
    <w:p w14:paraId="62EEFD08" w14:textId="77777777" w:rsidR="00D4658E" w:rsidRPr="00B31A21" w:rsidRDefault="00D4658E" w:rsidP="00D4658E">
      <w:pPr>
        <w:widowControl w:val="0"/>
        <w:spacing w:before="120" w:after="120" w:line="360" w:lineRule="auto"/>
        <w:jc w:val="both"/>
        <w:rPr>
          <w:szCs w:val="24"/>
        </w:rPr>
      </w:pPr>
      <w:commentRangeStart w:id="30"/>
      <w:r w:rsidRPr="00B31A21">
        <w:rPr>
          <w:szCs w:val="24"/>
        </w:rPr>
        <w:t>İç Kapak</w:t>
      </w:r>
    </w:p>
    <w:p w14:paraId="056DFFDD" w14:textId="77777777" w:rsidR="00D4658E" w:rsidRPr="00B31A21" w:rsidRDefault="00D4658E" w:rsidP="00D4658E">
      <w:pPr>
        <w:widowControl w:val="0"/>
        <w:spacing w:before="120" w:after="120" w:line="360" w:lineRule="auto"/>
        <w:jc w:val="both"/>
        <w:rPr>
          <w:szCs w:val="24"/>
        </w:rPr>
      </w:pPr>
      <w:r w:rsidRPr="00AA0BA9">
        <w:rPr>
          <w:szCs w:val="24"/>
        </w:rPr>
        <w:t xml:space="preserve">Kabul </w:t>
      </w:r>
      <w:r w:rsidRPr="00B31A21">
        <w:rPr>
          <w:szCs w:val="24"/>
        </w:rPr>
        <w:t>Onay Sayfası</w:t>
      </w:r>
    </w:p>
    <w:p w14:paraId="67FD8099" w14:textId="77777777" w:rsidR="00D4658E" w:rsidRPr="00B31A21" w:rsidRDefault="00D4658E" w:rsidP="00D4658E">
      <w:pPr>
        <w:widowControl w:val="0"/>
        <w:spacing w:before="120" w:after="120" w:line="360" w:lineRule="auto"/>
        <w:jc w:val="both"/>
        <w:rPr>
          <w:szCs w:val="24"/>
        </w:rPr>
      </w:pPr>
      <w:r w:rsidRPr="00B31A21">
        <w:rPr>
          <w:szCs w:val="24"/>
        </w:rPr>
        <w:t>Tutanak</w:t>
      </w:r>
    </w:p>
    <w:p w14:paraId="033B5A15" w14:textId="77777777" w:rsidR="00D4658E" w:rsidRPr="00B31A21" w:rsidRDefault="00D4658E" w:rsidP="00D4658E">
      <w:pPr>
        <w:widowControl w:val="0"/>
        <w:spacing w:before="120" w:after="120" w:line="360" w:lineRule="auto"/>
        <w:jc w:val="both"/>
        <w:rPr>
          <w:szCs w:val="24"/>
        </w:rPr>
      </w:pPr>
      <w:r w:rsidRPr="00B31A21">
        <w:rPr>
          <w:szCs w:val="24"/>
        </w:rPr>
        <w:t>Yemin</w:t>
      </w:r>
    </w:p>
    <w:p w14:paraId="4B2B5B73" w14:textId="77777777" w:rsidR="00D4658E" w:rsidRPr="00B31A21" w:rsidRDefault="00D4658E" w:rsidP="00D4658E">
      <w:pPr>
        <w:widowControl w:val="0"/>
        <w:spacing w:before="120" w:after="120" w:line="360" w:lineRule="auto"/>
        <w:jc w:val="both"/>
        <w:rPr>
          <w:szCs w:val="24"/>
        </w:rPr>
      </w:pPr>
      <w:r w:rsidRPr="00B31A21">
        <w:rPr>
          <w:szCs w:val="24"/>
        </w:rPr>
        <w:t>Özet</w:t>
      </w:r>
    </w:p>
    <w:p w14:paraId="59601A33" w14:textId="77777777" w:rsidR="00D4658E" w:rsidRPr="00B31A21" w:rsidRDefault="00D4658E" w:rsidP="00D4658E">
      <w:pPr>
        <w:widowControl w:val="0"/>
        <w:spacing w:before="120" w:after="120" w:line="360" w:lineRule="auto"/>
        <w:jc w:val="both"/>
        <w:rPr>
          <w:szCs w:val="24"/>
        </w:rPr>
      </w:pPr>
      <w:proofErr w:type="spellStart"/>
      <w:r w:rsidRPr="00B31A21">
        <w:rPr>
          <w:szCs w:val="24"/>
        </w:rPr>
        <w:t>Abstract</w:t>
      </w:r>
      <w:commentRangeEnd w:id="30"/>
      <w:proofErr w:type="spellEnd"/>
      <w:r w:rsidR="00961DCE">
        <w:rPr>
          <w:rStyle w:val="AklamaBavurusu"/>
        </w:rPr>
        <w:commentReference w:id="30"/>
      </w:r>
    </w:p>
    <w:p w14:paraId="56DA050C" w14:textId="77777777" w:rsidR="00D4658E" w:rsidRPr="00B31A21" w:rsidRDefault="00D4658E" w:rsidP="00D4658E">
      <w:pPr>
        <w:widowControl w:val="0"/>
        <w:spacing w:before="120" w:after="120" w:line="360" w:lineRule="auto"/>
        <w:jc w:val="both"/>
        <w:rPr>
          <w:szCs w:val="24"/>
        </w:rPr>
      </w:pPr>
      <w:r w:rsidRPr="00B31A21">
        <w:rPr>
          <w:szCs w:val="24"/>
        </w:rPr>
        <w:t>Önsöz</w:t>
      </w:r>
    </w:p>
    <w:p w14:paraId="05007421" w14:textId="77777777" w:rsidR="00D4658E" w:rsidRPr="00B31A21" w:rsidRDefault="00D4658E" w:rsidP="00D4658E">
      <w:pPr>
        <w:widowControl w:val="0"/>
        <w:spacing w:before="120" w:after="120" w:line="360" w:lineRule="auto"/>
        <w:jc w:val="both"/>
        <w:rPr>
          <w:szCs w:val="24"/>
        </w:rPr>
      </w:pPr>
      <w:r w:rsidRPr="00B31A21">
        <w:rPr>
          <w:szCs w:val="24"/>
        </w:rPr>
        <w:t>İçindekiler Dizini</w:t>
      </w:r>
    </w:p>
    <w:p w14:paraId="7D73D680" w14:textId="77777777" w:rsidR="00D4658E" w:rsidRPr="00B31A21" w:rsidRDefault="00D4658E" w:rsidP="00D4658E">
      <w:pPr>
        <w:widowControl w:val="0"/>
        <w:spacing w:before="120" w:after="120" w:line="360" w:lineRule="auto"/>
        <w:jc w:val="both"/>
        <w:rPr>
          <w:szCs w:val="24"/>
        </w:rPr>
      </w:pPr>
      <w:r w:rsidRPr="00B31A21">
        <w:rPr>
          <w:szCs w:val="24"/>
        </w:rPr>
        <w:t>Çizelgeler Dizini (varsa)</w:t>
      </w:r>
    </w:p>
    <w:p w14:paraId="5FF8D566" w14:textId="77777777" w:rsidR="00D4658E" w:rsidRPr="00B31A21" w:rsidRDefault="00D4658E" w:rsidP="00D4658E">
      <w:pPr>
        <w:widowControl w:val="0"/>
        <w:spacing w:before="120" w:after="120" w:line="360" w:lineRule="auto"/>
        <w:jc w:val="both"/>
        <w:rPr>
          <w:szCs w:val="24"/>
        </w:rPr>
      </w:pPr>
      <w:r w:rsidRPr="00B31A21">
        <w:rPr>
          <w:szCs w:val="24"/>
        </w:rPr>
        <w:t>Şekiller Dizini (varsa)</w:t>
      </w:r>
    </w:p>
    <w:p w14:paraId="681F8F48" w14:textId="77777777" w:rsidR="00D4658E" w:rsidRPr="00B31A21" w:rsidRDefault="00D4658E" w:rsidP="00D4658E">
      <w:pPr>
        <w:widowControl w:val="0"/>
        <w:spacing w:before="120" w:after="120" w:line="360" w:lineRule="auto"/>
        <w:jc w:val="both"/>
        <w:rPr>
          <w:szCs w:val="24"/>
        </w:rPr>
      </w:pPr>
      <w:r w:rsidRPr="00B31A21">
        <w:rPr>
          <w:szCs w:val="24"/>
        </w:rPr>
        <w:t>Fotoğraf vb. Malzemeler Dizini (varsa)</w:t>
      </w:r>
    </w:p>
    <w:p w14:paraId="1DC8A635" w14:textId="77777777" w:rsidR="00D4658E" w:rsidRPr="00B31A21" w:rsidRDefault="00D4658E" w:rsidP="00D4658E">
      <w:pPr>
        <w:widowControl w:val="0"/>
        <w:spacing w:before="120" w:after="120" w:line="360" w:lineRule="auto"/>
        <w:jc w:val="both"/>
        <w:rPr>
          <w:szCs w:val="24"/>
        </w:rPr>
      </w:pPr>
      <w:r w:rsidRPr="00B31A21">
        <w:rPr>
          <w:szCs w:val="24"/>
        </w:rPr>
        <w:t>Kısaltmalar Dizini (varsa)</w:t>
      </w:r>
    </w:p>
    <w:p w14:paraId="359D0C0E" w14:textId="77777777" w:rsidR="00D4658E" w:rsidRPr="00B31A21" w:rsidRDefault="00D4658E" w:rsidP="00D4658E">
      <w:pPr>
        <w:pStyle w:val="Balk3"/>
        <w:tabs>
          <w:tab w:val="clear" w:pos="204"/>
        </w:tabs>
        <w:spacing w:before="120" w:after="120"/>
        <w:rPr>
          <w:szCs w:val="24"/>
        </w:rPr>
      </w:pPr>
      <w:bookmarkStart w:id="31" w:name="_Toc320517233"/>
      <w:bookmarkStart w:id="32" w:name="_Toc320517629"/>
      <w:bookmarkStart w:id="33" w:name="_Toc320518004"/>
      <w:r w:rsidRPr="00B31A21">
        <w:rPr>
          <w:szCs w:val="24"/>
        </w:rPr>
        <w:t>TEZ METNİ</w:t>
      </w:r>
      <w:bookmarkEnd w:id="31"/>
      <w:bookmarkEnd w:id="32"/>
      <w:bookmarkEnd w:id="33"/>
    </w:p>
    <w:p w14:paraId="64E455E4" w14:textId="77777777" w:rsidR="00D4658E" w:rsidRPr="00B31A21" w:rsidRDefault="00D4658E" w:rsidP="00D4658E">
      <w:pPr>
        <w:pStyle w:val="Balk4"/>
        <w:tabs>
          <w:tab w:val="clear" w:pos="2568"/>
        </w:tabs>
        <w:spacing w:before="120" w:after="120" w:line="360" w:lineRule="auto"/>
        <w:ind w:left="0"/>
        <w:rPr>
          <w:szCs w:val="24"/>
        </w:rPr>
      </w:pPr>
      <w:r w:rsidRPr="00B31A21">
        <w:rPr>
          <w:szCs w:val="24"/>
        </w:rPr>
        <w:t>SON SAYFALAR</w:t>
      </w:r>
    </w:p>
    <w:p w14:paraId="26BFFFBE" w14:textId="77777777" w:rsidR="00D4658E" w:rsidRPr="00210469" w:rsidRDefault="00D4658E" w:rsidP="00D4658E">
      <w:pPr>
        <w:widowControl w:val="0"/>
        <w:spacing w:before="120" w:after="120" w:line="360" w:lineRule="auto"/>
        <w:jc w:val="both"/>
        <w:rPr>
          <w:color w:val="7030A0"/>
          <w:szCs w:val="24"/>
        </w:rPr>
      </w:pPr>
      <w:r>
        <w:rPr>
          <w:szCs w:val="24"/>
        </w:rPr>
        <w:t>Kaynakça</w:t>
      </w:r>
    </w:p>
    <w:p w14:paraId="2EC2F5CA" w14:textId="77777777" w:rsidR="00D4658E" w:rsidRPr="00B31A21" w:rsidRDefault="00D4658E" w:rsidP="00D4658E">
      <w:pPr>
        <w:widowControl w:val="0"/>
        <w:spacing w:before="120" w:after="120" w:line="360" w:lineRule="auto"/>
        <w:jc w:val="both"/>
        <w:rPr>
          <w:szCs w:val="24"/>
        </w:rPr>
      </w:pPr>
      <w:r w:rsidRPr="00B31A21">
        <w:rPr>
          <w:szCs w:val="24"/>
        </w:rPr>
        <w:t>Ekler (varsa)</w:t>
      </w:r>
    </w:p>
    <w:p w14:paraId="41AB353D" w14:textId="2D29AC04" w:rsidR="00E23A3A" w:rsidRPr="00B31A21" w:rsidRDefault="00D4658E" w:rsidP="00E23A3A">
      <w:pPr>
        <w:widowControl w:val="0"/>
        <w:spacing w:before="120" w:after="120" w:line="360" w:lineRule="auto"/>
        <w:jc w:val="both"/>
        <w:rPr>
          <w:szCs w:val="24"/>
        </w:rPr>
      </w:pPr>
      <w:r w:rsidRPr="00B31A21">
        <w:rPr>
          <w:szCs w:val="24"/>
        </w:rPr>
        <w:t xml:space="preserve">Özgeçmiş </w:t>
      </w:r>
      <w:r w:rsidR="00E23A3A" w:rsidRPr="009268C8">
        <w:rPr>
          <w:i/>
          <w:szCs w:val="24"/>
          <w:u w:val="single"/>
        </w:rPr>
        <w:t xml:space="preserve">(Sayfa numarası verilmeden </w:t>
      </w:r>
      <w:r w:rsidR="00E23A3A">
        <w:rPr>
          <w:i/>
          <w:szCs w:val="24"/>
          <w:u w:val="single"/>
        </w:rPr>
        <w:t>tezin</w:t>
      </w:r>
      <w:r w:rsidR="00E23A3A" w:rsidRPr="009268C8">
        <w:rPr>
          <w:i/>
          <w:szCs w:val="24"/>
          <w:u w:val="single"/>
        </w:rPr>
        <w:t xml:space="preserve"> sonunda yer alacak.)</w:t>
      </w:r>
    </w:p>
    <w:p w14:paraId="20F9FCD6" w14:textId="37965C0F" w:rsidR="00E23A3A" w:rsidRDefault="00E23A3A">
      <w:pPr>
        <w:spacing w:after="160" w:line="259" w:lineRule="auto"/>
      </w:pPr>
      <w:r>
        <w:br w:type="page"/>
      </w:r>
    </w:p>
    <w:p w14:paraId="170A7175" w14:textId="77777777" w:rsidR="00961DCE" w:rsidRPr="00961DCE" w:rsidRDefault="00961DCE" w:rsidP="00961DCE">
      <w:pPr>
        <w:ind w:firstLine="709"/>
        <w:jc w:val="right"/>
        <w:rPr>
          <w:b/>
          <w:szCs w:val="24"/>
        </w:rPr>
      </w:pPr>
      <w:commentRangeStart w:id="34"/>
      <w:r w:rsidRPr="00961DCE">
        <w:rPr>
          <w:b/>
          <w:szCs w:val="24"/>
        </w:rPr>
        <w:t>EK-14</w:t>
      </w:r>
      <w:commentRangeEnd w:id="34"/>
      <w:r>
        <w:rPr>
          <w:rStyle w:val="AklamaBavurusu"/>
        </w:rPr>
        <w:commentReference w:id="34"/>
      </w:r>
    </w:p>
    <w:p w14:paraId="06AF4AC9" w14:textId="77777777" w:rsidR="00961DCE" w:rsidRPr="00961DCE" w:rsidRDefault="00961DCE" w:rsidP="00961DCE">
      <w:pPr>
        <w:spacing w:line="360" w:lineRule="auto"/>
        <w:ind w:firstLine="709"/>
        <w:jc w:val="center"/>
        <w:rPr>
          <w:b/>
          <w:szCs w:val="24"/>
        </w:rPr>
      </w:pPr>
      <w:commentRangeStart w:id="35"/>
      <w:r w:rsidRPr="00961DCE">
        <w:rPr>
          <w:b/>
          <w:szCs w:val="24"/>
        </w:rPr>
        <w:t>ÖZGEÇMİŞ</w:t>
      </w:r>
      <w:commentRangeEnd w:id="35"/>
      <w:r>
        <w:rPr>
          <w:rStyle w:val="AklamaBavurusu"/>
        </w:rPr>
        <w:commentReference w:id="35"/>
      </w:r>
    </w:p>
    <w:p w14:paraId="0DD4AAC2" w14:textId="77777777" w:rsidR="00961DCE" w:rsidRPr="00961DCE" w:rsidRDefault="00961DCE" w:rsidP="00961DCE">
      <w:pPr>
        <w:spacing w:line="360" w:lineRule="auto"/>
        <w:ind w:firstLine="709"/>
        <w:rPr>
          <w:szCs w:val="24"/>
        </w:rPr>
      </w:pPr>
    </w:p>
    <w:p w14:paraId="32A78E9F" w14:textId="77777777" w:rsidR="00961DCE" w:rsidRPr="00961DCE" w:rsidRDefault="00961DCE" w:rsidP="00961DCE">
      <w:pPr>
        <w:widowControl w:val="0"/>
        <w:spacing w:line="360" w:lineRule="auto"/>
        <w:ind w:firstLine="709"/>
        <w:jc w:val="both"/>
        <w:rPr>
          <w:b/>
          <w:szCs w:val="24"/>
        </w:rPr>
      </w:pPr>
      <w:r w:rsidRPr="00961DCE">
        <w:rPr>
          <w:b/>
          <w:szCs w:val="24"/>
        </w:rPr>
        <w:t>KİŞİSEL BİLGİLER</w:t>
      </w:r>
    </w:p>
    <w:p w14:paraId="611741CD" w14:textId="77777777" w:rsidR="00961DCE" w:rsidRPr="00961DCE" w:rsidRDefault="00961DCE" w:rsidP="00961DCE">
      <w:pPr>
        <w:widowControl w:val="0"/>
        <w:spacing w:line="360" w:lineRule="auto"/>
        <w:ind w:firstLine="709"/>
        <w:jc w:val="both"/>
        <w:rPr>
          <w:szCs w:val="24"/>
        </w:rPr>
      </w:pPr>
    </w:p>
    <w:p w14:paraId="54443FB8" w14:textId="77777777" w:rsidR="00961DCE" w:rsidRPr="00961DCE" w:rsidRDefault="00961DCE" w:rsidP="00961DCE">
      <w:pPr>
        <w:widowControl w:val="0"/>
        <w:spacing w:line="360" w:lineRule="auto"/>
        <w:ind w:firstLine="709"/>
        <w:jc w:val="both"/>
        <w:rPr>
          <w:szCs w:val="24"/>
        </w:rPr>
      </w:pPr>
      <w:r w:rsidRPr="00961DCE">
        <w:rPr>
          <w:szCs w:val="24"/>
        </w:rPr>
        <w:t>Adı Soyadı:</w:t>
      </w:r>
    </w:p>
    <w:p w14:paraId="594D6569" w14:textId="77777777" w:rsidR="00961DCE" w:rsidRPr="00961DCE" w:rsidRDefault="00961DCE" w:rsidP="00961DCE">
      <w:pPr>
        <w:widowControl w:val="0"/>
        <w:spacing w:line="360" w:lineRule="auto"/>
        <w:ind w:firstLine="709"/>
        <w:jc w:val="both"/>
        <w:rPr>
          <w:szCs w:val="24"/>
        </w:rPr>
      </w:pPr>
      <w:r w:rsidRPr="00961DCE">
        <w:rPr>
          <w:szCs w:val="24"/>
        </w:rPr>
        <w:t>Doğum Yeri:</w:t>
      </w:r>
    </w:p>
    <w:p w14:paraId="093858BF" w14:textId="77777777" w:rsidR="00961DCE" w:rsidRPr="00961DCE" w:rsidRDefault="00961DCE" w:rsidP="00961DCE">
      <w:pPr>
        <w:widowControl w:val="0"/>
        <w:spacing w:line="360" w:lineRule="auto"/>
        <w:ind w:firstLine="709"/>
        <w:jc w:val="both"/>
        <w:rPr>
          <w:szCs w:val="24"/>
        </w:rPr>
      </w:pPr>
      <w:r w:rsidRPr="00961DCE">
        <w:rPr>
          <w:szCs w:val="24"/>
        </w:rPr>
        <w:t>Doğum Tarihi:</w:t>
      </w:r>
    </w:p>
    <w:p w14:paraId="51B14491" w14:textId="77777777" w:rsidR="00961DCE" w:rsidRPr="00961DCE" w:rsidRDefault="00961DCE" w:rsidP="00961DCE">
      <w:pPr>
        <w:widowControl w:val="0"/>
        <w:spacing w:line="360" w:lineRule="auto"/>
        <w:ind w:firstLine="709"/>
        <w:jc w:val="both"/>
        <w:rPr>
          <w:szCs w:val="24"/>
        </w:rPr>
      </w:pPr>
      <w:r w:rsidRPr="00961DCE">
        <w:rPr>
          <w:szCs w:val="24"/>
        </w:rPr>
        <w:t>Medeni Hali:</w:t>
      </w:r>
    </w:p>
    <w:p w14:paraId="18A05CD3" w14:textId="77777777" w:rsidR="00961DCE" w:rsidRPr="00961DCE" w:rsidRDefault="00961DCE" w:rsidP="00961DCE">
      <w:pPr>
        <w:widowControl w:val="0"/>
        <w:spacing w:line="360" w:lineRule="auto"/>
        <w:ind w:firstLine="709"/>
        <w:jc w:val="both"/>
        <w:rPr>
          <w:szCs w:val="24"/>
        </w:rPr>
      </w:pPr>
    </w:p>
    <w:p w14:paraId="5B15BE94" w14:textId="77777777" w:rsidR="00961DCE" w:rsidRPr="00961DCE" w:rsidRDefault="00961DCE" w:rsidP="00961DCE">
      <w:pPr>
        <w:widowControl w:val="0"/>
        <w:spacing w:line="360" w:lineRule="auto"/>
        <w:ind w:firstLine="709"/>
        <w:jc w:val="both"/>
        <w:rPr>
          <w:b/>
          <w:szCs w:val="24"/>
        </w:rPr>
      </w:pPr>
      <w:r w:rsidRPr="00961DCE">
        <w:rPr>
          <w:b/>
          <w:szCs w:val="24"/>
        </w:rPr>
        <w:t>EĞİTİM BİLGİLERİ</w:t>
      </w:r>
    </w:p>
    <w:p w14:paraId="6C3D08E2" w14:textId="77777777" w:rsidR="00961DCE" w:rsidRPr="00961DCE" w:rsidRDefault="00961DCE" w:rsidP="00961DCE">
      <w:pPr>
        <w:widowControl w:val="0"/>
        <w:spacing w:line="360" w:lineRule="auto"/>
        <w:ind w:firstLine="709"/>
        <w:jc w:val="both"/>
        <w:rPr>
          <w:szCs w:val="24"/>
        </w:rPr>
      </w:pPr>
      <w:r w:rsidRPr="00961DCE">
        <w:rPr>
          <w:szCs w:val="24"/>
        </w:rPr>
        <w:t>…………</w:t>
      </w:r>
    </w:p>
    <w:p w14:paraId="7C8AAD20" w14:textId="77777777" w:rsidR="00961DCE" w:rsidRPr="00961DCE" w:rsidRDefault="00961DCE" w:rsidP="00961DCE">
      <w:pPr>
        <w:widowControl w:val="0"/>
        <w:spacing w:line="360" w:lineRule="auto"/>
        <w:ind w:firstLine="709"/>
        <w:jc w:val="both"/>
        <w:rPr>
          <w:szCs w:val="24"/>
        </w:rPr>
      </w:pPr>
      <w:r w:rsidRPr="00961DCE">
        <w:rPr>
          <w:szCs w:val="24"/>
        </w:rPr>
        <w:t>…………</w:t>
      </w:r>
    </w:p>
    <w:p w14:paraId="6F209B89" w14:textId="77777777" w:rsidR="00961DCE" w:rsidRPr="00961DCE" w:rsidRDefault="00961DCE" w:rsidP="00961DCE">
      <w:pPr>
        <w:widowControl w:val="0"/>
        <w:spacing w:line="360" w:lineRule="auto"/>
        <w:ind w:firstLine="709"/>
        <w:jc w:val="both"/>
        <w:rPr>
          <w:szCs w:val="24"/>
        </w:rPr>
      </w:pPr>
      <w:r w:rsidRPr="00961DCE">
        <w:rPr>
          <w:szCs w:val="24"/>
        </w:rPr>
        <w:t>…………</w:t>
      </w:r>
    </w:p>
    <w:p w14:paraId="50FBBACC" w14:textId="77777777" w:rsidR="00961DCE" w:rsidRPr="00961DCE" w:rsidRDefault="00961DCE" w:rsidP="00961DCE">
      <w:pPr>
        <w:widowControl w:val="0"/>
        <w:spacing w:line="360" w:lineRule="auto"/>
        <w:ind w:firstLine="709"/>
        <w:jc w:val="both"/>
        <w:rPr>
          <w:szCs w:val="24"/>
        </w:rPr>
      </w:pPr>
    </w:p>
    <w:p w14:paraId="643A10D4" w14:textId="77777777" w:rsidR="00961DCE" w:rsidRPr="00961DCE" w:rsidRDefault="00961DCE" w:rsidP="00961DCE">
      <w:pPr>
        <w:widowControl w:val="0"/>
        <w:spacing w:line="360" w:lineRule="auto"/>
        <w:ind w:firstLine="709"/>
        <w:jc w:val="both"/>
        <w:rPr>
          <w:b/>
          <w:szCs w:val="24"/>
        </w:rPr>
      </w:pPr>
      <w:r w:rsidRPr="00961DCE">
        <w:rPr>
          <w:b/>
          <w:szCs w:val="24"/>
        </w:rPr>
        <w:t>MESLEKİ BİLGİLER</w:t>
      </w:r>
    </w:p>
    <w:p w14:paraId="22A4845C" w14:textId="77777777" w:rsidR="00961DCE" w:rsidRPr="00961DCE" w:rsidRDefault="00961DCE" w:rsidP="00961DCE">
      <w:pPr>
        <w:widowControl w:val="0"/>
        <w:spacing w:line="360" w:lineRule="auto"/>
        <w:ind w:firstLine="709"/>
        <w:jc w:val="both"/>
        <w:rPr>
          <w:szCs w:val="24"/>
        </w:rPr>
      </w:pPr>
    </w:p>
    <w:p w14:paraId="1C76941E" w14:textId="77777777" w:rsidR="00961DCE" w:rsidRPr="00961DCE" w:rsidRDefault="00961DCE" w:rsidP="00961DCE">
      <w:pPr>
        <w:widowControl w:val="0"/>
        <w:spacing w:line="360" w:lineRule="auto"/>
        <w:ind w:firstLine="709"/>
        <w:jc w:val="both"/>
        <w:rPr>
          <w:szCs w:val="24"/>
        </w:rPr>
      </w:pPr>
    </w:p>
    <w:p w14:paraId="0C1CFC72" w14:textId="77777777" w:rsidR="00961DCE" w:rsidRPr="00961DCE" w:rsidRDefault="00961DCE" w:rsidP="00961DCE">
      <w:pPr>
        <w:widowControl w:val="0"/>
        <w:spacing w:line="360" w:lineRule="auto"/>
        <w:ind w:firstLine="709"/>
        <w:jc w:val="both"/>
        <w:rPr>
          <w:szCs w:val="24"/>
        </w:rPr>
      </w:pPr>
    </w:p>
    <w:p w14:paraId="4F0D6812" w14:textId="77777777" w:rsidR="00961DCE" w:rsidRPr="00961DCE" w:rsidRDefault="00961DCE" w:rsidP="00961DCE">
      <w:pPr>
        <w:widowControl w:val="0"/>
        <w:spacing w:line="360" w:lineRule="auto"/>
        <w:ind w:firstLine="709"/>
        <w:jc w:val="both"/>
        <w:rPr>
          <w:szCs w:val="24"/>
        </w:rPr>
      </w:pPr>
    </w:p>
    <w:p w14:paraId="505E5F64" w14:textId="77777777" w:rsidR="00961DCE" w:rsidRPr="00961DCE" w:rsidRDefault="00961DCE" w:rsidP="00961DCE">
      <w:pPr>
        <w:widowControl w:val="0"/>
        <w:spacing w:line="360" w:lineRule="auto"/>
        <w:ind w:firstLine="709"/>
        <w:jc w:val="both"/>
        <w:rPr>
          <w:szCs w:val="24"/>
        </w:rPr>
      </w:pPr>
    </w:p>
    <w:p w14:paraId="4F7E6BE6" w14:textId="77777777" w:rsidR="00961DCE" w:rsidRPr="00961DCE" w:rsidRDefault="00961DCE" w:rsidP="00961DCE">
      <w:pPr>
        <w:widowControl w:val="0"/>
        <w:spacing w:line="360" w:lineRule="auto"/>
        <w:ind w:firstLine="709"/>
        <w:jc w:val="both"/>
        <w:rPr>
          <w:szCs w:val="24"/>
        </w:rPr>
      </w:pPr>
    </w:p>
    <w:p w14:paraId="3FFE37F6" w14:textId="77777777" w:rsidR="00961DCE" w:rsidRPr="00961DCE" w:rsidRDefault="00961DCE" w:rsidP="00961DCE">
      <w:pPr>
        <w:widowControl w:val="0"/>
        <w:spacing w:line="360" w:lineRule="auto"/>
        <w:ind w:firstLine="709"/>
        <w:jc w:val="both"/>
        <w:rPr>
          <w:szCs w:val="24"/>
        </w:rPr>
      </w:pPr>
    </w:p>
    <w:p w14:paraId="16B5B74E" w14:textId="77777777" w:rsidR="00961DCE" w:rsidRPr="00961DCE" w:rsidRDefault="00961DCE" w:rsidP="00961DCE">
      <w:pPr>
        <w:widowControl w:val="0"/>
        <w:spacing w:line="360" w:lineRule="auto"/>
        <w:ind w:firstLine="709"/>
        <w:jc w:val="both"/>
        <w:rPr>
          <w:szCs w:val="24"/>
        </w:rPr>
      </w:pPr>
    </w:p>
    <w:p w14:paraId="5445E421" w14:textId="77777777" w:rsidR="00961DCE" w:rsidRPr="00961DCE" w:rsidRDefault="00961DCE" w:rsidP="00961DCE">
      <w:pPr>
        <w:widowControl w:val="0"/>
        <w:spacing w:line="360" w:lineRule="auto"/>
        <w:ind w:firstLine="709"/>
        <w:jc w:val="both"/>
        <w:rPr>
          <w:szCs w:val="24"/>
        </w:rPr>
      </w:pPr>
    </w:p>
    <w:p w14:paraId="3B549D9E" w14:textId="77777777" w:rsidR="005E54A6" w:rsidRDefault="007E418E" w:rsidP="005E54A6">
      <w:pPr>
        <w:jc w:val="center"/>
        <w:rPr>
          <w:b/>
        </w:rPr>
      </w:pPr>
      <w:r>
        <w:br w:type="page"/>
      </w:r>
    </w:p>
    <w:p w14:paraId="382F981B" w14:textId="77777777" w:rsidR="005E54A6" w:rsidRDefault="005E54A6" w:rsidP="005E54A6">
      <w:pPr>
        <w:jc w:val="center"/>
        <w:rPr>
          <w:b/>
        </w:rPr>
      </w:pPr>
    </w:p>
    <w:p w14:paraId="14EB1841" w14:textId="77777777" w:rsidR="005E54A6" w:rsidRPr="00EE1C57" w:rsidRDefault="005E54A6" w:rsidP="005E54A6">
      <w:pPr>
        <w:jc w:val="center"/>
        <w:rPr>
          <w:b/>
        </w:rPr>
      </w:pPr>
      <w:r w:rsidRPr="00EE1C57">
        <w:rPr>
          <w:b/>
        </w:rPr>
        <w:t>CD İÇERİĞİ</w:t>
      </w:r>
    </w:p>
    <w:p w14:paraId="1A0E444A" w14:textId="77777777" w:rsidR="005E54A6" w:rsidRPr="00EE1C57" w:rsidRDefault="005E54A6" w:rsidP="005E54A6">
      <w:pPr>
        <w:jc w:val="center"/>
        <w:rPr>
          <w:b/>
        </w:rPr>
      </w:pPr>
    </w:p>
    <w:p w14:paraId="305E9A15" w14:textId="77777777" w:rsidR="005E54A6" w:rsidRDefault="005E54A6" w:rsidP="005E54A6"/>
    <w:p w14:paraId="3849F13E" w14:textId="77777777" w:rsidR="005E54A6" w:rsidRDefault="005E54A6" w:rsidP="005E54A6"/>
    <w:p w14:paraId="07B8BAA8" w14:textId="19BCE196" w:rsidR="005E54A6" w:rsidRPr="009C7F1B" w:rsidRDefault="005E54A6" w:rsidP="005E54A6">
      <w:pPr>
        <w:spacing w:before="120" w:after="120" w:line="360" w:lineRule="auto"/>
        <w:jc w:val="both"/>
        <w:rPr>
          <w:szCs w:val="24"/>
        </w:rPr>
      </w:pPr>
      <w:r>
        <w:rPr>
          <w:b/>
          <w:szCs w:val="24"/>
        </w:rPr>
        <w:t xml:space="preserve">1. </w:t>
      </w:r>
      <w:proofErr w:type="spellStart"/>
      <w:r w:rsidRPr="009C7F1B">
        <w:rPr>
          <w:b/>
          <w:szCs w:val="24"/>
        </w:rPr>
        <w:t>Cd’</w:t>
      </w:r>
      <w:r>
        <w:rPr>
          <w:b/>
          <w:szCs w:val="24"/>
        </w:rPr>
        <w:t>n</w:t>
      </w:r>
      <w:r w:rsidRPr="009C7F1B">
        <w:rPr>
          <w:b/>
          <w:szCs w:val="24"/>
        </w:rPr>
        <w:t>in</w:t>
      </w:r>
      <w:proofErr w:type="spellEnd"/>
      <w:r w:rsidRPr="009C7F1B">
        <w:rPr>
          <w:b/>
          <w:szCs w:val="24"/>
        </w:rPr>
        <w:t xml:space="preserve"> </w:t>
      </w:r>
      <w:r w:rsidRPr="009C7F1B">
        <w:rPr>
          <w:szCs w:val="24"/>
        </w:rPr>
        <w:t xml:space="preserve">üzerine Muğla Sıtkı Koçman Üniversitesi, Sosyal Bilimler Enstitüsü, Anabilim Dalı ve </w:t>
      </w:r>
      <w:r>
        <w:rPr>
          <w:szCs w:val="24"/>
        </w:rPr>
        <w:t xml:space="preserve">Öğrenci </w:t>
      </w:r>
      <w:r w:rsidRPr="009C7F1B">
        <w:rPr>
          <w:szCs w:val="24"/>
        </w:rPr>
        <w:t xml:space="preserve">Ad </w:t>
      </w:r>
      <w:proofErr w:type="spellStart"/>
      <w:r w:rsidRPr="009C7F1B">
        <w:rPr>
          <w:szCs w:val="24"/>
        </w:rPr>
        <w:t>Soyad</w:t>
      </w:r>
      <w:proofErr w:type="spellEnd"/>
      <w:r>
        <w:rPr>
          <w:szCs w:val="24"/>
        </w:rPr>
        <w:t xml:space="preserve"> ile YÖK’ten alınan referans numarası</w:t>
      </w:r>
      <w:r w:rsidRPr="009C7F1B">
        <w:rPr>
          <w:szCs w:val="24"/>
        </w:rPr>
        <w:t xml:space="preserve"> yazılacak ve </w:t>
      </w:r>
      <w:proofErr w:type="spellStart"/>
      <w:r w:rsidRPr="009C7F1B">
        <w:rPr>
          <w:szCs w:val="24"/>
        </w:rPr>
        <w:t>cd</w:t>
      </w:r>
      <w:r>
        <w:rPr>
          <w:szCs w:val="24"/>
        </w:rPr>
        <w:t>’</w:t>
      </w:r>
      <w:r w:rsidRPr="009C7F1B">
        <w:rPr>
          <w:szCs w:val="24"/>
        </w:rPr>
        <w:t>de</w:t>
      </w:r>
      <w:proofErr w:type="spellEnd"/>
      <w:r w:rsidRPr="009C7F1B">
        <w:rPr>
          <w:szCs w:val="24"/>
        </w:rPr>
        <w:t xml:space="preserve"> yer alan belgeler </w:t>
      </w:r>
      <w:proofErr w:type="spellStart"/>
      <w:r w:rsidRPr="009C7F1B">
        <w:rPr>
          <w:szCs w:val="24"/>
        </w:rPr>
        <w:t>Pdf</w:t>
      </w:r>
      <w:proofErr w:type="spellEnd"/>
      <w:r w:rsidRPr="009C7F1B">
        <w:rPr>
          <w:szCs w:val="24"/>
        </w:rPr>
        <w:t xml:space="preserve"> formatında kaydedilecektir. Ayrıca:</w:t>
      </w:r>
    </w:p>
    <w:p w14:paraId="54DD7E6B" w14:textId="77777777" w:rsidR="005E54A6" w:rsidRPr="009C7F1B" w:rsidRDefault="005E54A6" w:rsidP="005E54A6">
      <w:pPr>
        <w:spacing w:before="120" w:after="120" w:line="360" w:lineRule="auto"/>
        <w:jc w:val="both"/>
        <w:rPr>
          <w:szCs w:val="24"/>
        </w:rPr>
      </w:pPr>
      <w:r w:rsidRPr="00EE1C57">
        <w:rPr>
          <w:b/>
          <w:szCs w:val="24"/>
        </w:rPr>
        <w:t>2.</w:t>
      </w:r>
      <w:r w:rsidRPr="009C7F1B">
        <w:rPr>
          <w:szCs w:val="24"/>
        </w:rPr>
        <w:t xml:space="preserve"> </w:t>
      </w:r>
      <w:r>
        <w:rPr>
          <w:szCs w:val="24"/>
        </w:rPr>
        <w:t>Tezin</w:t>
      </w:r>
      <w:r w:rsidRPr="009C7F1B">
        <w:rPr>
          <w:szCs w:val="24"/>
        </w:rPr>
        <w:t xml:space="preserve"> içinde yer alan </w:t>
      </w:r>
      <w:proofErr w:type="spellStart"/>
      <w:r w:rsidRPr="009C7F1B">
        <w:rPr>
          <w:szCs w:val="24"/>
        </w:rPr>
        <w:t>ekler’deki</w:t>
      </w:r>
      <w:proofErr w:type="spellEnd"/>
      <w:r w:rsidRPr="009C7F1B">
        <w:rPr>
          <w:szCs w:val="24"/>
        </w:rPr>
        <w:t xml:space="preserve"> eksiklikler tamamlandıktan ve imzaların bulunduğu sayfalar imzalı olarak tarayıcıdan taranarak konulacaktır. </w:t>
      </w:r>
    </w:p>
    <w:p w14:paraId="5047C256" w14:textId="0361001E" w:rsidR="005E54A6" w:rsidRDefault="005E54A6" w:rsidP="005E54A6">
      <w:pPr>
        <w:spacing w:before="120" w:after="120" w:line="360" w:lineRule="auto"/>
        <w:jc w:val="both"/>
        <w:rPr>
          <w:szCs w:val="24"/>
        </w:rPr>
      </w:pPr>
      <w:r>
        <w:rPr>
          <w:b/>
          <w:szCs w:val="24"/>
        </w:rPr>
        <w:t>3.</w:t>
      </w:r>
      <w:r w:rsidRPr="009C7F1B">
        <w:rPr>
          <w:szCs w:val="24"/>
        </w:rPr>
        <w:t xml:space="preserve"> </w:t>
      </w:r>
      <w:r>
        <w:rPr>
          <w:szCs w:val="24"/>
        </w:rPr>
        <w:t xml:space="preserve">Tezin </w:t>
      </w:r>
      <w:r w:rsidRPr="009C7F1B">
        <w:rPr>
          <w:szCs w:val="24"/>
        </w:rPr>
        <w:t xml:space="preserve">tamamı eksiksiz </w:t>
      </w:r>
      <w:proofErr w:type="spellStart"/>
      <w:r w:rsidRPr="009C7F1B">
        <w:rPr>
          <w:szCs w:val="24"/>
        </w:rPr>
        <w:t>cd’</w:t>
      </w:r>
      <w:r>
        <w:rPr>
          <w:szCs w:val="24"/>
        </w:rPr>
        <w:t>d</w:t>
      </w:r>
      <w:r w:rsidRPr="009C7F1B">
        <w:rPr>
          <w:szCs w:val="24"/>
        </w:rPr>
        <w:t>e</w:t>
      </w:r>
      <w:proofErr w:type="spellEnd"/>
      <w:r w:rsidRPr="009C7F1B">
        <w:rPr>
          <w:szCs w:val="24"/>
        </w:rPr>
        <w:t xml:space="preserve"> </w:t>
      </w:r>
      <w:r>
        <w:rPr>
          <w:szCs w:val="24"/>
        </w:rPr>
        <w:t>bir PDF dosyası şeklinde bulunacak ve bu dosyanın ismine YÖK’ten alınan referans numarası verilecek. (</w:t>
      </w:r>
      <w:proofErr w:type="spellStart"/>
      <w:r>
        <w:rPr>
          <w:szCs w:val="24"/>
        </w:rPr>
        <w:t>Örn</w:t>
      </w:r>
      <w:proofErr w:type="spellEnd"/>
      <w:r>
        <w:rPr>
          <w:szCs w:val="24"/>
        </w:rPr>
        <w:t>. 1234567.pdf)</w:t>
      </w:r>
    </w:p>
    <w:p w14:paraId="1E568B49" w14:textId="3639045E" w:rsidR="007E418E" w:rsidRPr="00891520" w:rsidRDefault="007E418E">
      <w:pPr>
        <w:spacing w:after="160" w:line="259" w:lineRule="auto"/>
        <w:rPr>
          <w:color w:val="FF0000"/>
        </w:rPr>
      </w:pPr>
    </w:p>
    <w:sectPr w:rsidR="007E418E" w:rsidRPr="00891520" w:rsidSect="003D008B">
      <w:pgSz w:w="11906" w:h="16838"/>
      <w:pgMar w:top="1843" w:right="849" w:bottom="1701" w:left="1843"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idata" w:date="2022-06-03T09:28:00Z" w:initials="a">
    <w:p w14:paraId="34FAA162" w14:textId="1EDF9FC0" w:rsidR="00F81FCF" w:rsidRDefault="00F81FCF">
      <w:pPr>
        <w:pStyle w:val="AklamaMetni"/>
      </w:pPr>
      <w:r>
        <w:rPr>
          <w:rStyle w:val="AklamaBavurusu"/>
        </w:rPr>
        <w:annotationRef/>
      </w:r>
      <w:r>
        <w:t>Bu ifade daha sonra silinecektir.</w:t>
      </w:r>
    </w:p>
  </w:comment>
  <w:comment w:id="1" w:author="aidata" w:date="2022-06-03T09:29:00Z" w:initials="a">
    <w:p w14:paraId="520B68FB" w14:textId="22286689" w:rsidR="00F81FCF" w:rsidRDefault="00F81FCF" w:rsidP="00F81FCF">
      <w:pPr>
        <w:pStyle w:val="AklamaMetni"/>
      </w:pPr>
      <w:r>
        <w:rPr>
          <w:rStyle w:val="AklamaBavurusu"/>
        </w:rPr>
        <w:annotationRef/>
      </w:r>
      <w:r>
        <w:t xml:space="preserve">Okuduğunuz programın bağlı olduğu anabilim/sanat </w:t>
      </w:r>
      <w:r>
        <w:t xml:space="preserve">dalı’nın adı yazılacak   </w:t>
      </w:r>
    </w:p>
    <w:p w14:paraId="1AC75401" w14:textId="77777777" w:rsidR="00F81FCF" w:rsidRDefault="00F81FCF" w:rsidP="00F81FCF">
      <w:pPr>
        <w:pStyle w:val="AklamaMetni"/>
      </w:pPr>
    </w:p>
    <w:p w14:paraId="6BEE76A3" w14:textId="77777777" w:rsidR="00F81FCF" w:rsidRDefault="00F81FCF" w:rsidP="00F81FCF">
      <w:pPr>
        <w:pStyle w:val="AklamaMetni"/>
      </w:pPr>
      <w:r>
        <w:t>Okuduğunuz program ile Anabilim Dalı’nın adı farklı ise Anabilim Dalı’nın altına programın ismi yazılacak.</w:t>
      </w:r>
    </w:p>
    <w:p w14:paraId="364A47F9" w14:textId="77777777" w:rsidR="00F81FCF" w:rsidRDefault="00F81FCF" w:rsidP="00F81FCF">
      <w:pPr>
        <w:pStyle w:val="AklamaMetni"/>
      </w:pPr>
    </w:p>
    <w:p w14:paraId="5AB7DF91" w14:textId="77777777" w:rsidR="00F81FCF" w:rsidRDefault="00F81FCF" w:rsidP="00F81FCF">
      <w:pPr>
        <w:pStyle w:val="AklamaMetni"/>
      </w:pPr>
      <w:r>
        <w:t>ÖRNEK:</w:t>
      </w:r>
    </w:p>
    <w:p w14:paraId="5B089BC9" w14:textId="77777777" w:rsidR="00F81FCF" w:rsidRDefault="00F81FCF" w:rsidP="00F81FCF">
      <w:pPr>
        <w:pStyle w:val="AklamaMetni"/>
      </w:pPr>
      <w:r>
        <w:t>İŞLETME ANABİLİM DALI</w:t>
      </w:r>
    </w:p>
    <w:p w14:paraId="744D4D40" w14:textId="77777777" w:rsidR="00F81FCF" w:rsidRDefault="00F81FCF" w:rsidP="00F81FCF">
      <w:pPr>
        <w:pStyle w:val="AklamaMetni"/>
      </w:pPr>
      <w:r>
        <w:t>ÜRETİM YÖNETİMİ VE PAZARLAMA</w:t>
      </w:r>
    </w:p>
    <w:p w14:paraId="1FA05305" w14:textId="649DB890" w:rsidR="00F81FCF" w:rsidRDefault="00F81FCF">
      <w:pPr>
        <w:pStyle w:val="AklamaMetni"/>
      </w:pPr>
    </w:p>
  </w:comment>
  <w:comment w:id="2" w:author="aidata" w:date="2022-06-03T09:30:00Z" w:initials="a">
    <w:p w14:paraId="2AC89618" w14:textId="77777777" w:rsidR="00F81FCF" w:rsidRDefault="00F81FCF" w:rsidP="00F81FCF">
      <w:pPr>
        <w:pStyle w:val="AklamaMetni"/>
      </w:pPr>
      <w:r>
        <w:rPr>
          <w:rStyle w:val="AklamaBavurusu"/>
        </w:rPr>
        <w:annotationRef/>
      </w:r>
      <w:r>
        <w:t>EYK Kararı ile onaylanan TEZ BAŞLIĞI yazılmalıdır.</w:t>
      </w:r>
    </w:p>
    <w:p w14:paraId="6C32EF48" w14:textId="77777777" w:rsidR="00F81FCF" w:rsidRDefault="00F81FCF" w:rsidP="00F81FCF">
      <w:pPr>
        <w:pStyle w:val="AklamaMetni"/>
      </w:pPr>
    </w:p>
    <w:p w14:paraId="605D9D63" w14:textId="791291D1" w:rsidR="00F81FCF" w:rsidRDefault="00F81FCF" w:rsidP="00F81FCF">
      <w:pPr>
        <w:pStyle w:val="AklamaMetni"/>
      </w:pPr>
      <w:r>
        <w:t xml:space="preserve">Daha önceden EYK tarafından onaylanan Tez </w:t>
      </w:r>
      <w:r>
        <w:t>Önerisi’nde Tez Savunma Jürisi tarafından değişiklik yapıldı ve tez savunma tutanağı’na yazıldı ise son hali buraya yazılacak.</w:t>
      </w:r>
    </w:p>
  </w:comment>
  <w:comment w:id="3" w:author="aidata" w:date="2022-06-03T09:31:00Z" w:initials="a">
    <w:p w14:paraId="6C1826A8" w14:textId="43841CA4" w:rsidR="00F81FCF" w:rsidRDefault="00F81FCF">
      <w:pPr>
        <w:pStyle w:val="AklamaMetni"/>
      </w:pPr>
      <w:r>
        <w:rPr>
          <w:rStyle w:val="AklamaBavurusu"/>
        </w:rPr>
        <w:annotationRef/>
      </w:r>
      <w:r w:rsidRPr="00F81FCF">
        <w:t>Tezin mezuniyet için Enstitüye Tesli</w:t>
      </w:r>
      <w:r>
        <w:t>m edildiği tarihi kapsayan</w:t>
      </w:r>
      <w:r w:rsidRPr="00F81FCF">
        <w:t xml:space="preserve"> yıl yazılacak.</w:t>
      </w:r>
    </w:p>
  </w:comment>
  <w:comment w:id="4" w:author="aidata" w:date="2022-06-03T09:33:00Z" w:initials="a">
    <w:p w14:paraId="4E06BDFD" w14:textId="51D46D23" w:rsidR="00D241F0" w:rsidRDefault="00D241F0">
      <w:pPr>
        <w:pStyle w:val="AklamaMetni"/>
      </w:pPr>
      <w:r>
        <w:rPr>
          <w:rStyle w:val="AklamaBavurusu"/>
        </w:rPr>
        <w:annotationRef/>
      </w:r>
      <w:r w:rsidRPr="00D241F0">
        <w:t>Bu ifade daha sonra silinecek</w:t>
      </w:r>
    </w:p>
  </w:comment>
  <w:comment w:id="5" w:author="aidata" w:date="2022-06-03T09:34:00Z" w:initials="a">
    <w:p w14:paraId="33EE646A" w14:textId="77777777" w:rsidR="00D241F0" w:rsidRDefault="00D241F0" w:rsidP="00D241F0">
      <w:pPr>
        <w:pStyle w:val="AklamaMetni"/>
      </w:pPr>
      <w:r>
        <w:rPr>
          <w:rStyle w:val="AklamaBavurusu"/>
        </w:rPr>
        <w:annotationRef/>
      </w:r>
      <w:r>
        <w:t xml:space="preserve">Okuduğunuz programın bağlı olduğu anabilim/sanat </w:t>
      </w:r>
      <w:r>
        <w:t xml:space="preserve">dalı’nın adı yazılacak   </w:t>
      </w:r>
    </w:p>
    <w:p w14:paraId="5B8F03AF" w14:textId="77777777" w:rsidR="00D241F0" w:rsidRDefault="00D241F0" w:rsidP="00D241F0">
      <w:pPr>
        <w:pStyle w:val="AklamaMetni"/>
      </w:pPr>
    </w:p>
    <w:p w14:paraId="188D2DDD" w14:textId="77777777" w:rsidR="00D241F0" w:rsidRDefault="00D241F0" w:rsidP="00D241F0">
      <w:pPr>
        <w:pStyle w:val="AklamaMetni"/>
      </w:pPr>
      <w:r>
        <w:t>Okuduğunuz program ile Anabilim Dalı’nın adı farklı ise Anabilim Dalı’nın altına programın ismi yazılacak.</w:t>
      </w:r>
    </w:p>
    <w:p w14:paraId="7B25303A" w14:textId="77777777" w:rsidR="00D241F0" w:rsidRDefault="00D241F0" w:rsidP="00D241F0">
      <w:pPr>
        <w:pStyle w:val="AklamaMetni"/>
      </w:pPr>
    </w:p>
    <w:p w14:paraId="5CB82312" w14:textId="77777777" w:rsidR="00D241F0" w:rsidRDefault="00D241F0" w:rsidP="00D241F0">
      <w:pPr>
        <w:pStyle w:val="AklamaMetni"/>
      </w:pPr>
      <w:r>
        <w:t>ÖRNEK:</w:t>
      </w:r>
    </w:p>
    <w:p w14:paraId="1F264913" w14:textId="77777777" w:rsidR="00D241F0" w:rsidRDefault="00D241F0" w:rsidP="00D241F0">
      <w:pPr>
        <w:pStyle w:val="AklamaMetni"/>
      </w:pPr>
      <w:r>
        <w:t>İŞLETME ANABİLİM DALI</w:t>
      </w:r>
    </w:p>
    <w:p w14:paraId="5A00CC41" w14:textId="1ACE2815" w:rsidR="00D241F0" w:rsidRDefault="00D241F0" w:rsidP="00D241F0">
      <w:pPr>
        <w:pStyle w:val="AklamaMetni"/>
      </w:pPr>
      <w:r>
        <w:t>ÜRETİM YÖNETİMİ VE PAZARLAMA</w:t>
      </w:r>
    </w:p>
  </w:comment>
  <w:comment w:id="6" w:author="aidata" w:date="2022-06-03T09:34:00Z" w:initials="a">
    <w:p w14:paraId="6904B6F8" w14:textId="77777777" w:rsidR="00D241F0" w:rsidRDefault="00D241F0" w:rsidP="00D241F0">
      <w:pPr>
        <w:pStyle w:val="AklamaMetni"/>
      </w:pPr>
      <w:r>
        <w:rPr>
          <w:rStyle w:val="AklamaBavurusu"/>
        </w:rPr>
        <w:annotationRef/>
      </w:r>
      <w:r>
        <w:t>EYK Kararı ile onaylanan TEZ BAŞLIĞI yazılmalıdır.</w:t>
      </w:r>
    </w:p>
    <w:p w14:paraId="74EC4080" w14:textId="77777777" w:rsidR="00D241F0" w:rsidRDefault="00D241F0" w:rsidP="00D241F0">
      <w:pPr>
        <w:pStyle w:val="AklamaMetni"/>
      </w:pPr>
    </w:p>
    <w:p w14:paraId="24DC7875" w14:textId="26736ABC" w:rsidR="00D241F0" w:rsidRDefault="00D241F0" w:rsidP="00D241F0">
      <w:pPr>
        <w:pStyle w:val="AklamaMetni"/>
      </w:pPr>
      <w:r>
        <w:t xml:space="preserve">Daha önceden EYK tarafından onaylanan Tez </w:t>
      </w:r>
      <w:r>
        <w:t>Önerisi’nde Tez Savunma Jürisi tarafından değişiklik yapıldı ve tez savunma tutanağı’na yazıldı ise son hali buraya yazılacak.</w:t>
      </w:r>
    </w:p>
  </w:comment>
  <w:comment w:id="7" w:author="aidata" w:date="2022-06-03T09:35:00Z" w:initials="a">
    <w:p w14:paraId="2DE82580" w14:textId="3C46943A" w:rsidR="00D241F0" w:rsidRDefault="00D241F0">
      <w:pPr>
        <w:pStyle w:val="AklamaMetni"/>
      </w:pPr>
      <w:r>
        <w:rPr>
          <w:rStyle w:val="AklamaBavurusu"/>
        </w:rPr>
        <w:annotationRef/>
      </w:r>
      <w:r w:rsidRPr="00D241F0">
        <w:t>Tezin mezuniyet için Enstitüye Teslim edildiği tarihi kapsayan yıl yazılacak.</w:t>
      </w:r>
    </w:p>
  </w:comment>
  <w:comment w:id="8" w:author="aidata" w:date="2022-06-03T09:37:00Z" w:initials="a">
    <w:p w14:paraId="0E5F95DB" w14:textId="59732B32" w:rsidR="00B23044" w:rsidRDefault="00B23044">
      <w:pPr>
        <w:pStyle w:val="AklamaMetni"/>
      </w:pPr>
      <w:r>
        <w:rPr>
          <w:rStyle w:val="AklamaBavurusu"/>
        </w:rPr>
        <w:annotationRef/>
      </w:r>
      <w:r w:rsidRPr="00B23044">
        <w:t>Bu ifade daha sonra silinecek</w:t>
      </w:r>
    </w:p>
  </w:comment>
  <w:comment w:id="9" w:author="aidata" w:date="2022-06-03T09:37:00Z" w:initials="a">
    <w:p w14:paraId="1D20F009" w14:textId="77777777" w:rsidR="00B23044" w:rsidRDefault="00B23044" w:rsidP="00B23044">
      <w:pPr>
        <w:pStyle w:val="AklamaMetni"/>
      </w:pPr>
      <w:r>
        <w:rPr>
          <w:rStyle w:val="AklamaBavurusu"/>
        </w:rPr>
        <w:annotationRef/>
      </w:r>
      <w:r>
        <w:t xml:space="preserve">Okuduğunuz programın bağlı olduğu anabilim/sanat </w:t>
      </w:r>
      <w:r>
        <w:t xml:space="preserve">dalı’nın adı yazılacak   </w:t>
      </w:r>
    </w:p>
    <w:p w14:paraId="13A55194" w14:textId="77777777" w:rsidR="00B23044" w:rsidRDefault="00B23044" w:rsidP="00B23044">
      <w:pPr>
        <w:pStyle w:val="AklamaMetni"/>
      </w:pPr>
    </w:p>
    <w:p w14:paraId="4837591B" w14:textId="77777777" w:rsidR="00B23044" w:rsidRDefault="00B23044" w:rsidP="00B23044">
      <w:pPr>
        <w:pStyle w:val="AklamaMetni"/>
      </w:pPr>
      <w:r>
        <w:t>Okuduğunuz program ile Anabilim Dalı’nın adı farklı ise Anabilim Dalı’nın altına programın ismi yazılacak.</w:t>
      </w:r>
    </w:p>
    <w:p w14:paraId="0E623F72" w14:textId="77777777" w:rsidR="00B23044" w:rsidRDefault="00B23044" w:rsidP="00B23044">
      <w:pPr>
        <w:pStyle w:val="AklamaMetni"/>
      </w:pPr>
    </w:p>
    <w:p w14:paraId="6A28BBB3" w14:textId="77777777" w:rsidR="00B23044" w:rsidRDefault="00B23044" w:rsidP="00B23044">
      <w:pPr>
        <w:pStyle w:val="AklamaMetni"/>
      </w:pPr>
      <w:r>
        <w:t>ÖRNEK:</w:t>
      </w:r>
    </w:p>
    <w:p w14:paraId="37B5A037" w14:textId="77777777" w:rsidR="00B23044" w:rsidRDefault="00B23044" w:rsidP="00B23044">
      <w:pPr>
        <w:pStyle w:val="AklamaMetni"/>
      </w:pPr>
      <w:r>
        <w:t>İŞLETME ANABİLİM DALI</w:t>
      </w:r>
    </w:p>
    <w:p w14:paraId="2F2B7329" w14:textId="4DD01DD2" w:rsidR="00B23044" w:rsidRDefault="00B23044" w:rsidP="00B23044">
      <w:pPr>
        <w:pStyle w:val="AklamaMetni"/>
      </w:pPr>
      <w:r>
        <w:t>ÜRETİM YÖNETİMİ VE PAZARLAMA</w:t>
      </w:r>
    </w:p>
  </w:comment>
  <w:comment w:id="10" w:author="aidata" w:date="2022-06-03T09:37:00Z" w:initials="a">
    <w:p w14:paraId="53AE3FB3" w14:textId="77777777" w:rsidR="00B23044" w:rsidRDefault="00B23044" w:rsidP="00B23044">
      <w:pPr>
        <w:pStyle w:val="AklamaMetni"/>
      </w:pPr>
      <w:r>
        <w:rPr>
          <w:rStyle w:val="AklamaBavurusu"/>
        </w:rPr>
        <w:annotationRef/>
      </w:r>
      <w:r>
        <w:t>EYK Kararı ile onaylanan TEZ BAŞLIĞI yazılmalıdır.</w:t>
      </w:r>
    </w:p>
    <w:p w14:paraId="5ECE8766" w14:textId="77777777" w:rsidR="00B23044" w:rsidRDefault="00B23044" w:rsidP="00B23044">
      <w:pPr>
        <w:pStyle w:val="AklamaMetni"/>
      </w:pPr>
    </w:p>
    <w:p w14:paraId="0503722E" w14:textId="342D37EF" w:rsidR="00B23044" w:rsidRDefault="00B23044" w:rsidP="00B23044">
      <w:pPr>
        <w:pStyle w:val="AklamaMetni"/>
      </w:pPr>
      <w:r>
        <w:t xml:space="preserve">Daha önceden EYK tarafından onaylanan Tez </w:t>
      </w:r>
      <w:r>
        <w:t>Önerisi’nde Tez Savunma Jürisi tarafından değişiklik yapıldı ve tez savunma tutanağı’na yazıldı ise son hali buraya yazılacak.</w:t>
      </w:r>
    </w:p>
  </w:comment>
  <w:comment w:id="11" w:author="aidata" w:date="2022-06-03T09:39:00Z" w:initials="a">
    <w:p w14:paraId="159F954B" w14:textId="5114BE69" w:rsidR="00103A5E" w:rsidRDefault="00103A5E">
      <w:pPr>
        <w:pStyle w:val="AklamaMetni"/>
      </w:pPr>
      <w:r>
        <w:rPr>
          <w:rStyle w:val="AklamaBavurusu"/>
        </w:rPr>
        <w:annotationRef/>
      </w:r>
      <w:r w:rsidRPr="00103A5E">
        <w:t>Tezin sözlü savunmadan sonra mezuniyet için Enstitüye teslim edildiği tarih yazılacak</w:t>
      </w:r>
    </w:p>
  </w:comment>
  <w:comment w:id="12" w:author="aidata" w:date="2022-06-03T09:42:00Z" w:initials="a">
    <w:p w14:paraId="27D9B322" w14:textId="77219FC4" w:rsidR="00103A5E" w:rsidRDefault="00103A5E">
      <w:pPr>
        <w:pStyle w:val="AklamaMetni"/>
      </w:pPr>
      <w:r>
        <w:rPr>
          <w:rStyle w:val="AklamaBavurusu"/>
        </w:rPr>
        <w:annotationRef/>
      </w:r>
      <w:r w:rsidRPr="00103A5E">
        <w:t xml:space="preserve">Jüri Üyelerinin </w:t>
      </w:r>
      <w:r w:rsidRPr="00103A5E">
        <w:t>Ünvanı, Adı, Soyadı bilgisayar ortamında yazılacak.</w:t>
      </w:r>
    </w:p>
  </w:comment>
  <w:comment w:id="13" w:author="aidata" w:date="2022-06-03T09:42:00Z" w:initials="a">
    <w:p w14:paraId="5FFB16DE" w14:textId="516FEA8D" w:rsidR="00103A5E" w:rsidRDefault="00103A5E">
      <w:pPr>
        <w:pStyle w:val="AklamaMetni"/>
      </w:pPr>
      <w:r>
        <w:rPr>
          <w:rStyle w:val="AklamaBavurusu"/>
        </w:rPr>
        <w:annotationRef/>
      </w:r>
      <w:r w:rsidRPr="00103A5E">
        <w:t>İmzası” kelimesi silinecek ve jüri üyelerinin ıslak imzası alınacak</w:t>
      </w:r>
    </w:p>
  </w:comment>
  <w:comment w:id="14" w:author="aidata" w:date="2022-06-03T09:43:00Z" w:initials="a">
    <w:p w14:paraId="2A4129DB" w14:textId="43B1683C" w:rsidR="00103A5E" w:rsidRDefault="00103A5E">
      <w:pPr>
        <w:pStyle w:val="AklamaMetni"/>
      </w:pPr>
      <w:r>
        <w:rPr>
          <w:rStyle w:val="AklamaBavurusu"/>
        </w:rPr>
        <w:annotationRef/>
      </w:r>
      <w:r w:rsidRPr="00103A5E">
        <w:t>Tezin mezuniyet için Enstitüye Teslim edildiği tarihi kapsayan yıl yazılacak.</w:t>
      </w:r>
    </w:p>
  </w:comment>
  <w:comment w:id="15" w:author="aidata" w:date="2022-06-03T09:45:00Z" w:initials="a">
    <w:p w14:paraId="763FA7E0" w14:textId="3A4D4220" w:rsidR="00A928C8" w:rsidRDefault="00A928C8">
      <w:pPr>
        <w:pStyle w:val="AklamaMetni"/>
      </w:pPr>
      <w:r>
        <w:rPr>
          <w:rStyle w:val="AklamaBavurusu"/>
        </w:rPr>
        <w:annotationRef/>
      </w:r>
      <w:r w:rsidRPr="00A928C8">
        <w:t>Bu ifade daha sonra silinecek</w:t>
      </w:r>
    </w:p>
  </w:comment>
  <w:comment w:id="17" w:author="aidata" w:date="2022-06-03T09:50:00Z" w:initials="a">
    <w:p w14:paraId="0870359B" w14:textId="1F016BA1" w:rsidR="005215FA" w:rsidRDefault="005215FA">
      <w:pPr>
        <w:pStyle w:val="AklamaMetni"/>
      </w:pPr>
      <w:r>
        <w:rPr>
          <w:rStyle w:val="AklamaBavurusu"/>
        </w:rPr>
        <w:annotationRef/>
      </w:r>
      <w:r w:rsidRPr="005215FA">
        <w:t>Tez Savunma Jürisinin ilk kez belirlendiği Enstitü Yönetim Kurulu Tarihi yazılacak</w:t>
      </w:r>
    </w:p>
  </w:comment>
  <w:comment w:id="16" w:author="aidata" w:date="2022-06-03T09:50:00Z" w:initials="a">
    <w:p w14:paraId="41472284" w14:textId="7DAC0F21" w:rsidR="005215FA" w:rsidRDefault="005215FA">
      <w:pPr>
        <w:pStyle w:val="AklamaMetni"/>
      </w:pPr>
      <w:r>
        <w:rPr>
          <w:rStyle w:val="AklamaBavurusu"/>
        </w:rPr>
        <w:annotationRef/>
      </w:r>
      <w:r w:rsidRPr="005215FA">
        <w:t>Tez Savunma Jürisinin ilk kez belirlendiği Enstitü Yönetim Kurulu Karar numarası Anabilim</w:t>
      </w:r>
      <w:r>
        <w:t>/sanat</w:t>
      </w:r>
      <w:r w:rsidRPr="005215FA">
        <w:t xml:space="preserve"> Dalı Sekreterliğinden temin edilerek yazılacak.</w:t>
      </w:r>
    </w:p>
  </w:comment>
  <w:comment w:id="18" w:author="aidata" w:date="2022-06-03T09:52:00Z" w:initials="a">
    <w:p w14:paraId="67B4AE7C" w14:textId="19526FF8" w:rsidR="005215FA" w:rsidRDefault="005215FA" w:rsidP="005215FA">
      <w:pPr>
        <w:pStyle w:val="AklamaMetni"/>
      </w:pPr>
      <w:r>
        <w:rPr>
          <w:rStyle w:val="AklamaBavurusu"/>
        </w:rPr>
        <w:annotationRef/>
      </w:r>
      <w:r>
        <w:t>Okuduğunuz programın bağlı olduğu anabilim Dalı yazılacak, Okuduğunuz program ile Anabilim Dalı’nın adı farklı ise Anabilim Dalı’nın yanına programın ismi yazılacak.</w:t>
      </w:r>
    </w:p>
    <w:p w14:paraId="45AD4E34" w14:textId="77777777" w:rsidR="005215FA" w:rsidRDefault="005215FA" w:rsidP="005215FA">
      <w:pPr>
        <w:pStyle w:val="AklamaMetni"/>
      </w:pPr>
      <w:r>
        <w:t>ÖRNEK:</w:t>
      </w:r>
    </w:p>
    <w:p w14:paraId="01A5FFE3" w14:textId="249DF27D" w:rsidR="005215FA" w:rsidRDefault="005215FA" w:rsidP="005215FA">
      <w:pPr>
        <w:pStyle w:val="AklamaMetni"/>
      </w:pPr>
      <w:r>
        <w:t>İşletme Anabilim Dalı Üretim Yönetimi Ve Pazarlama</w:t>
      </w:r>
    </w:p>
  </w:comment>
  <w:comment w:id="19" w:author="aidata" w:date="2022-06-03T09:53:00Z" w:initials="a">
    <w:p w14:paraId="4ED1C78D" w14:textId="77777777" w:rsidR="005215FA" w:rsidRDefault="005215FA" w:rsidP="005215FA">
      <w:pPr>
        <w:pStyle w:val="AklamaMetni"/>
      </w:pPr>
      <w:r>
        <w:rPr>
          <w:rStyle w:val="AklamaBavurusu"/>
        </w:rPr>
        <w:annotationRef/>
      </w:r>
      <w:r>
        <w:t>EYK Kararı ile onaylanan TEZ BAŞLIĞI yazılmalıdır.</w:t>
      </w:r>
    </w:p>
    <w:p w14:paraId="60E15B31" w14:textId="77777777" w:rsidR="005215FA" w:rsidRDefault="005215FA" w:rsidP="005215FA">
      <w:pPr>
        <w:pStyle w:val="AklamaMetni"/>
      </w:pPr>
    </w:p>
    <w:p w14:paraId="5A6C77D4" w14:textId="40744104" w:rsidR="005215FA" w:rsidRDefault="005215FA" w:rsidP="005215FA">
      <w:pPr>
        <w:pStyle w:val="AklamaMetni"/>
      </w:pPr>
      <w:r>
        <w:t xml:space="preserve">Daha önceden EYK tarafından onaylanan Tez </w:t>
      </w:r>
      <w:r>
        <w:t>Önerisi’nde Tez Savunma Jürisi tarafından değişiklik yapıldı ve tez savunma tutanağı’na yazıldı ise son hali buraya yazılacak.</w:t>
      </w:r>
    </w:p>
  </w:comment>
  <w:comment w:id="20" w:author="aidata" w:date="2022-06-03T09:54:00Z" w:initials="a">
    <w:p w14:paraId="46EF049A" w14:textId="0FCC308D" w:rsidR="005215FA" w:rsidRDefault="005215FA">
      <w:pPr>
        <w:pStyle w:val="AklamaMetni"/>
      </w:pPr>
      <w:r>
        <w:rPr>
          <w:rStyle w:val="AklamaBavurusu"/>
        </w:rPr>
        <w:annotationRef/>
      </w:r>
      <w:r w:rsidRPr="005215FA">
        <w:t>Tezin kabul edildiği tez savunma sınav tarihi yazılacak</w:t>
      </w:r>
    </w:p>
  </w:comment>
  <w:comment w:id="21" w:author="aidata" w:date="2022-06-03T09:55:00Z" w:initials="a">
    <w:p w14:paraId="276F41DA" w14:textId="4E62774F" w:rsidR="005215FA" w:rsidRDefault="005215FA">
      <w:pPr>
        <w:pStyle w:val="AklamaMetni"/>
      </w:pPr>
      <w:r>
        <w:rPr>
          <w:rStyle w:val="AklamaBavurusu"/>
        </w:rPr>
        <w:annotationRef/>
      </w:r>
      <w:r w:rsidRPr="005215FA">
        <w:t>Tez savunma sınav tutanağında yazan saat yazılacak</w:t>
      </w:r>
    </w:p>
  </w:comment>
  <w:comment w:id="22" w:author="aidata" w:date="2022-06-03T09:55:00Z" w:initials="a">
    <w:p w14:paraId="2FD22AE3" w14:textId="77777777" w:rsidR="005215FA" w:rsidRDefault="005215FA" w:rsidP="005215FA">
      <w:pPr>
        <w:pStyle w:val="AklamaMetni"/>
      </w:pPr>
      <w:r>
        <w:rPr>
          <w:rStyle w:val="AklamaBavurusu"/>
        </w:rPr>
        <w:annotationRef/>
      </w:r>
      <w:proofErr w:type="gramStart"/>
      <w:r>
        <w:t>yazılacak</w:t>
      </w:r>
      <w:proofErr w:type="gramEnd"/>
      <w:r>
        <w:t xml:space="preserve"> </w:t>
      </w:r>
    </w:p>
    <w:p w14:paraId="795D75EC" w14:textId="77777777" w:rsidR="005215FA" w:rsidRDefault="005215FA" w:rsidP="005215FA">
      <w:pPr>
        <w:pStyle w:val="AklamaMetni"/>
      </w:pPr>
    </w:p>
    <w:p w14:paraId="47F4354B" w14:textId="2CC414C4" w:rsidR="005215FA" w:rsidRDefault="005215FA" w:rsidP="005215FA">
      <w:pPr>
        <w:pStyle w:val="AklamaMetni"/>
      </w:pPr>
      <w:r>
        <w:t xml:space="preserve">Oybirliği </w:t>
      </w:r>
      <w:proofErr w:type="gramStart"/>
      <w:r>
        <w:t>yada</w:t>
      </w:r>
      <w:proofErr w:type="gramEnd"/>
      <w:r>
        <w:t xml:space="preserve"> Oyçokluğu</w:t>
      </w:r>
    </w:p>
  </w:comment>
  <w:comment w:id="23" w:author="aidata" w:date="2022-06-03T09:56:00Z" w:initials="a">
    <w:p w14:paraId="1973616D" w14:textId="4737F8E6" w:rsidR="005215FA" w:rsidRDefault="005215FA">
      <w:pPr>
        <w:pStyle w:val="AklamaMetni"/>
      </w:pPr>
      <w:r>
        <w:rPr>
          <w:rStyle w:val="AklamaBavurusu"/>
        </w:rPr>
        <w:annotationRef/>
      </w:r>
      <w:r w:rsidRPr="005215FA">
        <w:t>Jüri üyelerinin unvanı, adı soyadı bilgisayar ortamında yazılarak ıslak imza ile imzalanacak</w:t>
      </w:r>
    </w:p>
  </w:comment>
  <w:comment w:id="24" w:author="aidata" w:date="2022-06-03T09:58:00Z" w:initials="a">
    <w:p w14:paraId="60884041" w14:textId="7602FD0F" w:rsidR="002D78B5" w:rsidRDefault="002D78B5">
      <w:pPr>
        <w:pStyle w:val="AklamaMetni"/>
      </w:pPr>
      <w:r>
        <w:rPr>
          <w:rStyle w:val="AklamaBavurusu"/>
        </w:rPr>
        <w:annotationRef/>
      </w:r>
      <w:r w:rsidRPr="002D78B5">
        <w:t>Bu ifade daha sonra silinecek</w:t>
      </w:r>
    </w:p>
  </w:comment>
  <w:comment w:id="25" w:author="aidata" w:date="2022-06-03T09:58:00Z" w:initials="a">
    <w:p w14:paraId="2D5A4DA3" w14:textId="77777777" w:rsidR="002D78B5" w:rsidRDefault="002D78B5" w:rsidP="002D78B5">
      <w:pPr>
        <w:pStyle w:val="AklamaMetni"/>
      </w:pPr>
      <w:r>
        <w:rPr>
          <w:rStyle w:val="AklamaBavurusu"/>
        </w:rPr>
        <w:annotationRef/>
      </w:r>
      <w:r>
        <w:t>EYK Kararı ile onaylanan TEZ BAŞLIĞI yazılmalıdır.</w:t>
      </w:r>
    </w:p>
    <w:p w14:paraId="7C613A81" w14:textId="77777777" w:rsidR="002D78B5" w:rsidRDefault="002D78B5" w:rsidP="002D78B5">
      <w:pPr>
        <w:pStyle w:val="AklamaMetni"/>
      </w:pPr>
    </w:p>
    <w:p w14:paraId="0DB793F9" w14:textId="390E7454" w:rsidR="002D78B5" w:rsidRDefault="002D78B5" w:rsidP="002D78B5">
      <w:pPr>
        <w:pStyle w:val="AklamaMetni"/>
      </w:pPr>
      <w:r>
        <w:t xml:space="preserve">Daha önceden EYK tarafından onaylanan Tez </w:t>
      </w:r>
      <w:r>
        <w:t>Önerisi’nde Tez Savunma Jürisi tarafından değişiklik yapıldı ve tez savunma tutanağı’na yazıldı ise son hali buraya yazılacak.</w:t>
      </w:r>
    </w:p>
  </w:comment>
  <w:comment w:id="26" w:author="aidata" w:date="2022-06-03T09:58:00Z" w:initials="a">
    <w:p w14:paraId="3D993CDF" w14:textId="3F82308F" w:rsidR="002D78B5" w:rsidRDefault="002D78B5">
      <w:pPr>
        <w:pStyle w:val="AklamaMetni"/>
      </w:pPr>
      <w:r>
        <w:rPr>
          <w:rStyle w:val="AklamaBavurusu"/>
        </w:rPr>
        <w:annotationRef/>
      </w:r>
      <w:r w:rsidRPr="002D78B5">
        <w:t>Tezin mezuniyet için Enstitüye Teslim edildiği tarih yazılacak.</w:t>
      </w:r>
    </w:p>
  </w:comment>
  <w:comment w:id="27" w:author="aidata" w:date="2022-06-03T10:01:00Z" w:initials="a">
    <w:p w14:paraId="2F3D6330" w14:textId="1D224500" w:rsidR="00961DCE" w:rsidRDefault="00961DCE">
      <w:pPr>
        <w:pStyle w:val="AklamaMetni"/>
      </w:pPr>
      <w:r>
        <w:rPr>
          <w:rStyle w:val="AklamaBavurusu"/>
        </w:rPr>
        <w:annotationRef/>
      </w:r>
      <w:r w:rsidRPr="00961DCE">
        <w:t>Bu ifade daha sonra silinecek</w:t>
      </w:r>
    </w:p>
  </w:comment>
  <w:comment w:id="28" w:author="aidata" w:date="2022-06-03T10:02:00Z" w:initials="a">
    <w:p w14:paraId="24C01F78" w14:textId="74B8E1C7" w:rsidR="00961DCE" w:rsidRDefault="00961DCE">
      <w:pPr>
        <w:pStyle w:val="AklamaMetni"/>
      </w:pPr>
      <w:r>
        <w:rPr>
          <w:rStyle w:val="AklamaBavurusu"/>
        </w:rPr>
        <w:annotationRef/>
      </w:r>
      <w:r>
        <w:t>Temel Başlıklar 14 punto olacak</w:t>
      </w:r>
    </w:p>
  </w:comment>
  <w:comment w:id="29" w:author="aidata" w:date="2022-06-03T10:01:00Z" w:initials="a">
    <w:p w14:paraId="3239C1FE" w14:textId="38AA0715" w:rsidR="00961DCE" w:rsidRPr="00961DCE" w:rsidRDefault="00961DCE" w:rsidP="00961DCE">
      <w:pPr>
        <w:pStyle w:val="AklamaMetni"/>
      </w:pPr>
      <w:r>
        <w:rPr>
          <w:rStyle w:val="AklamaBavurusu"/>
        </w:rPr>
        <w:annotationRef/>
      </w:r>
      <w:r w:rsidRPr="00961DCE">
        <w:t xml:space="preserve">Önsöz dahil </w:t>
      </w:r>
      <w:proofErr w:type="gramStart"/>
      <w:r w:rsidRPr="00961DCE">
        <w:t>ÖNSÖZ’den  GİRİŞ’e</w:t>
      </w:r>
      <w:proofErr w:type="gramEnd"/>
      <w:r w:rsidRPr="00961DCE">
        <w:t xml:space="preserve"> kadar olan kısımda Romen rakamı kullanılacak olup, GİRİŞ’ten itibaren normal rakam kullanılmalıdır.</w:t>
      </w:r>
    </w:p>
  </w:comment>
  <w:comment w:id="30" w:author="aidata" w:date="2022-06-03T10:03:00Z" w:initials="a">
    <w:p w14:paraId="582E00BA" w14:textId="07D913C8" w:rsidR="00961DCE" w:rsidRDefault="00961DCE">
      <w:pPr>
        <w:pStyle w:val="AklamaMetni"/>
      </w:pPr>
      <w:r>
        <w:rPr>
          <w:rStyle w:val="AklamaBavurusu"/>
        </w:rPr>
        <w:annotationRef/>
      </w:r>
      <w:r w:rsidRPr="00961DCE">
        <w:t>Bu sayfalar sırasıyla tezin içinde yer alacak, fakat hiçbir şekilde sayfa numarası verilmeyecek, İÇİNDEKİLER dizininde yer almayacaktır.</w:t>
      </w:r>
    </w:p>
  </w:comment>
  <w:comment w:id="34" w:author="aidata" w:date="2022-06-03T10:05:00Z" w:initials="a">
    <w:p w14:paraId="78E76C6C" w14:textId="585371DC" w:rsidR="00961DCE" w:rsidRDefault="00961DCE">
      <w:pPr>
        <w:pStyle w:val="AklamaMetni"/>
      </w:pPr>
      <w:r>
        <w:rPr>
          <w:rStyle w:val="AklamaBavurusu"/>
        </w:rPr>
        <w:annotationRef/>
      </w:r>
      <w:r w:rsidRPr="00961DCE">
        <w:t>Bu ifade daha sonra silinecek</w:t>
      </w:r>
    </w:p>
  </w:comment>
  <w:comment w:id="35" w:author="aidata" w:date="2022-06-03T10:05:00Z" w:initials="a">
    <w:p w14:paraId="1443FBD6" w14:textId="0CAD9DFF" w:rsidR="00961DCE" w:rsidRDefault="00961DCE">
      <w:pPr>
        <w:pStyle w:val="AklamaMetni"/>
      </w:pPr>
      <w:r>
        <w:rPr>
          <w:rStyle w:val="AklamaBavurusu"/>
        </w:rPr>
        <w:annotationRef/>
      </w:r>
      <w:r w:rsidRPr="00961DCE">
        <w:t>Bu sayfa tezin sonunda yer alacak fakat sayfa numarası verilmeyec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FAA162" w15:done="0"/>
  <w15:commentEx w15:paraId="1FA05305" w15:done="0"/>
  <w15:commentEx w15:paraId="605D9D63" w15:done="0"/>
  <w15:commentEx w15:paraId="6C1826A8" w15:done="0"/>
  <w15:commentEx w15:paraId="4E06BDFD" w15:done="0"/>
  <w15:commentEx w15:paraId="5A00CC41" w15:done="0"/>
  <w15:commentEx w15:paraId="24DC7875" w15:done="0"/>
  <w15:commentEx w15:paraId="2DE82580" w15:done="0"/>
  <w15:commentEx w15:paraId="0E5F95DB" w15:done="0"/>
  <w15:commentEx w15:paraId="2F2B7329" w15:done="0"/>
  <w15:commentEx w15:paraId="0503722E" w15:done="0"/>
  <w15:commentEx w15:paraId="159F954B" w15:done="0"/>
  <w15:commentEx w15:paraId="27D9B322" w15:done="0"/>
  <w15:commentEx w15:paraId="5FFB16DE" w15:done="0"/>
  <w15:commentEx w15:paraId="2A4129DB" w15:done="0"/>
  <w15:commentEx w15:paraId="763FA7E0" w15:done="0"/>
  <w15:commentEx w15:paraId="0870359B" w15:done="0"/>
  <w15:commentEx w15:paraId="41472284" w15:done="0"/>
  <w15:commentEx w15:paraId="01A5FFE3" w15:done="0"/>
  <w15:commentEx w15:paraId="5A6C77D4" w15:done="0"/>
  <w15:commentEx w15:paraId="46EF049A" w15:done="0"/>
  <w15:commentEx w15:paraId="276F41DA" w15:done="0"/>
  <w15:commentEx w15:paraId="47F4354B" w15:done="0"/>
  <w15:commentEx w15:paraId="1973616D" w15:done="0"/>
  <w15:commentEx w15:paraId="60884041" w15:done="0"/>
  <w15:commentEx w15:paraId="0DB793F9" w15:done="0"/>
  <w15:commentEx w15:paraId="3D993CDF" w15:done="0"/>
  <w15:commentEx w15:paraId="2F3D6330" w15:done="0"/>
  <w15:commentEx w15:paraId="24C01F78" w15:done="0"/>
  <w15:commentEx w15:paraId="3239C1FE" w15:done="0"/>
  <w15:commentEx w15:paraId="582E00BA" w15:done="0"/>
  <w15:commentEx w15:paraId="78E76C6C" w15:done="0"/>
  <w15:commentEx w15:paraId="1443FB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FAA162" w16cid:durableId="265AFB77"/>
  <w16cid:commentId w16cid:paraId="1FA05305" w16cid:durableId="265AFB78"/>
  <w16cid:commentId w16cid:paraId="605D9D63" w16cid:durableId="265AFB79"/>
  <w16cid:commentId w16cid:paraId="6C1826A8" w16cid:durableId="265AFB7A"/>
  <w16cid:commentId w16cid:paraId="4E06BDFD" w16cid:durableId="265AFB7B"/>
  <w16cid:commentId w16cid:paraId="5A00CC41" w16cid:durableId="265AFB7C"/>
  <w16cid:commentId w16cid:paraId="24DC7875" w16cid:durableId="265AFB7D"/>
  <w16cid:commentId w16cid:paraId="2DE82580" w16cid:durableId="265AFB7E"/>
  <w16cid:commentId w16cid:paraId="0E5F95DB" w16cid:durableId="265AFB7F"/>
  <w16cid:commentId w16cid:paraId="2F2B7329" w16cid:durableId="265AFB80"/>
  <w16cid:commentId w16cid:paraId="0503722E" w16cid:durableId="265AFB81"/>
  <w16cid:commentId w16cid:paraId="159F954B" w16cid:durableId="265AFB82"/>
  <w16cid:commentId w16cid:paraId="27D9B322" w16cid:durableId="265AFB83"/>
  <w16cid:commentId w16cid:paraId="5FFB16DE" w16cid:durableId="265AFB84"/>
  <w16cid:commentId w16cid:paraId="2A4129DB" w16cid:durableId="265AFB85"/>
  <w16cid:commentId w16cid:paraId="763FA7E0" w16cid:durableId="265AFB86"/>
  <w16cid:commentId w16cid:paraId="0870359B" w16cid:durableId="265AFB87"/>
  <w16cid:commentId w16cid:paraId="41472284" w16cid:durableId="265AFB88"/>
  <w16cid:commentId w16cid:paraId="01A5FFE3" w16cid:durableId="265AFB89"/>
  <w16cid:commentId w16cid:paraId="5A6C77D4" w16cid:durableId="265AFB8A"/>
  <w16cid:commentId w16cid:paraId="46EF049A" w16cid:durableId="265AFB8B"/>
  <w16cid:commentId w16cid:paraId="276F41DA" w16cid:durableId="265AFB8C"/>
  <w16cid:commentId w16cid:paraId="47F4354B" w16cid:durableId="265AFB8D"/>
  <w16cid:commentId w16cid:paraId="1973616D" w16cid:durableId="265AFB8E"/>
  <w16cid:commentId w16cid:paraId="60884041" w16cid:durableId="265AFB8F"/>
  <w16cid:commentId w16cid:paraId="0DB793F9" w16cid:durableId="265AFB90"/>
  <w16cid:commentId w16cid:paraId="3D993CDF" w16cid:durableId="265AFB91"/>
  <w16cid:commentId w16cid:paraId="2F3D6330" w16cid:durableId="265AFB92"/>
  <w16cid:commentId w16cid:paraId="24C01F78" w16cid:durableId="265AFB93"/>
  <w16cid:commentId w16cid:paraId="3239C1FE" w16cid:durableId="265AFB94"/>
  <w16cid:commentId w16cid:paraId="582E00BA" w16cid:durableId="265AFB95"/>
  <w16cid:commentId w16cid:paraId="78E76C6C" w16cid:durableId="265AFB96"/>
  <w16cid:commentId w16cid:paraId="1443FBD6" w16cid:durableId="265AFB9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B96001"/>
    <w:multiLevelType w:val="hybridMultilevel"/>
    <w:tmpl w:val="98B86E8A"/>
    <w:lvl w:ilvl="0" w:tplc="86E8DE8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3312504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data">
    <w15:presenceInfo w15:providerId="None" w15:userId="aida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DOyNDMxtjA1MzNT0lEKTi0uzszPAykwrAUAYGLixiwAAAA="/>
  </w:docVars>
  <w:rsids>
    <w:rsidRoot w:val="00D05166"/>
    <w:rsid w:val="000021B0"/>
    <w:rsid w:val="0003118C"/>
    <w:rsid w:val="00062C94"/>
    <w:rsid w:val="0007029F"/>
    <w:rsid w:val="000725A1"/>
    <w:rsid w:val="000C7884"/>
    <w:rsid w:val="000E0E1E"/>
    <w:rsid w:val="00103A5E"/>
    <w:rsid w:val="001A701A"/>
    <w:rsid w:val="001B094D"/>
    <w:rsid w:val="001B3777"/>
    <w:rsid w:val="002819E1"/>
    <w:rsid w:val="002A1364"/>
    <w:rsid w:val="002B3E99"/>
    <w:rsid w:val="002D78B5"/>
    <w:rsid w:val="0035041C"/>
    <w:rsid w:val="003C63B4"/>
    <w:rsid w:val="003D008B"/>
    <w:rsid w:val="005215FA"/>
    <w:rsid w:val="00526F7F"/>
    <w:rsid w:val="005730F5"/>
    <w:rsid w:val="005B50EB"/>
    <w:rsid w:val="005E54A6"/>
    <w:rsid w:val="006828AB"/>
    <w:rsid w:val="007408AC"/>
    <w:rsid w:val="007757EC"/>
    <w:rsid w:val="007E418E"/>
    <w:rsid w:val="008053EB"/>
    <w:rsid w:val="00866284"/>
    <w:rsid w:val="008676EF"/>
    <w:rsid w:val="00891520"/>
    <w:rsid w:val="008E1DF8"/>
    <w:rsid w:val="00930868"/>
    <w:rsid w:val="0095008D"/>
    <w:rsid w:val="00961DCE"/>
    <w:rsid w:val="009B0B8B"/>
    <w:rsid w:val="009C1044"/>
    <w:rsid w:val="009E7B61"/>
    <w:rsid w:val="00A359E4"/>
    <w:rsid w:val="00A928C8"/>
    <w:rsid w:val="00A93D39"/>
    <w:rsid w:val="00AA63C7"/>
    <w:rsid w:val="00B06FA3"/>
    <w:rsid w:val="00B2190C"/>
    <w:rsid w:val="00B23044"/>
    <w:rsid w:val="00BD0005"/>
    <w:rsid w:val="00BD6041"/>
    <w:rsid w:val="00BD6AF4"/>
    <w:rsid w:val="00BF3B37"/>
    <w:rsid w:val="00CC1281"/>
    <w:rsid w:val="00D05166"/>
    <w:rsid w:val="00D241F0"/>
    <w:rsid w:val="00D4658E"/>
    <w:rsid w:val="00D519C6"/>
    <w:rsid w:val="00D647E3"/>
    <w:rsid w:val="00DB3D65"/>
    <w:rsid w:val="00DD31A0"/>
    <w:rsid w:val="00E23A3A"/>
    <w:rsid w:val="00EB67F4"/>
    <w:rsid w:val="00EF1362"/>
    <w:rsid w:val="00EF69C0"/>
    <w:rsid w:val="00EF77D3"/>
    <w:rsid w:val="00F16660"/>
    <w:rsid w:val="00F81FCF"/>
    <w:rsid w:val="00FD472B"/>
    <w:rsid w:val="00FE57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0247C"/>
  <w15:chartTrackingRefBased/>
  <w15:docId w15:val="{FC72E129-A18D-4308-9CE4-2F03008B7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166"/>
    <w:pPr>
      <w:spacing w:after="0" w:line="240" w:lineRule="auto"/>
    </w:pPr>
    <w:rPr>
      <w:rFonts w:ascii="Times New Roman" w:eastAsia="Times New Roman" w:hAnsi="Times New Roman" w:cs="Times New Roman"/>
      <w:sz w:val="24"/>
      <w:szCs w:val="20"/>
      <w:lang w:eastAsia="tr-TR"/>
    </w:rPr>
  </w:style>
  <w:style w:type="paragraph" w:styleId="Balk3">
    <w:name w:val="heading 3"/>
    <w:basedOn w:val="Normal"/>
    <w:next w:val="Normal"/>
    <w:link w:val="Balk3Char"/>
    <w:qFormat/>
    <w:rsid w:val="00D4658E"/>
    <w:pPr>
      <w:keepNext/>
      <w:widowControl w:val="0"/>
      <w:tabs>
        <w:tab w:val="left" w:pos="204"/>
      </w:tabs>
      <w:spacing w:line="360" w:lineRule="auto"/>
      <w:jc w:val="both"/>
      <w:outlineLvl w:val="2"/>
    </w:pPr>
    <w:rPr>
      <w:b/>
    </w:rPr>
  </w:style>
  <w:style w:type="paragraph" w:styleId="Balk4">
    <w:name w:val="heading 4"/>
    <w:basedOn w:val="Normal"/>
    <w:next w:val="Normal"/>
    <w:link w:val="Balk4Char"/>
    <w:qFormat/>
    <w:rsid w:val="00D4658E"/>
    <w:pPr>
      <w:keepNext/>
      <w:widowControl w:val="0"/>
      <w:tabs>
        <w:tab w:val="left" w:pos="2568"/>
      </w:tabs>
      <w:ind w:left="2568"/>
      <w:jc w:val="both"/>
      <w:outlineLvl w:val="3"/>
    </w:pPr>
    <w:rPr>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A359E4"/>
    <w:rPr>
      <w:sz w:val="16"/>
      <w:szCs w:val="16"/>
    </w:rPr>
  </w:style>
  <w:style w:type="paragraph" w:styleId="AklamaMetni">
    <w:name w:val="annotation text"/>
    <w:basedOn w:val="Normal"/>
    <w:link w:val="AklamaMetniChar"/>
    <w:uiPriority w:val="99"/>
    <w:unhideWhenUsed/>
    <w:rsid w:val="00A359E4"/>
    <w:rPr>
      <w:sz w:val="20"/>
    </w:rPr>
  </w:style>
  <w:style w:type="character" w:customStyle="1" w:styleId="AklamaMetniChar">
    <w:name w:val="Açıklama Metni Char"/>
    <w:basedOn w:val="VarsaylanParagrafYazTipi"/>
    <w:link w:val="AklamaMetni"/>
    <w:uiPriority w:val="99"/>
    <w:rsid w:val="00A359E4"/>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A359E4"/>
    <w:rPr>
      <w:b/>
      <w:bCs/>
    </w:rPr>
  </w:style>
  <w:style w:type="character" w:customStyle="1" w:styleId="AklamaKonusuChar">
    <w:name w:val="Açıklama Konusu Char"/>
    <w:basedOn w:val="AklamaMetniChar"/>
    <w:link w:val="AklamaKonusu"/>
    <w:uiPriority w:val="99"/>
    <w:semiHidden/>
    <w:rsid w:val="00A359E4"/>
    <w:rPr>
      <w:rFonts w:ascii="Times New Roman" w:eastAsia="Times New Roman" w:hAnsi="Times New Roman" w:cs="Times New Roman"/>
      <w:b/>
      <w:bCs/>
      <w:sz w:val="20"/>
      <w:szCs w:val="20"/>
      <w:lang w:eastAsia="tr-TR"/>
    </w:rPr>
  </w:style>
  <w:style w:type="paragraph" w:styleId="BalonMetni">
    <w:name w:val="Balloon Text"/>
    <w:basedOn w:val="Normal"/>
    <w:link w:val="BalonMetniChar"/>
    <w:uiPriority w:val="99"/>
    <w:semiHidden/>
    <w:unhideWhenUsed/>
    <w:rsid w:val="00A359E4"/>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359E4"/>
    <w:rPr>
      <w:rFonts w:ascii="Segoe UI" w:eastAsia="Times New Roman" w:hAnsi="Segoe UI" w:cs="Segoe UI"/>
      <w:sz w:val="18"/>
      <w:szCs w:val="18"/>
      <w:lang w:eastAsia="tr-TR"/>
    </w:rPr>
  </w:style>
  <w:style w:type="character" w:customStyle="1" w:styleId="Balk3Char">
    <w:name w:val="Başlık 3 Char"/>
    <w:basedOn w:val="VarsaylanParagrafYazTipi"/>
    <w:link w:val="Balk3"/>
    <w:rsid w:val="00D4658E"/>
    <w:rPr>
      <w:rFonts w:ascii="Times New Roman" w:eastAsia="Times New Roman" w:hAnsi="Times New Roman" w:cs="Times New Roman"/>
      <w:b/>
      <w:sz w:val="24"/>
      <w:szCs w:val="20"/>
      <w:lang w:eastAsia="tr-TR"/>
    </w:rPr>
  </w:style>
  <w:style w:type="character" w:customStyle="1" w:styleId="Balk4Char">
    <w:name w:val="Başlık 4 Char"/>
    <w:basedOn w:val="VarsaylanParagrafYazTipi"/>
    <w:link w:val="Balk4"/>
    <w:rsid w:val="00D4658E"/>
    <w:rPr>
      <w:rFonts w:ascii="Times New Roman" w:eastAsia="Times New Roman" w:hAnsi="Times New Roman" w:cs="Times New Roman"/>
      <w:b/>
      <w:sz w:val="24"/>
      <w:szCs w:val="20"/>
      <w:lang w:eastAsia="tr-TR"/>
    </w:rPr>
  </w:style>
  <w:style w:type="character" w:styleId="Kpr">
    <w:name w:val="Hyperlink"/>
    <w:basedOn w:val="VarsaylanParagrafYazTipi"/>
    <w:uiPriority w:val="99"/>
    <w:unhideWhenUsed/>
    <w:rsid w:val="00E23A3A"/>
    <w:rPr>
      <w:color w:val="0563C1" w:themeColor="hyperlink"/>
      <w:u w:val="single"/>
    </w:rPr>
  </w:style>
  <w:style w:type="character" w:styleId="zlenenKpr">
    <w:name w:val="FollowedHyperlink"/>
    <w:basedOn w:val="VarsaylanParagrafYazTipi"/>
    <w:uiPriority w:val="99"/>
    <w:semiHidden/>
    <w:unhideWhenUsed/>
    <w:rsid w:val="00E23A3A"/>
    <w:rPr>
      <w:color w:val="954F72" w:themeColor="followedHyperlink"/>
      <w:u w:val="single"/>
    </w:rPr>
  </w:style>
  <w:style w:type="paragraph" w:styleId="ListeParagraf">
    <w:name w:val="List Paragraph"/>
    <w:basedOn w:val="Normal"/>
    <w:uiPriority w:val="34"/>
    <w:qFormat/>
    <w:rsid w:val="007E41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image" Target="media/image1.png"/><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1271</Words>
  <Characters>7245</Characters>
  <Application>Microsoft Office Word</Application>
  <DocSecurity>0</DocSecurity>
  <Lines>60</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per</dc:creator>
  <cp:keywords/>
  <dc:description/>
  <cp:lastModifiedBy>dell</cp:lastModifiedBy>
  <cp:revision>2</cp:revision>
  <cp:lastPrinted>2019-11-04T12:50:00Z</cp:lastPrinted>
  <dcterms:created xsi:type="dcterms:W3CDTF">2022-06-20T10:58:00Z</dcterms:created>
  <dcterms:modified xsi:type="dcterms:W3CDTF">2022-06-20T10:58:00Z</dcterms:modified>
</cp:coreProperties>
</file>